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p14">
  <w:background w:color="DEEAF6"/>
  <w:body>
    <w:p w:rsidRPr="00493D74" w:rsidR="007F1253" w:rsidP="28966714" w:rsidRDefault="00854056" w14:paraId="0699700F" w14:textId="4535D6EA">
      <w:pPr>
        <w:rPr>
          <w:color w:val="002060"/>
          <w:sz w:val="36"/>
          <w:szCs w:val="36"/>
          <w:u w:val="single"/>
        </w:rPr>
      </w:pPr>
      <w:r w:rsidRPr="3C219C77" w:rsidR="31E809E6">
        <w:rPr>
          <w:color w:val="002060"/>
          <w:sz w:val="36"/>
          <w:szCs w:val="36"/>
          <w:u w:val="single"/>
        </w:rPr>
        <w:t>H</w:t>
      </w:r>
      <w:r w:rsidRPr="3C219C77" w:rsidR="00854056">
        <w:rPr>
          <w:color w:val="002060"/>
          <w:sz w:val="36"/>
          <w:szCs w:val="36"/>
          <w:u w:val="single"/>
        </w:rPr>
        <w:t xml:space="preserve">ardship </w:t>
      </w:r>
      <w:bookmarkStart w:name="_GoBack" w:id="0"/>
      <w:bookmarkEnd w:id="0"/>
      <w:r w:rsidRPr="3C219C77" w:rsidR="00854056">
        <w:rPr>
          <w:color w:val="002060"/>
          <w:sz w:val="36"/>
          <w:szCs w:val="36"/>
          <w:u w:val="single"/>
        </w:rPr>
        <w:t>Fund</w:t>
      </w:r>
      <w:r w:rsidRPr="3C219C77" w:rsidR="0011590B">
        <w:rPr>
          <w:color w:val="002060"/>
          <w:sz w:val="36"/>
          <w:szCs w:val="36"/>
          <w:u w:val="single"/>
        </w:rPr>
        <w:t xml:space="preserve"> Application Form</w:t>
      </w:r>
    </w:p>
    <w:p w:rsidRPr="004A4CAB" w:rsidR="0011590B" w:rsidP="00056AE1" w:rsidRDefault="0011590B" w14:paraId="3F863F43" w14:textId="33EC5509">
      <w:pPr>
        <w:rPr>
          <w:color w:val="002060"/>
          <w:sz w:val="18"/>
        </w:rPr>
      </w:pPr>
      <w:r w:rsidRPr="003A5936">
        <w:rPr>
          <w:color w:val="002060"/>
          <w:sz w:val="18"/>
        </w:rPr>
        <w:t xml:space="preserve">This form is only </w:t>
      </w:r>
      <w:r w:rsidR="00056AE1">
        <w:rPr>
          <w:color w:val="002060"/>
          <w:sz w:val="18"/>
        </w:rPr>
        <w:t>to be used by</w:t>
      </w:r>
      <w:r w:rsidRPr="003A5936">
        <w:rPr>
          <w:color w:val="002060"/>
          <w:sz w:val="18"/>
        </w:rPr>
        <w:t xml:space="preserve"> student</w:t>
      </w:r>
      <w:r w:rsidR="00310C08">
        <w:rPr>
          <w:color w:val="002060"/>
          <w:sz w:val="18"/>
        </w:rPr>
        <w:t>s</w:t>
      </w:r>
      <w:r w:rsidRPr="003A5936">
        <w:rPr>
          <w:color w:val="002060"/>
          <w:sz w:val="18"/>
        </w:rPr>
        <w:t xml:space="preserve"> who have </w:t>
      </w:r>
      <w:r w:rsidR="00ED2DCF">
        <w:rPr>
          <w:color w:val="002060"/>
          <w:sz w:val="18"/>
        </w:rPr>
        <w:t>experienced an unexpected circumstance after starting their course/</w:t>
      </w:r>
      <w:r w:rsidR="00293444">
        <w:rPr>
          <w:color w:val="002060"/>
          <w:sz w:val="18"/>
        </w:rPr>
        <w:t>program</w:t>
      </w:r>
      <w:r w:rsidRPr="0011590B">
        <w:rPr>
          <w:color w:val="002060"/>
          <w:sz w:val="18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13"/>
        <w:gridCol w:w="283"/>
        <w:gridCol w:w="7320"/>
      </w:tblGrid>
      <w:tr w:rsidRPr="000479EE" w:rsidR="003A5936" w:rsidTr="28960555" w14:paraId="3A344FBB" w14:textId="77777777">
        <w:tc>
          <w:tcPr>
            <w:tcW w:w="1413" w:type="dxa"/>
            <w:shd w:val="clear" w:color="auto" w:fill="auto"/>
          </w:tcPr>
          <w:p w:rsidRPr="000479EE" w:rsidR="0011590B" w:rsidP="000479EE" w:rsidRDefault="0011590B" w14:paraId="554F85DA" w14:textId="77777777">
            <w:pPr>
              <w:spacing w:after="0" w:line="240" w:lineRule="auto"/>
              <w:rPr>
                <w:b/>
                <w:sz w:val="20"/>
              </w:rPr>
            </w:pPr>
            <w:r w:rsidRPr="000479EE">
              <w:rPr>
                <w:b/>
                <w:sz w:val="20"/>
              </w:rPr>
              <w:t>First name:</w:t>
            </w:r>
          </w:p>
        </w:tc>
        <w:tc>
          <w:tcPr>
            <w:tcW w:w="283" w:type="dxa"/>
            <w:shd w:val="clear" w:color="auto" w:fill="auto"/>
          </w:tcPr>
          <w:p w:rsidRPr="000479EE" w:rsidR="0011590B" w:rsidP="000479EE" w:rsidRDefault="0011590B" w14:paraId="672A6659" w14:textId="77777777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7320" w:type="dxa"/>
            <w:shd w:val="clear" w:color="auto" w:fill="FFFFFF" w:themeFill="background1"/>
          </w:tcPr>
          <w:p w:rsidRPr="0052258F" w:rsidR="0011590B" w:rsidP="0052258F" w:rsidRDefault="0011590B" w14:paraId="0A37501D" w14:textId="1C61D8D7">
            <w:pPr>
              <w:pStyle w:val="Heading5"/>
            </w:pPr>
          </w:p>
          <w:p w:rsidRPr="000479EE" w:rsidR="0011590B" w:rsidP="000479EE" w:rsidRDefault="0011590B" w14:paraId="5DAB6C7B" w14:textId="77777777">
            <w:pPr>
              <w:spacing w:after="0" w:line="240" w:lineRule="auto"/>
              <w:rPr>
                <w:b/>
                <w:sz w:val="20"/>
              </w:rPr>
            </w:pPr>
          </w:p>
        </w:tc>
      </w:tr>
      <w:tr w:rsidRPr="000479EE" w:rsidR="003A5936" w:rsidTr="28960555" w14:paraId="02EB378F" w14:textId="77777777">
        <w:trPr>
          <w:trHeight w:val="20"/>
        </w:trPr>
        <w:tc>
          <w:tcPr>
            <w:tcW w:w="1413" w:type="dxa"/>
            <w:shd w:val="clear" w:color="auto" w:fill="auto"/>
          </w:tcPr>
          <w:p w:rsidRPr="000479EE" w:rsidR="0011590B" w:rsidP="000479EE" w:rsidRDefault="0011590B" w14:paraId="6A05A809" w14:textId="77777777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283" w:type="dxa"/>
            <w:shd w:val="clear" w:color="auto" w:fill="auto"/>
          </w:tcPr>
          <w:p w:rsidRPr="000479EE" w:rsidR="0011590B" w:rsidP="000479EE" w:rsidRDefault="0011590B" w14:paraId="5A39BBE3" w14:textId="77777777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7320" w:type="dxa"/>
            <w:shd w:val="clear" w:color="auto" w:fill="auto"/>
          </w:tcPr>
          <w:p w:rsidRPr="00750167" w:rsidR="0011590B" w:rsidP="000479EE" w:rsidRDefault="0011590B" w14:paraId="41C8F396" w14:textId="77777777">
            <w:pPr>
              <w:spacing w:after="0" w:line="240" w:lineRule="auto"/>
              <w:rPr>
                <w:b/>
                <w:sz w:val="16"/>
              </w:rPr>
            </w:pPr>
          </w:p>
        </w:tc>
      </w:tr>
      <w:tr w:rsidRPr="000479EE" w:rsidR="003A5936" w:rsidTr="28960555" w14:paraId="52EC665E" w14:textId="77777777">
        <w:tc>
          <w:tcPr>
            <w:tcW w:w="1413" w:type="dxa"/>
            <w:shd w:val="clear" w:color="auto" w:fill="auto"/>
          </w:tcPr>
          <w:p w:rsidRPr="000479EE" w:rsidR="0011590B" w:rsidP="000479EE" w:rsidRDefault="0011590B" w14:paraId="06FA5207" w14:textId="77777777">
            <w:pPr>
              <w:spacing w:after="0" w:line="240" w:lineRule="auto"/>
              <w:rPr>
                <w:b/>
                <w:sz w:val="20"/>
              </w:rPr>
            </w:pPr>
            <w:r w:rsidRPr="000479EE">
              <w:rPr>
                <w:b/>
                <w:sz w:val="20"/>
              </w:rPr>
              <w:t>Surname:</w:t>
            </w:r>
          </w:p>
        </w:tc>
        <w:tc>
          <w:tcPr>
            <w:tcW w:w="283" w:type="dxa"/>
            <w:shd w:val="clear" w:color="auto" w:fill="auto"/>
          </w:tcPr>
          <w:p w:rsidRPr="000479EE" w:rsidR="0011590B" w:rsidP="000479EE" w:rsidRDefault="0011590B" w14:paraId="72A3D3EC" w14:textId="77777777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7320" w:type="dxa"/>
            <w:shd w:val="clear" w:color="auto" w:fill="FFFFFF" w:themeFill="background1"/>
          </w:tcPr>
          <w:p w:rsidRPr="000479EE" w:rsidR="0011590B" w:rsidP="000479EE" w:rsidRDefault="0011590B" w14:paraId="0D0B940D" w14:textId="77777777">
            <w:pPr>
              <w:spacing w:after="0" w:line="240" w:lineRule="auto"/>
              <w:rPr>
                <w:b/>
                <w:sz w:val="20"/>
              </w:rPr>
            </w:pPr>
          </w:p>
          <w:p w:rsidRPr="000479EE" w:rsidR="0011590B" w:rsidP="000479EE" w:rsidRDefault="0011590B" w14:paraId="0E27B00A" w14:textId="77777777">
            <w:pPr>
              <w:spacing w:after="0" w:line="240" w:lineRule="auto"/>
              <w:rPr>
                <w:b/>
                <w:sz w:val="20"/>
              </w:rPr>
            </w:pPr>
          </w:p>
        </w:tc>
      </w:tr>
      <w:tr w:rsidRPr="000479EE" w:rsidR="0052258F" w:rsidTr="0052258F" w14:paraId="29118AA4" w14:textId="77777777">
        <w:tc>
          <w:tcPr>
            <w:tcW w:w="1413" w:type="dxa"/>
            <w:shd w:val="clear" w:color="auto" w:fill="DEEAF6" w:themeFill="accent1" w:themeFillTint="33"/>
          </w:tcPr>
          <w:p w:rsidRPr="000479EE" w:rsidR="0052258F" w:rsidP="000479EE" w:rsidRDefault="0052258F" w14:paraId="52BD34C6" w14:textId="77777777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283" w:type="dxa"/>
            <w:shd w:val="clear" w:color="auto" w:fill="DEEAF6" w:themeFill="accent1" w:themeFillTint="33"/>
          </w:tcPr>
          <w:p w:rsidRPr="000479EE" w:rsidR="0052258F" w:rsidP="000479EE" w:rsidRDefault="0052258F" w14:paraId="3F9E8053" w14:textId="77777777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7320" w:type="dxa"/>
            <w:shd w:val="clear" w:color="auto" w:fill="DEEAF6" w:themeFill="accent1" w:themeFillTint="33"/>
          </w:tcPr>
          <w:p w:rsidRPr="000479EE" w:rsidR="0052258F" w:rsidP="000479EE" w:rsidRDefault="0052258F" w14:paraId="3EADB550" w14:textId="77777777">
            <w:pPr>
              <w:spacing w:after="0" w:line="240" w:lineRule="auto"/>
              <w:rPr>
                <w:b/>
                <w:sz w:val="20"/>
              </w:rPr>
            </w:pPr>
          </w:p>
        </w:tc>
      </w:tr>
      <w:tr w:rsidRPr="000479EE" w:rsidR="0052258F" w:rsidTr="28960555" w14:paraId="090CB7C0" w14:textId="77777777">
        <w:tc>
          <w:tcPr>
            <w:tcW w:w="1413" w:type="dxa"/>
            <w:shd w:val="clear" w:color="auto" w:fill="auto"/>
          </w:tcPr>
          <w:p w:rsidR="0052258F" w:rsidP="000479EE" w:rsidRDefault="0052258F" w14:paraId="081B5768" w14:textId="77777777">
            <w:pPr>
              <w:spacing w:after="0"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ID Number</w:t>
            </w:r>
          </w:p>
          <w:p w:rsidRPr="000479EE" w:rsidR="0052258F" w:rsidP="000479EE" w:rsidRDefault="0052258F" w14:paraId="194675FA" w14:textId="2EB8F1A7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283" w:type="dxa"/>
            <w:shd w:val="clear" w:color="auto" w:fill="auto"/>
          </w:tcPr>
          <w:p w:rsidRPr="000479EE" w:rsidR="0052258F" w:rsidP="000479EE" w:rsidRDefault="0052258F" w14:paraId="3F28C692" w14:textId="77777777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7320" w:type="dxa"/>
            <w:shd w:val="clear" w:color="auto" w:fill="FFFFFF" w:themeFill="background1"/>
          </w:tcPr>
          <w:p w:rsidRPr="000479EE" w:rsidR="0052258F" w:rsidP="000479EE" w:rsidRDefault="0052258F" w14:paraId="1A56A536" w14:textId="77777777">
            <w:pPr>
              <w:spacing w:after="0" w:line="240" w:lineRule="auto"/>
              <w:rPr>
                <w:b/>
                <w:sz w:val="20"/>
              </w:rPr>
            </w:pPr>
          </w:p>
        </w:tc>
      </w:tr>
    </w:tbl>
    <w:p w:rsidRPr="00750167" w:rsidR="0011590B" w:rsidP="0011590B" w:rsidRDefault="0011590B" w14:paraId="60061E4C" w14:textId="77777777">
      <w:pPr>
        <w:spacing w:after="0"/>
        <w:rPr>
          <w:b/>
          <w:sz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13"/>
        <w:gridCol w:w="283"/>
        <w:gridCol w:w="567"/>
        <w:gridCol w:w="567"/>
        <w:gridCol w:w="567"/>
        <w:gridCol w:w="567"/>
        <w:gridCol w:w="567"/>
        <w:gridCol w:w="567"/>
      </w:tblGrid>
      <w:tr w:rsidRPr="000479EE" w:rsidR="003A5936" w:rsidTr="006C6896" w14:paraId="20D99AB4" w14:textId="77777777">
        <w:trPr>
          <w:trHeight w:val="463"/>
        </w:trPr>
        <w:tc>
          <w:tcPr>
            <w:tcW w:w="1413" w:type="dxa"/>
            <w:shd w:val="clear" w:color="auto" w:fill="auto"/>
          </w:tcPr>
          <w:p w:rsidRPr="000479EE" w:rsidR="0011590B" w:rsidP="000479EE" w:rsidRDefault="0011590B" w14:paraId="1B443FEA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Date of Birth</w:t>
            </w:r>
            <w:r w:rsidRPr="000479EE" w:rsidR="00A45A2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283" w:type="dxa"/>
            <w:tcBorders>
              <w:right w:val="single" w:color="FFFFFF" w:sz="4" w:space="0"/>
            </w:tcBorders>
            <w:shd w:val="clear" w:color="auto" w:fill="auto"/>
          </w:tcPr>
          <w:p w:rsidRPr="000479EE" w:rsidR="0011590B" w:rsidP="000479EE" w:rsidRDefault="0011590B" w14:paraId="44EAFD9C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color="FFFFFF" w:sz="4" w:space="0"/>
              <w:right w:val="single" w:color="FFFFFF" w:sz="36" w:space="0"/>
            </w:tcBorders>
            <w:shd w:val="clear" w:color="auto" w:fill="FFFFFF"/>
          </w:tcPr>
          <w:p w:rsidRPr="000479EE" w:rsidR="0011590B" w:rsidP="000479EE" w:rsidRDefault="0011590B" w14:paraId="4B94D5A5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color="FFFFFF" w:sz="36" w:space="0"/>
              <w:right w:val="single" w:color="FFFFFF" w:sz="36" w:space="0"/>
            </w:tcBorders>
            <w:shd w:val="clear" w:color="auto" w:fill="FFFFFF"/>
          </w:tcPr>
          <w:p w:rsidRPr="000479EE" w:rsidR="0011590B" w:rsidP="000479EE" w:rsidRDefault="0011590B" w14:paraId="3DEEC669" w14:textId="77777777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color="FFFFFF" w:sz="36" w:space="0"/>
              <w:right w:val="single" w:color="FFFFFF" w:sz="36" w:space="0"/>
            </w:tcBorders>
            <w:shd w:val="clear" w:color="auto" w:fill="FFFFFF"/>
          </w:tcPr>
          <w:p w:rsidRPr="000479EE" w:rsidR="0011590B" w:rsidP="000479EE" w:rsidRDefault="0070573A" w14:paraId="21338781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198DC6B3" wp14:editId="07777777">
                      <wp:simplePos x="0" y="0"/>
                      <wp:positionH relativeFrom="column">
                        <wp:posOffset>-100330</wp:posOffset>
                      </wp:positionH>
                      <wp:positionV relativeFrom="paragraph">
                        <wp:posOffset>1905</wp:posOffset>
                      </wp:positionV>
                      <wp:extent cx="56515" cy="295910"/>
                      <wp:effectExtent l="0" t="0" r="635" b="8890"/>
                      <wp:wrapNone/>
                      <wp:docPr id="8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56515" cy="29591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06846FD5">
                    <v:line id="Straight Connector 2" style="position:absolute;flip:x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windowText" strokeweight="1.5pt" from="-7.9pt,.15pt" to="-3.45pt,23.45pt" w14:anchorId="57F644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67" w:type="dxa"/>
            <w:tcBorders>
              <w:left w:val="single" w:color="FFFFFF" w:sz="36" w:space="0"/>
              <w:right w:val="single" w:color="FFFFFF" w:sz="36" w:space="0"/>
            </w:tcBorders>
            <w:shd w:val="clear" w:color="auto" w:fill="FFFFFF"/>
          </w:tcPr>
          <w:p w:rsidRPr="000479EE" w:rsidR="0011590B" w:rsidP="000479EE" w:rsidRDefault="0011590B" w14:paraId="3656B9AB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color="FFFFFF" w:sz="36" w:space="0"/>
              <w:right w:val="single" w:color="FFFFFF" w:sz="36" w:space="0"/>
            </w:tcBorders>
            <w:shd w:val="clear" w:color="auto" w:fill="FFFFFF"/>
          </w:tcPr>
          <w:p w:rsidRPr="000479EE" w:rsidR="0011590B" w:rsidP="000479EE" w:rsidRDefault="0070573A" w14:paraId="17BF502A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7B122CA4" wp14:editId="07777777">
                      <wp:simplePos x="0" y="0"/>
                      <wp:positionH relativeFrom="column">
                        <wp:posOffset>-95250</wp:posOffset>
                      </wp:positionH>
                      <wp:positionV relativeFrom="paragraph">
                        <wp:posOffset>1905</wp:posOffset>
                      </wp:positionV>
                      <wp:extent cx="52070" cy="295910"/>
                      <wp:effectExtent l="0" t="0" r="5080" b="8890"/>
                      <wp:wrapNone/>
                      <wp:docPr id="7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52070" cy="29591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518762AD">
                    <v:line id="Straight Connector 1" style="position:absolute;flip:x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windowText" strokeweight="1.5pt" from="-7.5pt,.15pt" to="-3.4pt,23.45pt" w14:anchorId="033EFB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67" w:type="dxa"/>
            <w:tcBorders>
              <w:left w:val="single" w:color="FFFFFF" w:sz="36" w:space="0"/>
              <w:right w:val="single" w:color="FFFFFF" w:sz="4" w:space="0"/>
            </w:tcBorders>
            <w:shd w:val="clear" w:color="auto" w:fill="FFFFFF"/>
          </w:tcPr>
          <w:p w:rsidRPr="000479EE" w:rsidR="0011590B" w:rsidP="000479EE" w:rsidRDefault="0011590B" w14:paraId="45FB0818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:rsidRPr="00750167" w:rsidR="0011590B" w:rsidP="00A45A2A" w:rsidRDefault="0011590B" w14:paraId="049F31CB" w14:textId="77777777">
      <w:pPr>
        <w:spacing w:after="0"/>
        <w:rPr>
          <w:b/>
          <w:sz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50"/>
        <w:gridCol w:w="351"/>
        <w:gridCol w:w="7315"/>
      </w:tblGrid>
      <w:tr w:rsidRPr="000479EE" w:rsidR="003A5936" w:rsidTr="006C6896" w14:paraId="385E5CC6" w14:textId="77777777">
        <w:tc>
          <w:tcPr>
            <w:tcW w:w="1350" w:type="dxa"/>
            <w:shd w:val="clear" w:color="auto" w:fill="auto"/>
          </w:tcPr>
          <w:p w:rsidRPr="000479EE" w:rsidR="00A45A2A" w:rsidP="000479EE" w:rsidRDefault="00A45A2A" w14:paraId="2702B4C6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351" w:type="dxa"/>
            <w:shd w:val="clear" w:color="auto" w:fill="auto"/>
          </w:tcPr>
          <w:p w:rsidRPr="000479EE" w:rsidR="00A45A2A" w:rsidP="000479EE" w:rsidRDefault="00A45A2A" w14:paraId="53128261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7315" w:type="dxa"/>
            <w:shd w:val="clear" w:color="auto" w:fill="FFFFFF"/>
          </w:tcPr>
          <w:p w:rsidRPr="000479EE" w:rsidR="00A45A2A" w:rsidP="000479EE" w:rsidRDefault="00A45A2A" w14:paraId="62486C05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0479EE" w:rsidR="00A45A2A" w:rsidP="000479EE" w:rsidRDefault="00A45A2A" w14:paraId="4101652C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0479EE" w:rsidR="00A45A2A" w:rsidP="000479EE" w:rsidRDefault="00A45A2A" w14:paraId="4B99056E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0479EE" w:rsidR="00A45A2A" w:rsidP="000479EE" w:rsidRDefault="00A45A2A" w14:paraId="1299C43A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:rsidRPr="00750167" w:rsidR="00A45A2A" w:rsidP="00A45A2A" w:rsidRDefault="00A45A2A" w14:paraId="4DDBEF00" w14:textId="77777777">
      <w:pPr>
        <w:spacing w:after="0"/>
        <w:rPr>
          <w:b/>
          <w:sz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50"/>
        <w:gridCol w:w="351"/>
        <w:gridCol w:w="433"/>
        <w:gridCol w:w="510"/>
        <w:gridCol w:w="510"/>
        <w:gridCol w:w="510"/>
        <w:gridCol w:w="510"/>
        <w:gridCol w:w="510"/>
        <w:gridCol w:w="510"/>
        <w:gridCol w:w="510"/>
      </w:tblGrid>
      <w:tr w:rsidRPr="000479EE" w:rsidR="003A5936" w:rsidTr="006C6896" w14:paraId="1932606E" w14:textId="77777777">
        <w:tc>
          <w:tcPr>
            <w:tcW w:w="1350" w:type="dxa"/>
            <w:shd w:val="clear" w:color="auto" w:fill="auto"/>
          </w:tcPr>
          <w:p w:rsidRPr="000479EE" w:rsidR="00A45A2A" w:rsidP="000479EE" w:rsidRDefault="00A45A2A" w14:paraId="2F869F6C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 xml:space="preserve">Postcode: </w:t>
            </w:r>
          </w:p>
        </w:tc>
        <w:tc>
          <w:tcPr>
            <w:tcW w:w="351" w:type="dxa"/>
            <w:tcBorders>
              <w:right w:val="single" w:color="FFFFFF" w:sz="4" w:space="0"/>
            </w:tcBorders>
            <w:shd w:val="clear" w:color="auto" w:fill="auto"/>
          </w:tcPr>
          <w:p w:rsidRPr="000479EE" w:rsidR="00A45A2A" w:rsidP="000479EE" w:rsidRDefault="00A45A2A" w14:paraId="3461D779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433" w:type="dxa"/>
            <w:tcBorders>
              <w:left w:val="single" w:color="FFFFFF" w:sz="4" w:space="0"/>
              <w:right w:val="single" w:color="FFFFFF" w:sz="36" w:space="0"/>
            </w:tcBorders>
            <w:shd w:val="clear" w:color="auto" w:fill="FFFFFF"/>
          </w:tcPr>
          <w:p w:rsidRPr="000479EE" w:rsidR="00A45A2A" w:rsidP="000479EE" w:rsidRDefault="00A45A2A" w14:paraId="3CF2D8B6" w14:textId="77777777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color="FFFFFF" w:sz="36" w:space="0"/>
              <w:right w:val="single" w:color="FFFFFF" w:sz="36" w:space="0"/>
            </w:tcBorders>
            <w:shd w:val="clear" w:color="auto" w:fill="FFFFFF"/>
          </w:tcPr>
          <w:p w:rsidRPr="000479EE" w:rsidR="00A45A2A" w:rsidP="000479EE" w:rsidRDefault="00A45A2A" w14:paraId="0FB78278" w14:textId="77777777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color="FFFFFF" w:sz="36" w:space="0"/>
              <w:right w:val="single" w:color="FFFFFF" w:sz="36" w:space="0"/>
            </w:tcBorders>
            <w:shd w:val="clear" w:color="auto" w:fill="FFFFFF"/>
          </w:tcPr>
          <w:p w:rsidRPr="000479EE" w:rsidR="00A45A2A" w:rsidP="000479EE" w:rsidRDefault="00A45A2A" w14:paraId="1FC39945" w14:textId="77777777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color="FFFFFF" w:sz="36" w:space="0"/>
              <w:right w:val="single" w:color="FFFFFF" w:sz="4" w:space="0"/>
            </w:tcBorders>
            <w:shd w:val="clear" w:color="auto" w:fill="FFFFFF"/>
          </w:tcPr>
          <w:p w:rsidRPr="000479EE" w:rsidR="00A45A2A" w:rsidP="000479EE" w:rsidRDefault="00A45A2A" w14:paraId="0562CB0E" w14:textId="77777777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color="FFFFFF" w:sz="4" w:space="0"/>
              <w:right w:val="single" w:color="FFFFFF" w:sz="4" w:space="0"/>
            </w:tcBorders>
            <w:shd w:val="clear" w:color="auto" w:fill="auto"/>
          </w:tcPr>
          <w:p w:rsidRPr="000479EE" w:rsidR="00A45A2A" w:rsidP="000479EE" w:rsidRDefault="00A45A2A" w14:paraId="34CE0A41" w14:textId="77777777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color="FFFFFF" w:sz="4" w:space="0"/>
              <w:right w:val="single" w:color="FFFFFF" w:sz="36" w:space="0"/>
            </w:tcBorders>
            <w:shd w:val="clear" w:color="auto" w:fill="FFFFFF"/>
          </w:tcPr>
          <w:p w:rsidRPr="000479EE" w:rsidR="00A45A2A" w:rsidP="000479EE" w:rsidRDefault="00A45A2A" w14:paraId="62EBF3C5" w14:textId="77777777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color="FFFFFF" w:sz="36" w:space="0"/>
              <w:right w:val="single" w:color="FFFFFF" w:sz="36" w:space="0"/>
            </w:tcBorders>
            <w:shd w:val="clear" w:color="auto" w:fill="FFFFFF"/>
          </w:tcPr>
          <w:p w:rsidRPr="000479EE" w:rsidR="00A45A2A" w:rsidP="000479EE" w:rsidRDefault="00A45A2A" w14:paraId="6D98A12B" w14:textId="77777777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color="FFFFFF" w:sz="36" w:space="0"/>
              <w:right w:val="single" w:color="FFFFFF" w:sz="4" w:space="0"/>
            </w:tcBorders>
            <w:shd w:val="clear" w:color="auto" w:fill="FFFFFF"/>
          </w:tcPr>
          <w:p w:rsidRPr="000479EE" w:rsidR="00A45A2A" w:rsidP="000479EE" w:rsidRDefault="00A45A2A" w14:paraId="2946DB82" w14:textId="77777777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</w:tr>
    </w:tbl>
    <w:p w:rsidRPr="00750167" w:rsidR="00A45A2A" w:rsidP="00A45A2A" w:rsidRDefault="00A45A2A" w14:paraId="5997CC1D" w14:textId="77777777">
      <w:pPr>
        <w:spacing w:after="0"/>
        <w:rPr>
          <w:b/>
          <w:sz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50"/>
        <w:gridCol w:w="351"/>
        <w:gridCol w:w="7315"/>
      </w:tblGrid>
      <w:tr w:rsidRPr="000479EE" w:rsidR="003A5936" w:rsidTr="006C6896" w14:paraId="084443D4" w14:textId="77777777">
        <w:tc>
          <w:tcPr>
            <w:tcW w:w="1350" w:type="dxa"/>
            <w:shd w:val="clear" w:color="auto" w:fill="auto"/>
          </w:tcPr>
          <w:p w:rsidRPr="000479EE" w:rsidR="00A45A2A" w:rsidP="000479EE" w:rsidRDefault="00A45A2A" w14:paraId="1A3D61FB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Email:</w:t>
            </w:r>
          </w:p>
        </w:tc>
        <w:tc>
          <w:tcPr>
            <w:tcW w:w="351" w:type="dxa"/>
            <w:shd w:val="clear" w:color="auto" w:fill="auto"/>
          </w:tcPr>
          <w:p w:rsidRPr="000479EE" w:rsidR="00A45A2A" w:rsidP="000479EE" w:rsidRDefault="00A45A2A" w14:paraId="110FFD37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7315" w:type="dxa"/>
            <w:shd w:val="clear" w:color="auto" w:fill="FFFFFF"/>
          </w:tcPr>
          <w:p w:rsidRPr="000479EE" w:rsidR="00A45A2A" w:rsidP="000479EE" w:rsidRDefault="00A45A2A" w14:paraId="6B699379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0479EE" w:rsidR="00A45A2A" w:rsidP="000479EE" w:rsidRDefault="00A45A2A" w14:paraId="3FE9F23F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Pr="000479EE" w:rsidR="003A5936" w14:paraId="1F72F646" w14:textId="77777777">
        <w:trPr>
          <w:trHeight w:val="227"/>
        </w:trPr>
        <w:tc>
          <w:tcPr>
            <w:tcW w:w="1350" w:type="dxa"/>
            <w:shd w:val="clear" w:color="auto" w:fill="auto"/>
          </w:tcPr>
          <w:p w:rsidRPr="00750167" w:rsidR="00A45A2A" w:rsidP="000479EE" w:rsidRDefault="00A45A2A" w14:paraId="08CE6F91" w14:textId="77777777">
            <w:pPr>
              <w:spacing w:after="0" w:line="240" w:lineRule="auto"/>
              <w:rPr>
                <w:b/>
                <w:sz w:val="16"/>
                <w:szCs w:val="20"/>
              </w:rPr>
            </w:pPr>
          </w:p>
        </w:tc>
        <w:tc>
          <w:tcPr>
            <w:tcW w:w="351" w:type="dxa"/>
            <w:shd w:val="clear" w:color="auto" w:fill="auto"/>
          </w:tcPr>
          <w:p w:rsidRPr="000479EE" w:rsidR="00A45A2A" w:rsidP="000479EE" w:rsidRDefault="00A45A2A" w14:paraId="61CDCEAD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7315" w:type="dxa"/>
            <w:shd w:val="clear" w:color="auto" w:fill="auto"/>
          </w:tcPr>
          <w:p w:rsidRPr="000479EE" w:rsidR="00A45A2A" w:rsidP="000479EE" w:rsidRDefault="00A45A2A" w14:paraId="6BB9E253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Pr="000479EE" w:rsidR="003A5936" w:rsidTr="006C6896" w14:paraId="0865E3EA" w14:textId="77777777">
        <w:tc>
          <w:tcPr>
            <w:tcW w:w="1350" w:type="dxa"/>
            <w:shd w:val="clear" w:color="auto" w:fill="auto"/>
          </w:tcPr>
          <w:p w:rsidRPr="000479EE" w:rsidR="00A45A2A" w:rsidP="000479EE" w:rsidRDefault="00A45A2A" w14:paraId="1AC0ED91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Telephone:</w:t>
            </w:r>
          </w:p>
        </w:tc>
        <w:tc>
          <w:tcPr>
            <w:tcW w:w="351" w:type="dxa"/>
            <w:shd w:val="clear" w:color="auto" w:fill="auto"/>
          </w:tcPr>
          <w:p w:rsidRPr="000479EE" w:rsidR="00A45A2A" w:rsidP="000479EE" w:rsidRDefault="00A45A2A" w14:paraId="23DE523C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7315" w:type="dxa"/>
            <w:shd w:val="clear" w:color="auto" w:fill="FFFFFF"/>
          </w:tcPr>
          <w:p w:rsidRPr="000479EE" w:rsidR="00A45A2A" w:rsidP="000479EE" w:rsidRDefault="00A45A2A" w14:paraId="52E56223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0479EE" w:rsidR="00A45A2A" w:rsidP="000479EE" w:rsidRDefault="00A45A2A" w14:paraId="07547A01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:rsidRPr="003A5936" w:rsidR="00B84A10" w:rsidP="00B84A10" w:rsidRDefault="0070573A" w14:paraId="4CD45273" w14:textId="77777777">
      <w:pPr>
        <w:rPr>
          <w:color w:val="002060"/>
          <w:sz w:val="18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6D9CC5C9" wp14:editId="07777777">
                <wp:simplePos x="0" y="0"/>
                <wp:positionH relativeFrom="column">
                  <wp:posOffset>0</wp:posOffset>
                </wp:positionH>
                <wp:positionV relativeFrom="paragraph">
                  <wp:posOffset>167004</wp:posOffset>
                </wp:positionV>
                <wp:extent cx="5715000" cy="0"/>
                <wp:effectExtent l="38100" t="38100" r="38100" b="38100"/>
                <wp:wrapNone/>
                <wp:docPr id="6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3E7D9468">
              <v:line id="Straight Connector 3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0,13.15pt" to="450pt,13.15pt" w14:anchorId="51C6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">
                <v:stroke joinstyle="miter" startarrow="diamond" endarrow="diamond"/>
                <o:lock v:ext="edit" shapetype="f"/>
              </v:line>
            </w:pict>
          </mc:Fallback>
        </mc:AlternateContent>
      </w:r>
    </w:p>
    <w:tbl>
      <w:tblPr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131"/>
        <w:gridCol w:w="568"/>
        <w:gridCol w:w="63"/>
        <w:gridCol w:w="647"/>
        <w:gridCol w:w="284"/>
        <w:gridCol w:w="567"/>
        <w:gridCol w:w="567"/>
        <w:gridCol w:w="567"/>
        <w:gridCol w:w="425"/>
        <w:gridCol w:w="567"/>
        <w:gridCol w:w="142"/>
        <w:gridCol w:w="567"/>
        <w:gridCol w:w="567"/>
        <w:gridCol w:w="567"/>
        <w:gridCol w:w="1792"/>
        <w:gridCol w:w="51"/>
      </w:tblGrid>
      <w:tr w:rsidRPr="000479EE" w:rsidR="00E91D15" w:rsidTr="00E91D15" w14:paraId="6D9ACDB0" w14:textId="77777777">
        <w:trPr>
          <w:trHeight w:val="333"/>
        </w:trPr>
        <w:tc>
          <w:tcPr>
            <w:tcW w:w="1131" w:type="dxa"/>
            <w:vMerge w:val="restart"/>
            <w:shd w:val="clear" w:color="auto" w:fill="auto"/>
          </w:tcPr>
          <w:p w:rsidRPr="000479EE" w:rsidR="00E91D15" w:rsidP="000479EE" w:rsidRDefault="00E91D15" w14:paraId="67A05D71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Course Title:</w:t>
            </w:r>
          </w:p>
        </w:tc>
        <w:tc>
          <w:tcPr>
            <w:tcW w:w="568" w:type="dxa"/>
            <w:shd w:val="clear" w:color="auto" w:fill="FFFFFF"/>
          </w:tcPr>
          <w:p w:rsidRPr="000479EE" w:rsidR="00E91D15" w:rsidP="000479EE" w:rsidRDefault="00E91D15" w14:paraId="5043CB0F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128" w:type="dxa"/>
            <w:gridSpan w:val="5"/>
            <w:vMerge w:val="restart"/>
            <w:shd w:val="clear" w:color="auto" w:fill="FFFFFF"/>
          </w:tcPr>
          <w:p w:rsidRPr="000479EE" w:rsidR="00E91D15" w:rsidP="000479EE" w:rsidRDefault="00E91D15" w14:paraId="07459315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/>
          </w:tcPr>
          <w:p w:rsidRPr="000479EE" w:rsidR="00E91D15" w:rsidP="000479EE" w:rsidRDefault="00E91D15" w14:paraId="6537F28F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5"/>
            <w:vMerge w:val="restart"/>
            <w:shd w:val="clear" w:color="auto" w:fill="FFFFFF"/>
          </w:tcPr>
          <w:p w:rsidRPr="000479EE" w:rsidR="00E91D15" w:rsidP="000479EE" w:rsidRDefault="00E91D15" w14:paraId="6DFB9E20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/>
          </w:tcPr>
          <w:p w:rsidRPr="000479EE" w:rsidR="00E91D15" w:rsidP="000479EE" w:rsidRDefault="00E91D15" w14:paraId="70DF9E56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vMerge w:val="restart"/>
            <w:shd w:val="clear" w:color="auto" w:fill="FFFFFF"/>
          </w:tcPr>
          <w:p w:rsidRPr="000479EE" w:rsidR="00E91D15" w:rsidP="000479EE" w:rsidRDefault="00E91D15" w14:paraId="44E871BC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0479EE" w:rsidR="00E91D15" w:rsidTr="00E91D15" w14:paraId="144A5D23" w14:textId="77777777">
        <w:trPr>
          <w:trHeight w:val="333"/>
        </w:trPr>
        <w:tc>
          <w:tcPr>
            <w:tcW w:w="1131" w:type="dxa"/>
            <w:vMerge/>
            <w:shd w:val="clear" w:color="auto" w:fill="auto"/>
          </w:tcPr>
          <w:p w:rsidRPr="000479EE" w:rsidR="00E91D15" w:rsidP="000479EE" w:rsidRDefault="00E91D15" w14:paraId="738610EB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8" w:type="dxa"/>
            <w:shd w:val="clear" w:color="auto" w:fill="FFFFFF"/>
          </w:tcPr>
          <w:p w:rsidRPr="000479EE" w:rsidR="00E91D15" w:rsidP="000479EE" w:rsidRDefault="00E91D15" w14:paraId="637805D2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128" w:type="dxa"/>
            <w:gridSpan w:val="5"/>
            <w:vMerge/>
            <w:shd w:val="clear" w:color="auto" w:fill="FFFFFF"/>
          </w:tcPr>
          <w:p w:rsidRPr="000479EE" w:rsidR="00E91D15" w:rsidP="000479EE" w:rsidRDefault="00E91D15" w14:paraId="463F29E8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/>
          </w:tcPr>
          <w:p w:rsidRPr="000479EE" w:rsidR="00E91D15" w:rsidP="000479EE" w:rsidRDefault="00E91D15" w14:paraId="3B7B4B86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5"/>
            <w:vMerge/>
            <w:shd w:val="clear" w:color="auto" w:fill="FFFFFF"/>
          </w:tcPr>
          <w:p w:rsidRPr="000479EE" w:rsidR="00E91D15" w:rsidP="000479EE" w:rsidRDefault="00E91D15" w14:paraId="3A0FF5F2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/>
          </w:tcPr>
          <w:p w:rsidRPr="000479EE" w:rsidR="00E91D15" w:rsidP="000479EE" w:rsidRDefault="00E91D15" w14:paraId="5630AD66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vMerge/>
            <w:shd w:val="clear" w:color="auto" w:fill="FFFFFF"/>
          </w:tcPr>
          <w:p w:rsidRPr="000479EE" w:rsidR="00E91D15" w:rsidP="000479EE" w:rsidRDefault="00E91D15" w14:paraId="61829076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0479EE" w:rsidR="00E91D15" w:rsidTr="00E91D15" w14:paraId="2BA226A1" w14:textId="77777777">
        <w:trPr>
          <w:gridAfter w:val="3"/>
          <w:wAfter w:w="2410" w:type="dxa"/>
          <w:trHeight w:val="80"/>
        </w:trPr>
        <w:tc>
          <w:tcPr>
            <w:tcW w:w="1131" w:type="dxa"/>
            <w:shd w:val="clear" w:color="auto" w:fill="auto"/>
          </w:tcPr>
          <w:p w:rsidRPr="000479EE" w:rsidR="00E91D15" w:rsidP="000479EE" w:rsidRDefault="00E91D15" w14:paraId="17AD93B2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531" w:type="dxa"/>
            <w:gridSpan w:val="12"/>
            <w:shd w:val="clear" w:color="auto" w:fill="auto"/>
          </w:tcPr>
          <w:p w:rsidRPr="00750167" w:rsidR="00E91D15" w:rsidP="000479EE" w:rsidRDefault="00E91D15" w14:paraId="0DE4B5B7" w14:textId="77777777">
            <w:pPr>
              <w:spacing w:after="0" w:line="240" w:lineRule="auto"/>
              <w:rPr>
                <w:sz w:val="16"/>
                <w:szCs w:val="20"/>
              </w:rPr>
            </w:pPr>
          </w:p>
        </w:tc>
      </w:tr>
      <w:tr w:rsidRPr="000479EE" w:rsidR="00E91D15" w:rsidTr="00E91D15" w14:paraId="67812C61" w14:textId="77777777">
        <w:trPr>
          <w:gridAfter w:val="6"/>
          <w:wAfter w:w="3686" w:type="dxa"/>
          <w:trHeight w:val="127"/>
        </w:trPr>
        <w:tc>
          <w:tcPr>
            <w:tcW w:w="1131" w:type="dxa"/>
            <w:shd w:val="clear" w:color="auto" w:fill="auto"/>
          </w:tcPr>
          <w:p w:rsidRPr="000479EE" w:rsidR="00E91D15" w:rsidP="000479EE" w:rsidRDefault="00E91D15" w14:paraId="0B7F2B76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Year of Course:</w:t>
            </w:r>
          </w:p>
        </w:tc>
        <w:tc>
          <w:tcPr>
            <w:tcW w:w="1562" w:type="dxa"/>
            <w:gridSpan w:val="4"/>
            <w:shd w:val="clear" w:color="auto" w:fill="auto"/>
          </w:tcPr>
          <w:p w:rsidRPr="000479EE" w:rsidR="00E91D15" w:rsidP="000479EE" w:rsidRDefault="00E91D15" w14:paraId="64F1831B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0479EE">
              <w:rPr>
                <w:sz w:val="20"/>
                <w:szCs w:val="20"/>
              </w:rPr>
              <w:t>Year one</w:t>
            </w:r>
          </w:p>
        </w:tc>
        <w:tc>
          <w:tcPr>
            <w:tcW w:w="567" w:type="dxa"/>
            <w:shd w:val="clear" w:color="auto" w:fill="FFFFFF"/>
          </w:tcPr>
          <w:p w:rsidRPr="000479EE" w:rsidR="00E91D15" w:rsidP="000479EE" w:rsidRDefault="00E91D15" w14:paraId="66204FF1" w14:textId="77777777">
            <w:pPr>
              <w:spacing w:before="240" w:after="0" w:line="240" w:lineRule="auto"/>
              <w:rPr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:rsidRPr="000479EE" w:rsidR="00E91D15" w:rsidP="000479EE" w:rsidRDefault="00E91D15" w14:paraId="2DBF0D7D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shd w:val="clear" w:color="auto" w:fill="auto"/>
          </w:tcPr>
          <w:p w:rsidRPr="000479EE" w:rsidR="00E91D15" w:rsidP="000479EE" w:rsidRDefault="00E91D15" w14:paraId="361F1425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0479EE">
              <w:rPr>
                <w:sz w:val="20"/>
                <w:szCs w:val="20"/>
              </w:rPr>
              <w:t>Year Two</w:t>
            </w:r>
          </w:p>
        </w:tc>
        <w:tc>
          <w:tcPr>
            <w:tcW w:w="567" w:type="dxa"/>
            <w:shd w:val="clear" w:color="auto" w:fill="FFFFFF"/>
          </w:tcPr>
          <w:p w:rsidRPr="000479EE" w:rsidR="00E91D15" w:rsidP="000479EE" w:rsidRDefault="00E91D15" w14:paraId="6B62F1B3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0479EE" w:rsidR="00E91D15" w:rsidTr="00E91D15" w14:paraId="047510F0" w14:textId="77777777">
        <w:trPr>
          <w:gridAfter w:val="1"/>
          <w:wAfter w:w="51" w:type="dxa"/>
          <w:trHeight w:val="129"/>
        </w:trPr>
        <w:tc>
          <w:tcPr>
            <w:tcW w:w="9021" w:type="dxa"/>
            <w:gridSpan w:val="15"/>
            <w:shd w:val="clear" w:color="auto" w:fill="auto"/>
          </w:tcPr>
          <w:p w:rsidRPr="000479EE" w:rsidR="00E91D15" w:rsidP="000479EE" w:rsidRDefault="0070573A" w14:paraId="20AB9486" w14:textId="77777777">
            <w:pPr>
              <w:spacing w:before="240" w:after="0" w:line="240" w:lineRule="auto"/>
              <w:rPr>
                <w:b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663872" behindDoc="0" locked="0" layoutInCell="1" allowOverlap="1" wp14:anchorId="2E37D04F" wp14:editId="07777777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105409</wp:posOffset>
                      </wp:positionV>
                      <wp:extent cx="5715000" cy="0"/>
                      <wp:effectExtent l="38100" t="38100" r="38100" b="38100"/>
                      <wp:wrapNone/>
                      <wp:docPr id="14" name="Straight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7150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002060"/>
                                </a:solidFill>
                                <a:prstDash val="solid"/>
                                <a:miter lim="800000"/>
                                <a:headEnd type="diamond" w="med" len="med"/>
                                <a:tailEnd type="diamond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2AF14E38">
                    <v:line id="Straight Connector 14" style="position:absolute;z-index:2516638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5.7pt,8.3pt" to="444.3pt,8.3pt" w14:anchorId="53CC1D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">
                      <v:stroke joinstyle="miter" startarrow="diamond" endarrow="diamond"/>
                      <o:lock v:ext="edit" shapetype="f"/>
                    </v:line>
                  </w:pict>
                </mc:Fallback>
              </mc:AlternateContent>
            </w:r>
            <w:r w:rsidRPr="000479EE" w:rsidR="00E91D15">
              <w:rPr>
                <w:b/>
              </w:rPr>
              <w:t xml:space="preserve"> </w:t>
            </w:r>
            <w:r w:rsidRPr="005939C1" w:rsidR="00E91D15">
              <w:rPr>
                <w:b/>
                <w:sz w:val="20"/>
              </w:rPr>
              <w:t>How do you currently fund your studies?</w:t>
            </w:r>
          </w:p>
        </w:tc>
      </w:tr>
      <w:tr w:rsidRPr="005939C1" w:rsidR="00E91D15" w:rsidTr="00E91D15" w14:paraId="28A348C1" w14:textId="77777777">
        <w:trPr>
          <w:gridAfter w:val="4"/>
          <w:wAfter w:w="2977" w:type="dxa"/>
        </w:trPr>
        <w:tc>
          <w:tcPr>
            <w:tcW w:w="1762" w:type="dxa"/>
            <w:gridSpan w:val="3"/>
            <w:shd w:val="clear" w:color="auto" w:fill="auto"/>
          </w:tcPr>
          <w:p w:rsidRPr="005939C1" w:rsidR="00E91D15" w:rsidP="000479EE" w:rsidRDefault="00E91D15" w14:paraId="15D3FD91" w14:textId="77777777">
            <w:pPr>
              <w:spacing w:before="240" w:after="0" w:line="240" w:lineRule="auto"/>
              <w:rPr>
                <w:b/>
                <w:sz w:val="20"/>
              </w:rPr>
            </w:pPr>
            <w:r w:rsidRPr="005939C1">
              <w:rPr>
                <w:b/>
                <w:sz w:val="20"/>
              </w:rPr>
              <w:t>Student loan</w:t>
            </w:r>
          </w:p>
        </w:tc>
        <w:tc>
          <w:tcPr>
            <w:tcW w:w="647" w:type="dxa"/>
            <w:shd w:val="clear" w:color="auto" w:fill="FFFFFF"/>
          </w:tcPr>
          <w:p w:rsidRPr="005939C1" w:rsidR="00E91D15" w:rsidP="000479EE" w:rsidRDefault="00E91D15" w14:paraId="02F2C34E" w14:textId="77777777">
            <w:pPr>
              <w:spacing w:before="240" w:after="0" w:line="240" w:lineRule="auto"/>
              <w:rPr>
                <w:b/>
                <w:sz w:val="20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:rsidRPr="005939C1" w:rsidR="00E91D15" w:rsidP="000479EE" w:rsidRDefault="00E91D15" w14:paraId="680A4E5D" w14:textId="77777777">
            <w:pPr>
              <w:spacing w:before="240" w:after="0" w:line="240" w:lineRule="auto"/>
              <w:rPr>
                <w:b/>
                <w:sz w:val="20"/>
              </w:rPr>
            </w:pPr>
          </w:p>
        </w:tc>
        <w:tc>
          <w:tcPr>
            <w:tcW w:w="2268" w:type="dxa"/>
            <w:gridSpan w:val="5"/>
            <w:shd w:val="clear" w:color="auto" w:fill="auto"/>
          </w:tcPr>
          <w:p w:rsidRPr="005939C1" w:rsidR="00E91D15" w:rsidP="000479EE" w:rsidRDefault="00E91D15" w14:paraId="3597205A" w14:textId="77777777">
            <w:pPr>
              <w:spacing w:before="240" w:after="0" w:line="240" w:lineRule="auto"/>
              <w:rPr>
                <w:b/>
                <w:sz w:val="20"/>
              </w:rPr>
            </w:pPr>
            <w:r w:rsidRPr="005939C1">
              <w:rPr>
                <w:b/>
                <w:sz w:val="20"/>
              </w:rPr>
              <w:t>Self-funding</w:t>
            </w:r>
          </w:p>
        </w:tc>
        <w:tc>
          <w:tcPr>
            <w:tcW w:w="567" w:type="dxa"/>
            <w:shd w:val="clear" w:color="auto" w:fill="FFFFFF"/>
          </w:tcPr>
          <w:p w:rsidRPr="005939C1" w:rsidR="00E91D15" w:rsidP="000479EE" w:rsidRDefault="00E91D15" w14:paraId="19219836" w14:textId="77777777">
            <w:pPr>
              <w:spacing w:before="240" w:after="0" w:line="240" w:lineRule="auto"/>
              <w:rPr>
                <w:b/>
                <w:sz w:val="20"/>
              </w:rPr>
            </w:pPr>
          </w:p>
        </w:tc>
      </w:tr>
      <w:tr w:rsidRPr="005939C1" w:rsidR="00E91D15" w:rsidTr="00E91D15" w14:paraId="296FEF7D" w14:textId="77777777">
        <w:trPr>
          <w:gridAfter w:val="4"/>
          <w:wAfter w:w="2977" w:type="dxa"/>
          <w:trHeight w:val="243"/>
        </w:trPr>
        <w:tc>
          <w:tcPr>
            <w:tcW w:w="1762" w:type="dxa"/>
            <w:gridSpan w:val="3"/>
            <w:shd w:val="clear" w:color="auto" w:fill="auto"/>
          </w:tcPr>
          <w:p w:rsidRPr="005939C1" w:rsidR="00E91D15" w:rsidP="000479EE" w:rsidRDefault="00E91D15" w14:paraId="7194DBDC" w14:textId="77777777">
            <w:pPr>
              <w:spacing w:before="240" w:after="0" w:line="240" w:lineRule="auto"/>
              <w:rPr>
                <w:b/>
                <w:sz w:val="4"/>
              </w:rPr>
            </w:pPr>
          </w:p>
        </w:tc>
        <w:tc>
          <w:tcPr>
            <w:tcW w:w="647" w:type="dxa"/>
            <w:shd w:val="clear" w:color="auto" w:fill="auto"/>
          </w:tcPr>
          <w:p w:rsidRPr="005939C1" w:rsidR="00E91D15" w:rsidP="000479EE" w:rsidRDefault="00E91D15" w14:paraId="769D0D3C" w14:textId="77777777">
            <w:pPr>
              <w:spacing w:before="240" w:after="0" w:line="240" w:lineRule="auto"/>
              <w:rPr>
                <w:b/>
                <w:sz w:val="4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:rsidRPr="005939C1" w:rsidR="00E91D15" w:rsidP="000479EE" w:rsidRDefault="00E91D15" w14:paraId="54CD245A" w14:textId="77777777">
            <w:pPr>
              <w:spacing w:before="240" w:after="0" w:line="240" w:lineRule="auto"/>
              <w:rPr>
                <w:b/>
                <w:sz w:val="4"/>
              </w:rPr>
            </w:pPr>
          </w:p>
        </w:tc>
        <w:tc>
          <w:tcPr>
            <w:tcW w:w="2268" w:type="dxa"/>
            <w:gridSpan w:val="5"/>
            <w:shd w:val="clear" w:color="auto" w:fill="auto"/>
          </w:tcPr>
          <w:p w:rsidRPr="005939C1" w:rsidR="00E91D15" w:rsidP="000479EE" w:rsidRDefault="00E91D15" w14:paraId="1231BE67" w14:textId="77777777">
            <w:pPr>
              <w:spacing w:before="240" w:after="0" w:line="240" w:lineRule="auto"/>
              <w:rPr>
                <w:b/>
                <w:sz w:val="4"/>
              </w:rPr>
            </w:pPr>
          </w:p>
        </w:tc>
        <w:tc>
          <w:tcPr>
            <w:tcW w:w="567" w:type="dxa"/>
            <w:shd w:val="clear" w:color="auto" w:fill="auto"/>
          </w:tcPr>
          <w:p w:rsidRPr="005939C1" w:rsidR="00E91D15" w:rsidP="000479EE" w:rsidRDefault="00E91D15" w14:paraId="36FEB5B0" w14:textId="77777777">
            <w:pPr>
              <w:spacing w:before="240" w:after="0" w:line="240" w:lineRule="auto"/>
              <w:rPr>
                <w:b/>
                <w:sz w:val="4"/>
              </w:rPr>
            </w:pPr>
          </w:p>
        </w:tc>
      </w:tr>
      <w:tr w:rsidRPr="005939C1" w:rsidR="00E91D15" w:rsidTr="00E91D15" w14:paraId="0AE0E915" w14:textId="77777777">
        <w:trPr>
          <w:gridAfter w:val="1"/>
          <w:wAfter w:w="51" w:type="dxa"/>
        </w:trPr>
        <w:tc>
          <w:tcPr>
            <w:tcW w:w="1762" w:type="dxa"/>
            <w:gridSpan w:val="3"/>
            <w:shd w:val="clear" w:color="auto" w:fill="auto"/>
          </w:tcPr>
          <w:p w:rsidRPr="005939C1" w:rsidR="00E91D15" w:rsidP="000479EE" w:rsidRDefault="00E91D15" w14:paraId="451AD528" w14:textId="77777777">
            <w:pPr>
              <w:spacing w:before="240" w:after="0" w:line="240" w:lineRule="auto"/>
              <w:rPr>
                <w:b/>
                <w:sz w:val="20"/>
              </w:rPr>
            </w:pPr>
            <w:r w:rsidRPr="005939C1">
              <w:rPr>
                <w:b/>
                <w:sz w:val="20"/>
              </w:rPr>
              <w:t xml:space="preserve">Family </w:t>
            </w:r>
          </w:p>
        </w:tc>
        <w:tc>
          <w:tcPr>
            <w:tcW w:w="647" w:type="dxa"/>
            <w:shd w:val="clear" w:color="auto" w:fill="FFFFFF"/>
          </w:tcPr>
          <w:p w:rsidRPr="005939C1" w:rsidR="00E91D15" w:rsidP="000479EE" w:rsidRDefault="00E91D15" w14:paraId="30D7AA69" w14:textId="77777777">
            <w:pPr>
              <w:spacing w:before="240" w:after="0" w:line="240" w:lineRule="auto"/>
              <w:rPr>
                <w:b/>
                <w:sz w:val="20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:rsidRPr="005939C1" w:rsidR="00E91D15" w:rsidP="000479EE" w:rsidRDefault="00E91D15" w14:paraId="7196D064" w14:textId="77777777">
            <w:pPr>
              <w:spacing w:before="240" w:after="0" w:line="240" w:lineRule="auto"/>
              <w:rPr>
                <w:b/>
                <w:sz w:val="20"/>
              </w:rPr>
            </w:pPr>
          </w:p>
        </w:tc>
        <w:tc>
          <w:tcPr>
            <w:tcW w:w="2268" w:type="dxa"/>
            <w:gridSpan w:val="5"/>
            <w:shd w:val="clear" w:color="auto" w:fill="auto"/>
          </w:tcPr>
          <w:p w:rsidRPr="005939C1" w:rsidR="00E91D15" w:rsidP="000479EE" w:rsidRDefault="00E91D15" w14:paraId="0D318F65" w14:textId="77777777">
            <w:pPr>
              <w:spacing w:before="240" w:after="0" w:line="240" w:lineRule="auto"/>
              <w:rPr>
                <w:b/>
                <w:sz w:val="20"/>
              </w:rPr>
            </w:pPr>
            <w:r w:rsidRPr="005939C1">
              <w:rPr>
                <w:b/>
                <w:sz w:val="20"/>
              </w:rPr>
              <w:t>Other (please specify)</w:t>
            </w:r>
          </w:p>
        </w:tc>
        <w:tc>
          <w:tcPr>
            <w:tcW w:w="3493" w:type="dxa"/>
            <w:gridSpan w:val="4"/>
            <w:shd w:val="clear" w:color="auto" w:fill="FFFFFF"/>
          </w:tcPr>
          <w:p w:rsidRPr="005939C1" w:rsidR="00E91D15" w:rsidP="000479EE" w:rsidRDefault="00E91D15" w14:paraId="34FF1C98" w14:textId="77777777">
            <w:pPr>
              <w:spacing w:before="240" w:after="0" w:line="240" w:lineRule="auto"/>
              <w:rPr>
                <w:b/>
                <w:sz w:val="20"/>
              </w:rPr>
            </w:pPr>
          </w:p>
        </w:tc>
      </w:tr>
    </w:tbl>
    <w:p w:rsidRPr="005939C1" w:rsidR="009C3CAD" w:rsidP="009C3CAD" w:rsidRDefault="009C3CAD" w14:paraId="6D072C0D" w14:textId="77777777">
      <w:pPr>
        <w:spacing w:after="0"/>
        <w:rPr>
          <w:vanish/>
          <w:sz w:val="20"/>
        </w:rPr>
      </w:pPr>
    </w:p>
    <w:tbl>
      <w:tblPr>
        <w:tblpPr w:leftFromText="180" w:rightFromText="180" w:vertAnchor="text" w:horzAnchor="margin" w:tblpY="339"/>
        <w:tblW w:w="9054" w:type="dxa"/>
        <w:tblLook w:val="04A0" w:firstRow="1" w:lastRow="0" w:firstColumn="1" w:lastColumn="0" w:noHBand="0" w:noVBand="1"/>
      </w:tblPr>
      <w:tblGrid>
        <w:gridCol w:w="5244"/>
        <w:gridCol w:w="284"/>
        <w:gridCol w:w="1276"/>
        <w:gridCol w:w="709"/>
        <w:gridCol w:w="851"/>
        <w:gridCol w:w="690"/>
      </w:tblGrid>
      <w:tr w:rsidRPr="005939C1" w:rsidR="00750167" w:rsidTr="006C6896" w14:paraId="6E56EA5E" w14:textId="77777777">
        <w:trPr>
          <w:trHeight w:val="249"/>
        </w:trPr>
        <w:tc>
          <w:tcPr>
            <w:tcW w:w="5244" w:type="dxa"/>
            <w:vMerge w:val="restart"/>
            <w:shd w:val="clear" w:color="auto" w:fill="auto"/>
          </w:tcPr>
          <w:p w:rsidRPr="005939C1" w:rsidR="00750167" w:rsidP="00750167" w:rsidRDefault="00750167" w14:paraId="7222150C" w14:textId="77777777">
            <w:pPr>
              <w:spacing w:after="0" w:line="240" w:lineRule="auto"/>
              <w:rPr>
                <w:b/>
                <w:sz w:val="18"/>
              </w:rPr>
            </w:pPr>
            <w:r w:rsidRPr="005939C1">
              <w:rPr>
                <w:b/>
                <w:sz w:val="20"/>
              </w:rPr>
              <w:t>Do you still have tuition fees pending which are not covered by the Student Loans Company?</w:t>
            </w:r>
          </w:p>
        </w:tc>
        <w:tc>
          <w:tcPr>
            <w:tcW w:w="284" w:type="dxa"/>
            <w:vMerge w:val="restart"/>
            <w:shd w:val="clear" w:color="auto" w:fill="auto"/>
          </w:tcPr>
          <w:p w:rsidRPr="005939C1" w:rsidR="00750167" w:rsidP="00750167" w:rsidRDefault="00750167" w14:paraId="48A21919" w14:textId="77777777">
            <w:pPr>
              <w:spacing w:before="240" w:after="0" w:line="240" w:lineRule="auto"/>
              <w:jc w:val="center"/>
              <w:rPr>
                <w:sz w:val="16"/>
              </w:rPr>
            </w:pPr>
          </w:p>
        </w:tc>
        <w:tc>
          <w:tcPr>
            <w:tcW w:w="1276" w:type="dxa"/>
            <w:vMerge w:val="restart"/>
            <w:shd w:val="clear" w:color="auto" w:fill="auto"/>
          </w:tcPr>
          <w:p w:rsidRPr="005939C1" w:rsidR="00750167" w:rsidP="00750167" w:rsidRDefault="00750167" w14:paraId="5B7FDD25" w14:textId="77777777">
            <w:pPr>
              <w:spacing w:before="240" w:after="0" w:line="240" w:lineRule="auto"/>
              <w:jc w:val="center"/>
              <w:rPr>
                <w:sz w:val="16"/>
              </w:rPr>
            </w:pPr>
            <w:r w:rsidRPr="005939C1">
              <w:rPr>
                <w:sz w:val="16"/>
              </w:rPr>
              <w:t>Yes</w:t>
            </w:r>
          </w:p>
        </w:tc>
        <w:tc>
          <w:tcPr>
            <w:tcW w:w="709" w:type="dxa"/>
            <w:shd w:val="clear" w:color="auto" w:fill="FFFFFF"/>
          </w:tcPr>
          <w:p w:rsidRPr="005939C1" w:rsidR="00750167" w:rsidP="00750167" w:rsidRDefault="00750167" w14:paraId="6BD18F9B" w14:textId="77777777">
            <w:pPr>
              <w:spacing w:before="240" w:after="0" w:line="240" w:lineRule="auto"/>
              <w:rPr>
                <w:sz w:val="16"/>
              </w:rPr>
            </w:pPr>
          </w:p>
        </w:tc>
        <w:tc>
          <w:tcPr>
            <w:tcW w:w="851" w:type="dxa"/>
            <w:vMerge w:val="restart"/>
            <w:shd w:val="clear" w:color="auto" w:fill="auto"/>
          </w:tcPr>
          <w:p w:rsidRPr="005939C1" w:rsidR="00750167" w:rsidP="00750167" w:rsidRDefault="00750167" w14:paraId="65804BD3" w14:textId="77777777">
            <w:pPr>
              <w:spacing w:before="240" w:after="0" w:line="240" w:lineRule="auto"/>
              <w:jc w:val="center"/>
              <w:rPr>
                <w:sz w:val="16"/>
              </w:rPr>
            </w:pPr>
            <w:r w:rsidRPr="005939C1">
              <w:rPr>
                <w:sz w:val="16"/>
              </w:rPr>
              <w:t>No</w:t>
            </w:r>
          </w:p>
        </w:tc>
        <w:tc>
          <w:tcPr>
            <w:tcW w:w="690" w:type="dxa"/>
            <w:shd w:val="clear" w:color="auto" w:fill="FFFFFF"/>
          </w:tcPr>
          <w:p w:rsidRPr="005939C1" w:rsidR="00750167" w:rsidP="00750167" w:rsidRDefault="00750167" w14:paraId="238601FE" w14:textId="77777777">
            <w:pPr>
              <w:spacing w:before="240" w:after="0" w:line="240" w:lineRule="auto"/>
              <w:jc w:val="center"/>
              <w:rPr>
                <w:sz w:val="16"/>
              </w:rPr>
            </w:pPr>
          </w:p>
        </w:tc>
      </w:tr>
      <w:tr w:rsidRPr="005939C1" w:rsidR="00750167" w:rsidTr="00750167" w14:paraId="0F3CABC7" w14:textId="77777777">
        <w:trPr>
          <w:trHeight w:val="40"/>
        </w:trPr>
        <w:tc>
          <w:tcPr>
            <w:tcW w:w="5244" w:type="dxa"/>
            <w:vMerge/>
            <w:shd w:val="clear" w:color="auto" w:fill="auto"/>
          </w:tcPr>
          <w:p w:rsidRPr="005939C1" w:rsidR="00750167" w:rsidP="00750167" w:rsidRDefault="00750167" w14:paraId="5B08B5D1" w14:textId="77777777">
            <w:pPr>
              <w:spacing w:after="0" w:line="240" w:lineRule="auto"/>
              <w:rPr>
                <w:color w:val="002060"/>
                <w:sz w:val="18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Pr="005939C1" w:rsidR="00750167" w:rsidP="00750167" w:rsidRDefault="00750167" w14:paraId="16DEB4AB" w14:textId="77777777">
            <w:pPr>
              <w:spacing w:before="240" w:after="0" w:line="240" w:lineRule="auto"/>
              <w:jc w:val="center"/>
              <w:rPr>
                <w:color w:val="002060"/>
                <w:sz w:val="16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:rsidRPr="005939C1" w:rsidR="00750167" w:rsidP="00750167" w:rsidRDefault="00750167" w14:paraId="0AD9C6F4" w14:textId="77777777">
            <w:pPr>
              <w:spacing w:before="240" w:after="0" w:line="240" w:lineRule="auto"/>
              <w:jc w:val="center"/>
              <w:rPr>
                <w:color w:val="002060"/>
                <w:sz w:val="16"/>
              </w:rPr>
            </w:pPr>
          </w:p>
        </w:tc>
        <w:tc>
          <w:tcPr>
            <w:tcW w:w="709" w:type="dxa"/>
            <w:shd w:val="clear" w:color="auto" w:fill="auto"/>
          </w:tcPr>
          <w:p w:rsidRPr="005939C1" w:rsidR="00750167" w:rsidP="00750167" w:rsidRDefault="00750167" w14:paraId="4B1F511A" w14:textId="77777777">
            <w:pPr>
              <w:spacing w:after="0" w:line="240" w:lineRule="auto"/>
              <w:rPr>
                <w:color w:val="002060"/>
                <w:sz w:val="16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Pr="005939C1" w:rsidR="00750167" w:rsidP="00750167" w:rsidRDefault="00750167" w14:paraId="65F9C3DC" w14:textId="77777777">
            <w:pPr>
              <w:spacing w:before="240" w:after="0" w:line="240" w:lineRule="auto"/>
              <w:jc w:val="center"/>
              <w:rPr>
                <w:color w:val="002060"/>
                <w:sz w:val="16"/>
              </w:rPr>
            </w:pPr>
          </w:p>
        </w:tc>
        <w:tc>
          <w:tcPr>
            <w:tcW w:w="690" w:type="dxa"/>
            <w:shd w:val="clear" w:color="auto" w:fill="auto"/>
          </w:tcPr>
          <w:p w:rsidRPr="005939C1" w:rsidR="00750167" w:rsidP="00750167" w:rsidRDefault="00750167" w14:paraId="5023141B" w14:textId="77777777">
            <w:pPr>
              <w:spacing w:after="0" w:line="240" w:lineRule="auto"/>
              <w:jc w:val="center"/>
              <w:rPr>
                <w:color w:val="002060"/>
                <w:sz w:val="16"/>
              </w:rPr>
            </w:pPr>
          </w:p>
        </w:tc>
      </w:tr>
    </w:tbl>
    <w:p w:rsidR="00231468" w:rsidP="00231468" w:rsidRDefault="0070573A" w14:paraId="026EB708" w14:textId="77777777">
      <w:pPr>
        <w:spacing w:before="240" w:after="0"/>
        <w:rPr>
          <w:color w:val="002060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61824" behindDoc="0" locked="0" layoutInCell="1" allowOverlap="1" wp14:anchorId="1ABCE782" wp14:editId="07777777">
                <wp:simplePos x="0" y="0"/>
                <wp:positionH relativeFrom="column">
                  <wp:posOffset>-37465</wp:posOffset>
                </wp:positionH>
                <wp:positionV relativeFrom="paragraph">
                  <wp:posOffset>673099</wp:posOffset>
                </wp:positionV>
                <wp:extent cx="5715000" cy="0"/>
                <wp:effectExtent l="38100" t="38100" r="38100" b="38100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33F326B6">
              <v:line id="Straight Connector 15" style="position:absolute;z-index:2516618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2.95pt,53pt" to="447.05pt,53pt" w14:anchorId="626ECDE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">
                <v:stroke joinstyle="miter" startarrow="diamond" endarrow="diamond"/>
                <o:lock v:ext="edit" shapetype="f"/>
              </v:line>
            </w:pict>
          </mc:Fallback>
        </mc:AlternateConten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249"/>
        <w:gridCol w:w="1221"/>
        <w:gridCol w:w="556"/>
        <w:gridCol w:w="1522"/>
        <w:gridCol w:w="478"/>
      </w:tblGrid>
      <w:tr w:rsidRPr="005939C1" w:rsidR="00231468" w:rsidTr="006C6896" w14:paraId="1371A8E4" w14:textId="77777777">
        <w:trPr>
          <w:trHeight w:val="304"/>
        </w:trPr>
        <w:tc>
          <w:tcPr>
            <w:tcW w:w="5383" w:type="dxa"/>
            <w:shd w:val="clear" w:color="auto" w:fill="auto"/>
            <w:vAlign w:val="center"/>
          </w:tcPr>
          <w:p w:rsidRPr="005939C1" w:rsidR="00231468" w:rsidP="005939C1" w:rsidRDefault="00231468" w14:paraId="6565AFF3" w14:textId="7777777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5939C1">
              <w:rPr>
                <w:b/>
                <w:sz w:val="20"/>
                <w:szCs w:val="20"/>
              </w:rPr>
              <w:t>Are you in receipt of the full maintenance loan?</w:t>
            </w:r>
          </w:p>
        </w:tc>
        <w:tc>
          <w:tcPr>
            <w:tcW w:w="1246" w:type="dxa"/>
            <w:shd w:val="clear" w:color="auto" w:fill="auto"/>
            <w:vAlign w:val="center"/>
          </w:tcPr>
          <w:p w:rsidRPr="005939C1" w:rsidR="00231468" w:rsidP="005939C1" w:rsidRDefault="00231468" w14:paraId="55239733" w14:textId="77777777">
            <w:pPr>
              <w:spacing w:before="240" w:line="240" w:lineRule="auto"/>
              <w:jc w:val="center"/>
              <w:rPr>
                <w:sz w:val="20"/>
                <w:szCs w:val="20"/>
              </w:rPr>
            </w:pPr>
            <w:r w:rsidRPr="005939C1">
              <w:rPr>
                <w:sz w:val="20"/>
                <w:szCs w:val="20"/>
              </w:rPr>
              <w:t>Yes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Pr="005939C1" w:rsidR="00231468" w:rsidP="005939C1" w:rsidRDefault="00231468" w14:paraId="1F3B1409" w14:textId="77777777">
            <w:pPr>
              <w:spacing w:before="24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Pr="005939C1" w:rsidR="00231468" w:rsidP="005939C1" w:rsidRDefault="00231468" w14:paraId="7C5AC6C2" w14:textId="77777777">
            <w:pPr>
              <w:spacing w:before="240" w:line="240" w:lineRule="auto"/>
              <w:jc w:val="center"/>
              <w:rPr>
                <w:sz w:val="20"/>
                <w:szCs w:val="20"/>
              </w:rPr>
            </w:pPr>
            <w:r w:rsidRPr="005939C1">
              <w:rPr>
                <w:sz w:val="20"/>
                <w:szCs w:val="20"/>
              </w:rPr>
              <w:t>No</w:t>
            </w:r>
          </w:p>
        </w:tc>
        <w:tc>
          <w:tcPr>
            <w:tcW w:w="487" w:type="dxa"/>
            <w:shd w:val="clear" w:color="auto" w:fill="FFFFFF"/>
            <w:vAlign w:val="center"/>
          </w:tcPr>
          <w:p w:rsidRPr="005939C1" w:rsidR="00231468" w:rsidP="005939C1" w:rsidRDefault="00231468" w14:paraId="562C75D1" w14:textId="77777777">
            <w:pPr>
              <w:spacing w:before="240" w:line="240" w:lineRule="auto"/>
              <w:jc w:val="center"/>
              <w:rPr>
                <w:sz w:val="20"/>
                <w:szCs w:val="20"/>
              </w:rPr>
            </w:pPr>
          </w:p>
        </w:tc>
      </w:tr>
    </w:tbl>
    <w:p w:rsidR="007F3DFB" w:rsidP="00CE465A" w:rsidRDefault="0070573A" w14:paraId="5F807327" w14:textId="77777777">
      <w:pPr>
        <w:spacing w:before="240"/>
        <w:rPr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60800" behindDoc="0" locked="0" layoutInCell="1" allowOverlap="1" wp14:anchorId="63F20A8F" wp14:editId="07777777">
                <wp:simplePos x="0" y="0"/>
                <wp:positionH relativeFrom="column">
                  <wp:posOffset>-37465</wp:posOffset>
                </wp:positionH>
                <wp:positionV relativeFrom="paragraph">
                  <wp:posOffset>238124</wp:posOffset>
                </wp:positionV>
                <wp:extent cx="5715000" cy="0"/>
                <wp:effectExtent l="38100" t="38100" r="38100" b="38100"/>
                <wp:wrapNone/>
                <wp:docPr id="5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08AB8B76">
              <v:line id="Straight Connector 4" style="position:absolute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2.95pt,18.75pt" to="447.05pt,18.75pt" w14:anchorId="79424C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">
                <v:stroke joinstyle="miter" startarrow="diamond" endarrow="diamond"/>
                <o:lock v:ext="edit" shapetype="f"/>
              </v:line>
            </w:pict>
          </mc:Fallback>
        </mc:AlternateConten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862"/>
        <w:gridCol w:w="625"/>
        <w:gridCol w:w="625"/>
        <w:gridCol w:w="624"/>
        <w:gridCol w:w="624"/>
        <w:gridCol w:w="624"/>
        <w:gridCol w:w="624"/>
        <w:gridCol w:w="3413"/>
      </w:tblGrid>
      <w:tr w:rsidRPr="000479EE" w:rsidR="00B266F4" w:rsidTr="006C6896" w14:paraId="4C0E0F97" w14:textId="77777777">
        <w:trPr>
          <w:trHeight w:val="680"/>
        </w:trPr>
        <w:tc>
          <w:tcPr>
            <w:tcW w:w="8732" w:type="dxa"/>
            <w:gridSpan w:val="8"/>
            <w:shd w:val="clear" w:color="auto" w:fill="FFFFFF"/>
          </w:tcPr>
          <w:p w:rsidRPr="000479EE" w:rsidR="00B266F4" w:rsidP="000479EE" w:rsidRDefault="00B266F4" w14:paraId="2E6E1383" w14:textId="77777777">
            <w:pPr>
              <w:spacing w:after="0" w:line="240" w:lineRule="auto"/>
              <w:rPr>
                <w:b/>
                <w:color w:val="002060"/>
              </w:rPr>
            </w:pPr>
            <w:r w:rsidRPr="000479EE">
              <w:rPr>
                <w:b/>
                <w:color w:val="002060"/>
              </w:rPr>
              <w:lastRenderedPageBreak/>
              <w:t xml:space="preserve">Supporting Statement </w:t>
            </w:r>
          </w:p>
          <w:p w:rsidRPr="000479EE" w:rsidR="00B266F4" w:rsidP="000479EE" w:rsidRDefault="00B266F4" w14:paraId="78FCE5A6" w14:textId="11252BC3">
            <w:pPr>
              <w:spacing w:after="0" w:line="240" w:lineRule="auto"/>
              <w:rPr>
                <w:b/>
                <w:color w:val="002060"/>
              </w:rPr>
            </w:pPr>
            <w:r w:rsidRPr="000479EE">
              <w:rPr>
                <w:b/>
                <w:color w:val="002060"/>
              </w:rPr>
              <w:t xml:space="preserve">Please outline why you require </w:t>
            </w:r>
            <w:r w:rsidR="00056AE1">
              <w:rPr>
                <w:b/>
                <w:color w:val="002060"/>
              </w:rPr>
              <w:t xml:space="preserve">assistance from </w:t>
            </w:r>
            <w:r w:rsidRPr="000479EE">
              <w:rPr>
                <w:b/>
                <w:color w:val="002060"/>
              </w:rPr>
              <w:t>the Hardship Fund</w:t>
            </w:r>
            <w:r w:rsidR="006F0CCF">
              <w:rPr>
                <w:b/>
                <w:color w:val="002060"/>
              </w:rPr>
              <w:t>.</w:t>
            </w:r>
            <w:r w:rsidRPr="000479EE">
              <w:rPr>
                <w:b/>
                <w:color w:val="002060"/>
              </w:rPr>
              <w:t xml:space="preserve"> </w:t>
            </w:r>
          </w:p>
          <w:p w:rsidRPr="000479EE" w:rsidR="00B266F4" w:rsidP="000479EE" w:rsidRDefault="00B266F4" w14:paraId="1A965116" w14:textId="77777777">
            <w:pPr>
              <w:spacing w:after="0" w:line="240" w:lineRule="auto"/>
              <w:rPr>
                <w:b/>
                <w:color w:val="002060"/>
              </w:rPr>
            </w:pPr>
          </w:p>
        </w:tc>
      </w:tr>
      <w:tr w:rsidRPr="000479EE" w:rsidR="00B266F4" w:rsidTr="006C6896" w14:paraId="183E7A67" w14:textId="77777777">
        <w:trPr>
          <w:trHeight w:val="12915"/>
        </w:trPr>
        <w:tc>
          <w:tcPr>
            <w:tcW w:w="8732" w:type="dxa"/>
            <w:gridSpan w:val="8"/>
            <w:shd w:val="clear" w:color="auto" w:fill="FFFFFF"/>
          </w:tcPr>
          <w:p w:rsidR="00B266F4" w:rsidP="00350260" w:rsidRDefault="00B266F4" w14:paraId="01F10B2C" w14:textId="3C2BB012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  <w:r w:rsidRPr="00350260">
              <w:rPr>
                <w:rFonts w:cs="Calibri"/>
                <w:color w:val="000000" w:themeColor="text1"/>
                <w:lang w:eastAsia="en-GB"/>
              </w:rPr>
              <w:t>Please state how your financial situation has changed</w:t>
            </w:r>
            <w:r w:rsidR="006F0CCF">
              <w:rPr>
                <w:rFonts w:cs="Calibri"/>
                <w:color w:val="000000" w:themeColor="text1"/>
                <w:lang w:eastAsia="en-GB"/>
              </w:rPr>
              <w:t>.</w:t>
            </w:r>
          </w:p>
          <w:p w:rsidR="00AB7E14" w:rsidP="00350260" w:rsidRDefault="00AB7E14" w14:paraId="39111823" w14:textId="5073E924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AB7E14" w:rsidP="00350260" w:rsidRDefault="00AB7E14" w14:paraId="09C3F0CF" w14:textId="71EA7A4E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AB7E14" w:rsidP="00350260" w:rsidRDefault="00AB7E14" w14:paraId="4B62FE1E" w14:textId="46CF775C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Pr="00350260" w:rsidR="00AB7E14" w:rsidP="00350260" w:rsidRDefault="00AB7E14" w14:paraId="2022E156" w14:textId="77777777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350260" w:rsidP="00350260" w:rsidRDefault="00350260" w14:paraId="0C6426AD" w14:textId="77777777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:rsidR="00350260" w:rsidP="00350260" w:rsidRDefault="00350260" w14:paraId="062BB26F" w14:textId="77777777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:rsidR="00350260" w:rsidP="00350260" w:rsidRDefault="00350260" w14:paraId="36708D46" w14:textId="77777777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:rsidR="00350260" w:rsidP="00350260" w:rsidRDefault="00350260" w14:paraId="44819BF2" w14:textId="77777777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:rsidR="00350260" w:rsidP="00350260" w:rsidRDefault="00350260" w14:paraId="7BEC3CDB" w14:textId="5316B64D">
            <w:pPr>
              <w:contextualSpacing/>
              <w:rPr>
                <w:rFonts w:cs="Calibri"/>
                <w:color w:val="BFBFBF"/>
                <w:lang w:eastAsia="en-GB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4BE08651" wp14:editId="1471CF67">
                      <wp:extent cx="5543550" cy="9525"/>
                      <wp:effectExtent l="38100" t="38100" r="57150" b="47625"/>
                      <wp:docPr id="9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543550" cy="9525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002060"/>
                                </a:solidFill>
                                <a:prstDash val="solid"/>
                                <a:miter lim="800000"/>
                                <a:headEnd type="diamond" w="med" len="med"/>
                                <a:tailEnd type="diamond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4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o:spid="_x0000_s1026" strokecolor="#002060" strokeweight=".5pt" from="0,0" to="436.5pt,.75pt" w14:anchorId="5E03B4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">
                      <v:stroke joinstyle="miter" startarrow="diamond" endarrow="diamond"/>
                      <o:lock v:ext="edit" shapetype="f"/>
                      <w10:anchorlock/>
                    </v:line>
                  </w:pict>
                </mc:Fallback>
              </mc:AlternateContent>
            </w:r>
          </w:p>
          <w:p w:rsidR="00350260" w:rsidP="00350260" w:rsidRDefault="00350260" w14:paraId="3135312B" w14:textId="440E258C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  <w:r>
              <w:rPr>
                <w:rFonts w:cs="Calibri"/>
                <w:color w:val="000000" w:themeColor="text1"/>
                <w:lang w:eastAsia="en-GB"/>
              </w:rPr>
              <w:t xml:space="preserve">   </w:t>
            </w:r>
            <w:r w:rsidRPr="00350260">
              <w:rPr>
                <w:rFonts w:cs="Calibri"/>
                <w:color w:val="000000" w:themeColor="text1"/>
                <w:lang w:eastAsia="en-GB"/>
              </w:rPr>
              <w:t>Why were these changes unexpected?</w:t>
            </w:r>
          </w:p>
          <w:p w:rsidR="00AB7E14" w:rsidP="00350260" w:rsidRDefault="00AB7E14" w14:paraId="6DC335BC" w14:textId="15EF893C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AB7E14" w:rsidP="00350260" w:rsidRDefault="00AB7E14" w14:paraId="21706F28" w14:textId="69C6A239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Pr="00350260" w:rsidR="00AB7E14" w:rsidP="00AB7E14" w:rsidRDefault="00AB7E14" w14:paraId="573CF57F" w14:textId="13ABD25B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:rsidR="00350260" w:rsidP="00350260" w:rsidRDefault="00350260" w14:paraId="366804D5" w14:textId="7FFDCC12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350260" w:rsidP="00350260" w:rsidRDefault="00350260" w14:paraId="6C507190" w14:textId="776AA1AF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350260" w:rsidP="00350260" w:rsidRDefault="00350260" w14:paraId="50C9A9D0" w14:textId="6764A8B0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350260" w:rsidP="00350260" w:rsidRDefault="00350260" w14:paraId="1BA848AC" w14:textId="479CA855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350260" w:rsidP="00350260" w:rsidRDefault="00350260" w14:paraId="5FF2ADB4" w14:textId="7C3FEA9C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350260" w:rsidP="00350260" w:rsidRDefault="00350260" w14:paraId="3B185038" w14:textId="1DF558DB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Pr="000479EE" w:rsidR="00350260" w:rsidP="00350260" w:rsidRDefault="00350260" w14:paraId="685E850D" w14:textId="76ED3518">
            <w:pPr>
              <w:contextualSpacing/>
              <w:rPr>
                <w:rFonts w:cs="Calibri"/>
                <w:color w:val="BFBFBF"/>
                <w:lang w:eastAsia="en-GB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5D0D8BD9" wp14:editId="039B8A20">
                      <wp:extent cx="5553075" cy="9525"/>
                      <wp:effectExtent l="38100" t="38100" r="47625" b="47625"/>
                      <wp:docPr id="12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553075" cy="9525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002060"/>
                                </a:solidFill>
                                <a:prstDash val="solid"/>
                                <a:miter lim="800000"/>
                                <a:headEnd type="diamond" w="med" len="med"/>
                                <a:tailEnd type="diamond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4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o:spid="_x0000_s1026" strokecolor="#002060" strokeweight=".5pt" from="0,0" to="437.25pt,.75pt" w14:anchorId="7BC5C8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">
                      <v:stroke joinstyle="miter" startarrow="diamond" endarrow="diamond"/>
                      <o:lock v:ext="edit" shapetype="f"/>
                      <w10:anchorlock/>
                    </v:line>
                  </w:pict>
                </mc:Fallback>
              </mc:AlternateContent>
            </w:r>
          </w:p>
          <w:p w:rsidR="00350260" w:rsidP="00350260" w:rsidRDefault="00350260" w14:paraId="4D8EC1E8" w14:textId="77777777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350260" w:rsidP="00350260" w:rsidRDefault="00350260" w14:paraId="5123EA41" w14:textId="37167AAD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  <w:r w:rsidRPr="00350260">
              <w:rPr>
                <w:rFonts w:cs="Calibri"/>
                <w:color w:val="000000" w:themeColor="text1"/>
                <w:lang w:eastAsia="en-GB"/>
              </w:rPr>
              <w:t xml:space="preserve">What steps have you taken to obtain alternative funding?  </w:t>
            </w:r>
            <w:r w:rsidR="00AB7E14">
              <w:rPr>
                <w:rFonts w:cs="Calibri"/>
                <w:color w:val="000000" w:themeColor="text1"/>
                <w:lang w:eastAsia="en-GB"/>
              </w:rPr>
              <w:t xml:space="preserve">                                                                                                                                   </w:t>
            </w:r>
          </w:p>
          <w:p w:rsidR="00AB7E14" w:rsidP="00350260" w:rsidRDefault="00AB7E14" w14:paraId="746D0354" w14:textId="18039849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AB7E14" w:rsidP="00350260" w:rsidRDefault="00AB7E14" w14:paraId="5CF5F685" w14:textId="32B30A9E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AB7E14" w:rsidP="00350260" w:rsidRDefault="00AB7E14" w14:paraId="56837F89" w14:textId="77777777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AB7E14" w:rsidP="00350260" w:rsidRDefault="00AB7E14" w14:paraId="1568EEB3" w14:textId="77777777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AB7E14" w:rsidP="00350260" w:rsidRDefault="00AB7E14" w14:paraId="5BAB0CFC" w14:textId="77777777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="00AB7E14" w:rsidP="00350260" w:rsidRDefault="00AB7E14" w14:paraId="6B0BE5B6" w14:textId="77777777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:rsidRPr="00AB7E14" w:rsidR="00350260" w:rsidP="00350260" w:rsidRDefault="00350260" w14:paraId="7FC600AE" w14:textId="58A38601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:rsidRPr="00350260" w:rsidR="00350260" w:rsidP="00350260" w:rsidRDefault="00350260" w14:paraId="47C4422A" w14:textId="7FFB01FF">
            <w:pPr>
              <w:rPr>
                <w:rFonts w:cs="Calibri"/>
                <w:lang w:eastAsia="en-GB"/>
              </w:rPr>
            </w:pPr>
          </w:p>
          <w:p w:rsidR="00350260" w:rsidP="00350260" w:rsidRDefault="00AB7E14" w14:paraId="2CF3CE30" w14:textId="1458AF67">
            <w:pPr>
              <w:rPr>
                <w:rFonts w:cs="Calibri"/>
                <w:lang w:eastAsia="en-GB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670016" behindDoc="0" locked="0" layoutInCell="1" allowOverlap="1" wp14:anchorId="54652FCF" wp14:editId="2BFDB2CC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77470</wp:posOffset>
                      </wp:positionV>
                      <wp:extent cx="5648325" cy="9525"/>
                      <wp:effectExtent l="38100" t="38100" r="47625" b="47625"/>
                      <wp:wrapNone/>
                      <wp:docPr id="16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648325" cy="9525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002060"/>
                                </a:solidFill>
                                <a:prstDash val="solid"/>
                                <a:miter lim="800000"/>
                                <a:headEnd type="diamond" w="med" len="med"/>
                                <a:tailEnd type="diamond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" style="position:absolute;z-index:2516700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3.9pt,6.1pt" to="440.85pt,6.85pt" w14:anchorId="0FAEC7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">
                      <v:stroke joinstyle="miter" startarrow="diamond" endarrow="diamond"/>
                      <o:lock v:ext="edit" shapetype="f"/>
                    </v:line>
                  </w:pict>
                </mc:Fallback>
              </mc:AlternateContent>
            </w:r>
          </w:p>
          <w:p w:rsidR="00350260" w:rsidP="00350260" w:rsidRDefault="00350260" w14:paraId="401E2648" w14:textId="53D81BAF">
            <w:pPr>
              <w:ind w:left="720"/>
              <w:contextualSpacing/>
              <w:rPr>
                <w:rFonts w:cs="Calibri"/>
                <w:color w:val="BFBFBF"/>
                <w:lang w:eastAsia="en-GB"/>
              </w:rPr>
            </w:pPr>
            <w:r w:rsidRPr="00350260">
              <w:rPr>
                <w:rFonts w:cs="Calibri"/>
                <w:color w:val="000000" w:themeColor="text1"/>
                <w:lang w:eastAsia="en-GB"/>
              </w:rPr>
              <w:t>Have you considered how you will fund the rest of your studies?</w:t>
            </w:r>
          </w:p>
          <w:p w:rsidRPr="00350260" w:rsidR="00350260" w:rsidP="00350260" w:rsidRDefault="00350260" w14:paraId="5DDB8EEF" w14:textId="23F79872">
            <w:pPr>
              <w:tabs>
                <w:tab w:val="left" w:pos="1005"/>
              </w:tabs>
              <w:rPr>
                <w:rFonts w:cs="Calibri"/>
                <w:lang w:eastAsia="en-GB"/>
              </w:rPr>
            </w:pPr>
          </w:p>
        </w:tc>
      </w:tr>
      <w:tr w:rsidRPr="000479EE" w:rsidR="003A5936" w14:paraId="068A312C" w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006" w:type="dxa"/>
            <w:gridSpan w:val="8"/>
            <w:shd w:val="clear" w:color="auto" w:fill="auto"/>
          </w:tcPr>
          <w:p w:rsidR="00231468" w:rsidP="00231468" w:rsidRDefault="0070573A" w14:paraId="516228D3" w14:textId="77777777">
            <w:pPr>
              <w:spacing w:after="0" w:line="240" w:lineRule="auto"/>
              <w:rPr>
                <w:b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anchor distT="4294967295" distB="4294967295" distL="114300" distR="114300" simplePos="0" relativeHeight="251656704" behindDoc="0" locked="0" layoutInCell="1" allowOverlap="1" wp14:anchorId="21AB0A0E" wp14:editId="07777777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59689</wp:posOffset>
                      </wp:positionV>
                      <wp:extent cx="5727700" cy="0"/>
                      <wp:effectExtent l="38100" t="38100" r="44450" b="38100"/>
                      <wp:wrapNone/>
                      <wp:docPr id="4" name="Straight Connector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7277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002060"/>
                                </a:solidFill>
                                <a:prstDash val="solid"/>
                                <a:miter lim="800000"/>
                                <a:headEnd type="diamond" w="med" len="med"/>
                                <a:tailEnd type="diamond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64D5E0DA">
                    <v:line id="Straight Connector 17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3.95pt,4.7pt" to="447.05pt,4.7pt" w14:anchorId="0FDDDD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">
                      <v:stroke joinstyle="miter" startarrow="diamond" endarrow="diamond"/>
                      <o:lock v:ext="edit" shapetype="f"/>
                    </v:line>
                  </w:pict>
                </mc:Fallback>
              </mc:AlternateContent>
            </w:r>
          </w:p>
          <w:p w:rsidRPr="00231468" w:rsidR="00591261" w:rsidP="000479EE" w:rsidRDefault="00231468" w14:paraId="5BAB57B8" w14:textId="7777777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claration</w:t>
            </w:r>
          </w:p>
          <w:p w:rsidRPr="00FB2944" w:rsidR="00231468" w:rsidP="00231468" w:rsidRDefault="00231468" w14:paraId="0F25BA6A" w14:textId="2EA96BE6">
            <w:pPr>
              <w:numPr>
                <w:ilvl w:val="0"/>
                <w:numId w:val="8"/>
              </w:numPr>
              <w:spacing w:after="0" w:line="240" w:lineRule="auto"/>
            </w:pPr>
            <w:r w:rsidRPr="00FB2944">
              <w:t>I confirm that the information given in this form is true, complete</w:t>
            </w:r>
            <w:r w:rsidR="00AB7E14">
              <w:t>,</w:t>
            </w:r>
            <w:r w:rsidRPr="00FB2944">
              <w:t xml:space="preserve"> and accurate to the best of my understanding.</w:t>
            </w:r>
          </w:p>
          <w:p w:rsidRPr="00FB2944" w:rsidR="00231468" w:rsidP="00231468" w:rsidRDefault="00231468" w14:paraId="0032B6FE" w14:textId="4664B809">
            <w:pPr>
              <w:numPr>
                <w:ilvl w:val="0"/>
                <w:numId w:val="8"/>
              </w:numPr>
              <w:spacing w:after="0" w:line="240" w:lineRule="auto"/>
            </w:pPr>
            <w:r w:rsidRPr="00FB2944">
              <w:t xml:space="preserve">The written </w:t>
            </w:r>
            <w:r w:rsidR="00293444">
              <w:t>documentary evidence</w:t>
            </w:r>
            <w:r w:rsidRPr="00FB2944">
              <w:t xml:space="preserve"> </w:t>
            </w:r>
            <w:r w:rsidR="00293444">
              <w:t>is</w:t>
            </w:r>
            <w:r w:rsidRPr="00FB2944">
              <w:t xml:space="preserve"> enclosed to support my application.</w:t>
            </w:r>
          </w:p>
          <w:p w:rsidR="00231468" w:rsidP="00231468" w:rsidRDefault="00231468" w14:paraId="695986A4" w14:textId="4B4330BF">
            <w:pPr>
              <w:numPr>
                <w:ilvl w:val="0"/>
                <w:numId w:val="8"/>
              </w:numPr>
              <w:spacing w:after="0" w:line="240" w:lineRule="auto"/>
            </w:pPr>
            <w:r>
              <w:t xml:space="preserve">I understand that I will need to meet the College requirements (i.e. meet the minimum attendance rate </w:t>
            </w:r>
            <w:r w:rsidR="00293444">
              <w:t>and submit</w:t>
            </w:r>
            <w:r>
              <w:t xml:space="preserve"> my assignments on time etc.) to receive funding.</w:t>
            </w:r>
          </w:p>
          <w:p w:rsidR="0010445E" w:rsidP="006F0CCF" w:rsidRDefault="00231468" w14:paraId="3B69E493" w14:textId="284195E2">
            <w:pPr>
              <w:numPr>
                <w:ilvl w:val="0"/>
                <w:numId w:val="8"/>
              </w:numPr>
              <w:spacing w:after="0" w:line="240" w:lineRule="auto"/>
            </w:pPr>
            <w:r>
              <w:t xml:space="preserve">I understand that </w:t>
            </w:r>
            <w:r w:rsidRPr="006F0CCF" w:rsidR="006F0CCF">
              <w:t>my funding will be stopped if I do not meet the College requirements</w:t>
            </w:r>
            <w:r>
              <w:t>.</w:t>
            </w:r>
          </w:p>
          <w:p w:rsidRPr="000479EE" w:rsidR="00062D7B" w:rsidP="00293444" w:rsidRDefault="00062D7B" w14:paraId="27D9900D" w14:textId="5893DE06">
            <w:pPr>
              <w:numPr>
                <w:ilvl w:val="0"/>
                <w:numId w:val="8"/>
              </w:numPr>
              <w:spacing w:after="0" w:line="240" w:lineRule="auto"/>
            </w:pPr>
            <w:r w:rsidRPr="00635936">
              <w:t xml:space="preserve">I agree to the </w:t>
            </w:r>
            <w:r>
              <w:t>C</w:t>
            </w:r>
            <w:r w:rsidRPr="00635936">
              <w:t>ollege processing</w:t>
            </w:r>
            <w:r>
              <w:t xml:space="preserve"> and storing</w:t>
            </w:r>
            <w:r w:rsidRPr="00635936">
              <w:t xml:space="preserve"> personal data contained </w:t>
            </w:r>
            <w:r>
              <w:t>within</w:t>
            </w:r>
            <w:r w:rsidRPr="00635936">
              <w:t xml:space="preserve"> </w:t>
            </w:r>
            <w:r w:rsidR="00293444">
              <w:t>this form</w:t>
            </w:r>
            <w:r w:rsidRPr="00635936">
              <w:t xml:space="preserve"> </w:t>
            </w:r>
            <w:r>
              <w:t>and</w:t>
            </w:r>
            <w:r w:rsidRPr="00635936">
              <w:t xml:space="preserve"> data</w:t>
            </w:r>
            <w:r>
              <w:t xml:space="preserve"> submitted as evidence. I also agree to the processing of such data for any purpose connected with my studies whilst at the College for any legitimate reason</w:t>
            </w:r>
            <w:r w:rsidR="006F0CCF">
              <w:t>,</w:t>
            </w:r>
            <w:r>
              <w:t xml:space="preserve"> including communication with me following the completion of my studies.</w:t>
            </w:r>
          </w:p>
        </w:tc>
      </w:tr>
      <w:tr w:rsidRPr="000479EE" w:rsidR="003A5936" w14:paraId="7DF4E37C" w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70"/>
        </w:trPr>
        <w:tc>
          <w:tcPr>
            <w:tcW w:w="9006" w:type="dxa"/>
            <w:gridSpan w:val="8"/>
            <w:shd w:val="clear" w:color="auto" w:fill="auto"/>
          </w:tcPr>
          <w:p w:rsidRPr="000479EE" w:rsidR="0010445E" w:rsidP="000479EE" w:rsidRDefault="0010445E" w14:paraId="44FB30F8" w14:textId="77777777">
            <w:pPr>
              <w:spacing w:after="0" w:line="240" w:lineRule="auto"/>
            </w:pPr>
          </w:p>
        </w:tc>
      </w:tr>
      <w:tr w:rsidRPr="000479EE" w:rsidR="003A5936" w:rsidTr="006C6896" w14:paraId="404C06C1" w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1289" w:type="dxa"/>
            <w:shd w:val="clear" w:color="auto" w:fill="auto"/>
          </w:tcPr>
          <w:p w:rsidRPr="000479EE" w:rsidR="0010445E" w:rsidP="000479EE" w:rsidRDefault="0010445E" w14:paraId="3A85E74B" w14:textId="77777777">
            <w:pPr>
              <w:spacing w:after="0" w:line="240" w:lineRule="auto"/>
            </w:pPr>
            <w:r w:rsidRPr="000479EE">
              <w:t xml:space="preserve">Signature </w:t>
            </w:r>
          </w:p>
        </w:tc>
        <w:tc>
          <w:tcPr>
            <w:tcW w:w="7717" w:type="dxa"/>
            <w:gridSpan w:val="7"/>
            <w:shd w:val="clear" w:color="auto" w:fill="FFFFFF"/>
          </w:tcPr>
          <w:p w:rsidRPr="000479EE" w:rsidR="0010445E" w:rsidP="000479EE" w:rsidRDefault="0010445E" w14:paraId="1DA6542E" w14:textId="77777777">
            <w:pPr>
              <w:spacing w:after="0" w:line="240" w:lineRule="auto"/>
            </w:pPr>
          </w:p>
          <w:p w:rsidRPr="000479EE" w:rsidR="0010445E" w:rsidP="000479EE" w:rsidRDefault="0010445E" w14:paraId="722B00AE" w14:textId="77777777">
            <w:pPr>
              <w:spacing w:after="0" w:line="240" w:lineRule="auto"/>
            </w:pPr>
          </w:p>
        </w:tc>
      </w:tr>
      <w:tr w:rsidRPr="000479EE" w:rsidR="003A5936" w14:paraId="2BC54E19" w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006" w:type="dxa"/>
            <w:gridSpan w:val="8"/>
            <w:shd w:val="clear" w:color="auto" w:fill="auto"/>
          </w:tcPr>
          <w:p w:rsidRPr="000479EE" w:rsidR="0010445E" w:rsidP="000479EE" w:rsidRDefault="0070573A" w14:paraId="73B1E90C" w14:textId="77777777">
            <w:pPr>
              <w:spacing w:after="0" w:line="24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21FDB2AE" wp14:editId="07777777">
                      <wp:simplePos x="0" y="0"/>
                      <wp:positionH relativeFrom="column">
                        <wp:posOffset>2163445</wp:posOffset>
                      </wp:positionH>
                      <wp:positionV relativeFrom="paragraph">
                        <wp:posOffset>172720</wp:posOffset>
                      </wp:positionV>
                      <wp:extent cx="53975" cy="320675"/>
                      <wp:effectExtent l="0" t="0" r="3175" b="3175"/>
                      <wp:wrapNone/>
                      <wp:docPr id="11" name="Straight Connector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53975" cy="320675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32A5A671">
                    <v:line id="Straight Connector 11" style="position:absolute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windowText" strokeweight="1.5pt" from="170.35pt,13.6pt" to="174.6pt,38.85pt" w14:anchorId="397F1D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">
                      <v:stroke joinstyle="miter"/>
                      <o:lock v:ext="edit" shapetype="f"/>
                    </v:line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738C2905" wp14:editId="07777777">
                      <wp:simplePos x="0" y="0"/>
                      <wp:positionH relativeFrom="column">
                        <wp:posOffset>1441450</wp:posOffset>
                      </wp:positionH>
                      <wp:positionV relativeFrom="paragraph">
                        <wp:posOffset>172720</wp:posOffset>
                      </wp:positionV>
                      <wp:extent cx="56515" cy="320675"/>
                      <wp:effectExtent l="0" t="0" r="635" b="3175"/>
                      <wp:wrapNone/>
                      <wp:docPr id="10" name="Straight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56515" cy="320675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79FA7B93">
                    <v:line id="Straight Connector 10" style="position:absolute;flip:x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windowText" strokeweight="1.5pt" from="113.5pt,13.6pt" to="117.95pt,38.85pt" w14:anchorId="4F902D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</w:tr>
      <w:tr w:rsidRPr="000479EE" w:rsidR="003A5936" w:rsidTr="006C6896" w14:paraId="4C8BFC02" w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gridAfter w:val="1"/>
          <w:wAfter w:w="4319" w:type="dxa"/>
        </w:trPr>
        <w:tc>
          <w:tcPr>
            <w:tcW w:w="1289" w:type="dxa"/>
            <w:shd w:val="clear" w:color="auto" w:fill="auto"/>
          </w:tcPr>
          <w:p w:rsidRPr="000479EE" w:rsidR="0010445E" w:rsidP="000479EE" w:rsidRDefault="0010445E" w14:paraId="0AA441FC" w14:textId="77777777">
            <w:pPr>
              <w:spacing w:after="0" w:line="240" w:lineRule="auto"/>
            </w:pPr>
            <w:r w:rsidRPr="000479EE">
              <w:t xml:space="preserve">Date: </w:t>
            </w:r>
          </w:p>
        </w:tc>
        <w:tc>
          <w:tcPr>
            <w:tcW w:w="567" w:type="dxa"/>
            <w:tcBorders>
              <w:right w:val="single" w:color="FFFFFF" w:sz="36" w:space="0"/>
            </w:tcBorders>
            <w:shd w:val="clear" w:color="auto" w:fill="FFFFFF"/>
          </w:tcPr>
          <w:p w:rsidRPr="000479EE" w:rsidR="0010445E" w:rsidP="000479EE" w:rsidRDefault="0010445E" w14:paraId="42C6D796" w14:textId="77777777">
            <w:pPr>
              <w:spacing w:before="240" w:after="0" w:line="240" w:lineRule="auto"/>
            </w:pPr>
          </w:p>
        </w:tc>
        <w:tc>
          <w:tcPr>
            <w:tcW w:w="567" w:type="dxa"/>
            <w:tcBorders>
              <w:left w:val="single" w:color="FFFFFF" w:sz="36" w:space="0"/>
              <w:right w:val="single" w:color="FFFFFF" w:sz="36" w:space="0"/>
            </w:tcBorders>
            <w:shd w:val="clear" w:color="auto" w:fill="FFFFFF"/>
          </w:tcPr>
          <w:p w:rsidRPr="000479EE" w:rsidR="0010445E" w:rsidP="000479EE" w:rsidRDefault="0010445E" w14:paraId="6E1831B3" w14:textId="77777777">
            <w:pPr>
              <w:spacing w:after="0" w:line="240" w:lineRule="auto"/>
            </w:pPr>
          </w:p>
        </w:tc>
        <w:tc>
          <w:tcPr>
            <w:tcW w:w="566" w:type="dxa"/>
            <w:tcBorders>
              <w:left w:val="single" w:color="FFFFFF" w:sz="36" w:space="0"/>
              <w:right w:val="single" w:color="FFFFFF" w:sz="36" w:space="0"/>
            </w:tcBorders>
            <w:shd w:val="clear" w:color="auto" w:fill="FFFFFF"/>
          </w:tcPr>
          <w:p w:rsidRPr="000479EE" w:rsidR="0010445E" w:rsidP="000479EE" w:rsidRDefault="0010445E" w14:paraId="54E11D2A" w14:textId="77777777">
            <w:pPr>
              <w:spacing w:after="0" w:line="240" w:lineRule="auto"/>
            </w:pPr>
          </w:p>
        </w:tc>
        <w:tc>
          <w:tcPr>
            <w:tcW w:w="566" w:type="dxa"/>
            <w:tcBorders>
              <w:left w:val="single" w:color="FFFFFF" w:sz="36" w:space="0"/>
              <w:right w:val="single" w:color="FFFFFF" w:sz="36" w:space="0"/>
            </w:tcBorders>
            <w:shd w:val="clear" w:color="auto" w:fill="FFFFFF"/>
          </w:tcPr>
          <w:p w:rsidRPr="000479EE" w:rsidR="0010445E" w:rsidP="000479EE" w:rsidRDefault="0010445E" w14:paraId="31126E5D" w14:textId="77777777">
            <w:pPr>
              <w:spacing w:after="0" w:line="240" w:lineRule="auto"/>
            </w:pPr>
          </w:p>
        </w:tc>
        <w:tc>
          <w:tcPr>
            <w:tcW w:w="566" w:type="dxa"/>
            <w:tcBorders>
              <w:left w:val="single" w:color="FFFFFF" w:sz="36" w:space="0"/>
              <w:right w:val="single" w:color="FFFFFF" w:sz="36" w:space="0"/>
            </w:tcBorders>
            <w:shd w:val="clear" w:color="auto" w:fill="FFFFFF"/>
          </w:tcPr>
          <w:p w:rsidRPr="000479EE" w:rsidR="0010445E" w:rsidP="000479EE" w:rsidRDefault="0010445E" w14:paraId="2DE403A5" w14:textId="77777777">
            <w:pPr>
              <w:spacing w:after="0" w:line="240" w:lineRule="auto"/>
            </w:pPr>
          </w:p>
        </w:tc>
        <w:tc>
          <w:tcPr>
            <w:tcW w:w="566" w:type="dxa"/>
            <w:tcBorders>
              <w:left w:val="single" w:color="FFFFFF" w:sz="36" w:space="0"/>
            </w:tcBorders>
            <w:shd w:val="clear" w:color="auto" w:fill="FFFFFF"/>
          </w:tcPr>
          <w:p w:rsidRPr="000479EE" w:rsidR="0010445E" w:rsidP="000479EE" w:rsidRDefault="0010445E" w14:paraId="62431CDC" w14:textId="77777777">
            <w:pPr>
              <w:spacing w:after="0" w:line="240" w:lineRule="auto"/>
            </w:pPr>
          </w:p>
        </w:tc>
      </w:tr>
    </w:tbl>
    <w:p w:rsidR="0010445E" w:rsidP="00F844BA" w:rsidRDefault="0010445E" w14:paraId="49E398E2" w14:textId="77777777">
      <w:pPr>
        <w:spacing w:after="0"/>
        <w:rPr>
          <w:b/>
        </w:rPr>
      </w:pPr>
    </w:p>
    <w:p w:rsidR="00062D7B" w:rsidP="00062D7B" w:rsidRDefault="0070573A" w14:paraId="047A8B64" w14:textId="77777777">
      <w:pPr>
        <w:spacing w:after="0"/>
        <w:rPr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62848" behindDoc="0" locked="0" layoutInCell="1" allowOverlap="1" wp14:anchorId="45550BF6" wp14:editId="07777777">
                <wp:simplePos x="0" y="0"/>
                <wp:positionH relativeFrom="margin">
                  <wp:posOffset>57150</wp:posOffset>
                </wp:positionH>
                <wp:positionV relativeFrom="paragraph">
                  <wp:posOffset>34289</wp:posOffset>
                </wp:positionV>
                <wp:extent cx="5727700" cy="0"/>
                <wp:effectExtent l="38100" t="38100" r="44450" b="38100"/>
                <wp:wrapNone/>
                <wp:docPr id="17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277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144EACEE">
              <v:line id="Straight Connector 17" style="position:absolute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o:spid="_x0000_s1026" strokecolor="#002060" strokeweight=".5pt" from="4.5pt,2.7pt" to="455.5pt,2.7pt" w14:anchorId="1FE715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">
                <v:stroke joinstyle="miter" startarrow="diamond" endarrow="diamond"/>
                <o:lock v:ext="edit" shapetype="f"/>
                <w10:wrap anchorx="margin"/>
              </v:line>
            </w:pict>
          </mc:Fallback>
        </mc:AlternateContent>
      </w:r>
    </w:p>
    <w:p w:rsidR="00062D7B" w:rsidP="00062D7B" w:rsidRDefault="00062D7B" w14:paraId="4155EA9A" w14:textId="77777777">
      <w:pPr>
        <w:spacing w:after="0"/>
        <w:rPr>
          <w:b/>
          <w:u w:val="single"/>
        </w:rPr>
      </w:pPr>
      <w:r w:rsidRPr="001A0E76">
        <w:rPr>
          <w:b/>
          <w:u w:val="single"/>
        </w:rPr>
        <w:t>Payment Details:</w:t>
      </w:r>
    </w:p>
    <w:p w:rsidRPr="00710535" w:rsidR="00062D7B" w:rsidP="00062D7B" w:rsidRDefault="00062D7B" w14:paraId="4BC1511D" w14:textId="77777777">
      <w:pPr>
        <w:spacing w:after="0"/>
        <w:rPr>
          <w:b/>
        </w:rPr>
      </w:pPr>
      <w:r w:rsidRPr="00710535">
        <w:rPr>
          <w:b/>
        </w:rPr>
        <w:t>Disclaimer</w:t>
      </w:r>
      <w:r>
        <w:rPr>
          <w:b/>
        </w:rPr>
        <w:t xml:space="preserve">: Please note that the information you provide below will solely be used as part of this application.  </w:t>
      </w:r>
    </w:p>
    <w:tbl>
      <w:tblPr>
        <w:tblW w:w="9315" w:type="dxa"/>
        <w:tblLook w:val="04A0" w:firstRow="1" w:lastRow="0" w:firstColumn="1" w:lastColumn="0" w:noHBand="0" w:noVBand="1"/>
      </w:tblPr>
      <w:tblGrid>
        <w:gridCol w:w="2537"/>
        <w:gridCol w:w="422"/>
        <w:gridCol w:w="268"/>
        <w:gridCol w:w="425"/>
        <w:gridCol w:w="284"/>
        <w:gridCol w:w="425"/>
        <w:gridCol w:w="283"/>
        <w:gridCol w:w="426"/>
        <w:gridCol w:w="283"/>
        <w:gridCol w:w="425"/>
        <w:gridCol w:w="284"/>
        <w:gridCol w:w="425"/>
        <w:gridCol w:w="236"/>
        <w:gridCol w:w="473"/>
        <w:gridCol w:w="283"/>
        <w:gridCol w:w="426"/>
        <w:gridCol w:w="1392"/>
        <w:gridCol w:w="18"/>
      </w:tblGrid>
      <w:tr w:rsidRPr="004B58C0" w:rsidR="00062D7B" w:rsidTr="00835344" w14:paraId="16287F21" w14:textId="77777777">
        <w:trPr>
          <w:trHeight w:val="284"/>
        </w:trPr>
        <w:tc>
          <w:tcPr>
            <w:tcW w:w="2537" w:type="dxa"/>
            <w:shd w:val="clear" w:color="auto" w:fill="auto"/>
          </w:tcPr>
          <w:p w:rsidRPr="004B58C0" w:rsidR="00062D7B" w:rsidP="00835344" w:rsidRDefault="00062D7B" w14:paraId="5BE93A62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6778" w:type="dxa"/>
            <w:gridSpan w:val="17"/>
            <w:shd w:val="clear" w:color="auto" w:fill="auto"/>
          </w:tcPr>
          <w:p w:rsidRPr="004B58C0" w:rsidR="00062D7B" w:rsidP="00835344" w:rsidRDefault="00062D7B" w14:paraId="384BA73E" w14:textId="77777777">
            <w:pPr>
              <w:spacing w:after="0"/>
              <w:rPr>
                <w:b/>
                <w:u w:val="single"/>
              </w:rPr>
            </w:pPr>
          </w:p>
        </w:tc>
      </w:tr>
      <w:tr w:rsidRPr="004B58C0" w:rsidR="00062D7B" w:rsidTr="00835344" w14:paraId="09008553" w14:textId="77777777">
        <w:trPr>
          <w:trHeight w:val="586"/>
        </w:trPr>
        <w:tc>
          <w:tcPr>
            <w:tcW w:w="2537" w:type="dxa"/>
            <w:shd w:val="clear" w:color="auto" w:fill="auto"/>
          </w:tcPr>
          <w:p w:rsidRPr="004B58C0" w:rsidR="00062D7B" w:rsidP="00835344" w:rsidRDefault="00062D7B" w14:paraId="0CA4B2D5" w14:textId="77777777">
            <w:pPr>
              <w:spacing w:after="0"/>
              <w:rPr>
                <w:b/>
              </w:rPr>
            </w:pPr>
            <w:r w:rsidRPr="004B58C0">
              <w:rPr>
                <w:b/>
              </w:rPr>
              <w:t>Name on Card:</w:t>
            </w:r>
          </w:p>
          <w:p w:rsidRPr="004B58C0" w:rsidR="00062D7B" w:rsidP="00835344" w:rsidRDefault="00062D7B" w14:paraId="34B3F2EB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6778" w:type="dxa"/>
            <w:gridSpan w:val="17"/>
            <w:shd w:val="clear" w:color="auto" w:fill="FFFFFF"/>
          </w:tcPr>
          <w:p w:rsidRPr="004B58C0" w:rsidR="00062D7B" w:rsidP="00835344" w:rsidRDefault="00062D7B" w14:paraId="7D34F5C7" w14:textId="77777777">
            <w:pPr>
              <w:spacing w:after="0"/>
              <w:rPr>
                <w:b/>
                <w:u w:val="single"/>
              </w:rPr>
            </w:pPr>
          </w:p>
        </w:tc>
      </w:tr>
      <w:tr w:rsidRPr="004B58C0" w:rsidR="00062D7B" w:rsidTr="00835344" w14:paraId="0B4020A7" w14:textId="77777777">
        <w:trPr>
          <w:gridAfter w:val="1"/>
          <w:wAfter w:w="18" w:type="dxa"/>
          <w:trHeight w:val="284"/>
        </w:trPr>
        <w:tc>
          <w:tcPr>
            <w:tcW w:w="2537" w:type="dxa"/>
            <w:shd w:val="clear" w:color="auto" w:fill="DEEAF6"/>
          </w:tcPr>
          <w:p w:rsidRPr="004B58C0" w:rsidR="00062D7B" w:rsidP="00835344" w:rsidRDefault="00062D7B" w14:paraId="1D7B270A" w14:textId="77777777">
            <w:pPr>
              <w:spacing w:after="0"/>
              <w:rPr>
                <w:b/>
              </w:rPr>
            </w:pPr>
          </w:p>
        </w:tc>
        <w:tc>
          <w:tcPr>
            <w:tcW w:w="422" w:type="dxa"/>
            <w:shd w:val="clear" w:color="auto" w:fill="DEEAF6"/>
          </w:tcPr>
          <w:p w:rsidRPr="004B58C0" w:rsidR="00062D7B" w:rsidP="00835344" w:rsidRDefault="00062D7B" w14:paraId="4F904CB7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68" w:type="dxa"/>
            <w:shd w:val="clear" w:color="auto" w:fill="DEEAF6"/>
          </w:tcPr>
          <w:p w:rsidRPr="004B58C0" w:rsidR="00062D7B" w:rsidP="00835344" w:rsidRDefault="00062D7B" w14:paraId="06971CD3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:rsidRPr="004B58C0" w:rsidR="00062D7B" w:rsidP="00835344" w:rsidRDefault="00062D7B" w14:paraId="2A1F701D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DEEAF6"/>
          </w:tcPr>
          <w:p w:rsidRPr="004B58C0" w:rsidR="00062D7B" w:rsidP="00835344" w:rsidRDefault="00062D7B" w14:paraId="03EFCA41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:rsidRPr="004B58C0" w:rsidR="00062D7B" w:rsidP="00835344" w:rsidRDefault="00062D7B" w14:paraId="5F96A722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:rsidRPr="004B58C0" w:rsidR="00062D7B" w:rsidP="00835344" w:rsidRDefault="00062D7B" w14:paraId="5B95CD12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DEEAF6"/>
          </w:tcPr>
          <w:p w:rsidRPr="004B58C0" w:rsidR="00062D7B" w:rsidP="00835344" w:rsidRDefault="00062D7B" w14:paraId="5220BBB2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:rsidRPr="004B58C0" w:rsidR="00062D7B" w:rsidP="00835344" w:rsidRDefault="00062D7B" w14:paraId="13CB595B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:rsidRPr="004B58C0" w:rsidR="00062D7B" w:rsidP="00835344" w:rsidRDefault="00062D7B" w14:paraId="6D9C8D39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DEEAF6"/>
          </w:tcPr>
          <w:p w:rsidRPr="004B58C0" w:rsidR="00062D7B" w:rsidP="00835344" w:rsidRDefault="00062D7B" w14:paraId="675E05EE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:rsidRPr="004B58C0" w:rsidR="00062D7B" w:rsidP="00835344" w:rsidRDefault="00062D7B" w14:paraId="2FC17F8B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36" w:type="dxa"/>
            <w:shd w:val="clear" w:color="auto" w:fill="DEEAF6"/>
          </w:tcPr>
          <w:p w:rsidRPr="004B58C0" w:rsidR="00062D7B" w:rsidP="00835344" w:rsidRDefault="00062D7B" w14:paraId="0A4F7224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3" w:type="dxa"/>
            <w:shd w:val="clear" w:color="auto" w:fill="DEEAF6"/>
          </w:tcPr>
          <w:p w:rsidRPr="004B58C0" w:rsidR="00062D7B" w:rsidP="00835344" w:rsidRDefault="00062D7B" w14:paraId="5AE48A43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:rsidRPr="004B58C0" w:rsidR="00062D7B" w:rsidP="00835344" w:rsidRDefault="00062D7B" w14:paraId="50F40DEB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DEEAF6"/>
          </w:tcPr>
          <w:p w:rsidRPr="004B58C0" w:rsidR="00062D7B" w:rsidP="00835344" w:rsidRDefault="00062D7B" w14:paraId="77A52294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1392" w:type="dxa"/>
            <w:shd w:val="clear" w:color="auto" w:fill="DEEAF6"/>
          </w:tcPr>
          <w:p w:rsidRPr="004B58C0" w:rsidR="00062D7B" w:rsidP="00835344" w:rsidRDefault="00062D7B" w14:paraId="007DCDA8" w14:textId="77777777">
            <w:pPr>
              <w:spacing w:after="0"/>
              <w:rPr>
                <w:b/>
                <w:u w:val="single"/>
              </w:rPr>
            </w:pPr>
          </w:p>
        </w:tc>
      </w:tr>
      <w:tr w:rsidRPr="004B58C0" w:rsidR="00062D7B" w:rsidTr="00835344" w14:paraId="498AAEFF" w14:textId="77777777">
        <w:trPr>
          <w:gridAfter w:val="1"/>
          <w:wAfter w:w="18" w:type="dxa"/>
          <w:trHeight w:val="480"/>
        </w:trPr>
        <w:tc>
          <w:tcPr>
            <w:tcW w:w="2537" w:type="dxa"/>
            <w:shd w:val="clear" w:color="auto" w:fill="auto"/>
          </w:tcPr>
          <w:p w:rsidRPr="004B58C0" w:rsidR="00062D7B" w:rsidP="00835344" w:rsidRDefault="00062D7B" w14:paraId="71E87F2B" w14:textId="77777777">
            <w:pPr>
              <w:spacing w:after="0"/>
              <w:rPr>
                <w:b/>
              </w:rPr>
            </w:pPr>
            <w:r w:rsidRPr="004B58C0">
              <w:rPr>
                <w:b/>
              </w:rPr>
              <w:t xml:space="preserve">Bank Account Number: </w:t>
            </w:r>
          </w:p>
        </w:tc>
        <w:tc>
          <w:tcPr>
            <w:tcW w:w="422" w:type="dxa"/>
            <w:shd w:val="clear" w:color="auto" w:fill="FFFFFF"/>
          </w:tcPr>
          <w:p w:rsidRPr="004B58C0" w:rsidR="00062D7B" w:rsidP="00835344" w:rsidRDefault="00062D7B" w14:paraId="450EA2D7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68" w:type="dxa"/>
            <w:shd w:val="clear" w:color="auto" w:fill="auto"/>
          </w:tcPr>
          <w:p w:rsidRPr="004B58C0" w:rsidR="00062D7B" w:rsidP="00835344" w:rsidRDefault="00062D7B" w14:paraId="3DD355C9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:rsidRPr="004B58C0" w:rsidR="00062D7B" w:rsidP="00835344" w:rsidRDefault="00062D7B" w14:paraId="1A81F0B1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auto"/>
          </w:tcPr>
          <w:p w:rsidRPr="004B58C0" w:rsidR="00062D7B" w:rsidP="00835344" w:rsidRDefault="00062D7B" w14:paraId="717AAFBA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:rsidRPr="004B58C0" w:rsidR="00062D7B" w:rsidP="00835344" w:rsidRDefault="00062D7B" w14:paraId="56EE48EE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auto"/>
          </w:tcPr>
          <w:p w:rsidRPr="004B58C0" w:rsidR="00062D7B" w:rsidP="00835344" w:rsidRDefault="00062D7B" w14:paraId="2908EB2C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FFFFFF"/>
          </w:tcPr>
          <w:p w:rsidRPr="004B58C0" w:rsidR="00062D7B" w:rsidP="00835344" w:rsidRDefault="00062D7B" w14:paraId="121FD38A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auto"/>
          </w:tcPr>
          <w:p w:rsidRPr="004B58C0" w:rsidR="00062D7B" w:rsidP="00835344" w:rsidRDefault="00062D7B" w14:paraId="1FE2DD96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:rsidRPr="004B58C0" w:rsidR="00062D7B" w:rsidP="00835344" w:rsidRDefault="00062D7B" w14:paraId="27357532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auto"/>
          </w:tcPr>
          <w:p w:rsidRPr="004B58C0" w:rsidR="00062D7B" w:rsidP="00835344" w:rsidRDefault="00062D7B" w14:paraId="07F023C8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:rsidRPr="004B58C0" w:rsidR="00062D7B" w:rsidP="00835344" w:rsidRDefault="00062D7B" w14:paraId="4BDB5498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36" w:type="dxa"/>
            <w:shd w:val="clear" w:color="auto" w:fill="auto"/>
          </w:tcPr>
          <w:p w:rsidRPr="004B58C0" w:rsidR="00062D7B" w:rsidP="00835344" w:rsidRDefault="00062D7B" w14:paraId="2916C19D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3" w:type="dxa"/>
            <w:shd w:val="clear" w:color="auto" w:fill="FFFFFF"/>
          </w:tcPr>
          <w:p w:rsidRPr="004B58C0" w:rsidR="00062D7B" w:rsidP="00835344" w:rsidRDefault="00062D7B" w14:paraId="74869460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auto"/>
          </w:tcPr>
          <w:p w:rsidRPr="004B58C0" w:rsidR="00062D7B" w:rsidP="00835344" w:rsidRDefault="00062D7B" w14:paraId="187F57B8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FFFFFF"/>
          </w:tcPr>
          <w:p w:rsidRPr="004B58C0" w:rsidR="00062D7B" w:rsidP="00835344" w:rsidRDefault="00062D7B" w14:paraId="54738AF4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1392" w:type="dxa"/>
            <w:shd w:val="clear" w:color="auto" w:fill="auto"/>
          </w:tcPr>
          <w:p w:rsidRPr="004B58C0" w:rsidR="00062D7B" w:rsidP="00835344" w:rsidRDefault="00062D7B" w14:paraId="46ABBD8F" w14:textId="77777777">
            <w:pPr>
              <w:spacing w:after="0"/>
              <w:rPr>
                <w:b/>
                <w:u w:val="single"/>
              </w:rPr>
            </w:pPr>
          </w:p>
        </w:tc>
      </w:tr>
      <w:tr w:rsidRPr="004B58C0" w:rsidR="00062D7B" w:rsidTr="00835344" w14:paraId="06BBA33E" w14:textId="77777777">
        <w:trPr>
          <w:trHeight w:val="284"/>
        </w:trPr>
        <w:tc>
          <w:tcPr>
            <w:tcW w:w="2537" w:type="dxa"/>
            <w:shd w:val="clear" w:color="auto" w:fill="auto"/>
          </w:tcPr>
          <w:p w:rsidRPr="004B58C0" w:rsidR="00062D7B" w:rsidP="00835344" w:rsidRDefault="00062D7B" w14:paraId="464FCBC1" w14:textId="77777777">
            <w:pPr>
              <w:spacing w:after="0"/>
              <w:rPr>
                <w:b/>
              </w:rPr>
            </w:pPr>
          </w:p>
        </w:tc>
        <w:tc>
          <w:tcPr>
            <w:tcW w:w="6778" w:type="dxa"/>
            <w:gridSpan w:val="17"/>
            <w:shd w:val="clear" w:color="auto" w:fill="auto"/>
          </w:tcPr>
          <w:p w:rsidRPr="004B58C0" w:rsidR="00062D7B" w:rsidP="00835344" w:rsidRDefault="00062D7B" w14:paraId="5C8C6B09" w14:textId="77777777">
            <w:pPr>
              <w:spacing w:after="0"/>
              <w:rPr>
                <w:b/>
                <w:u w:val="single"/>
              </w:rPr>
            </w:pPr>
          </w:p>
        </w:tc>
      </w:tr>
      <w:tr w:rsidRPr="004B58C0" w:rsidR="00062D7B" w:rsidTr="00835344" w14:paraId="77C17432" w14:textId="77777777">
        <w:trPr>
          <w:gridAfter w:val="1"/>
          <w:wAfter w:w="18" w:type="dxa"/>
          <w:trHeight w:val="480"/>
        </w:trPr>
        <w:tc>
          <w:tcPr>
            <w:tcW w:w="2537" w:type="dxa"/>
            <w:shd w:val="clear" w:color="auto" w:fill="auto"/>
          </w:tcPr>
          <w:p w:rsidRPr="004B58C0" w:rsidR="00062D7B" w:rsidP="00835344" w:rsidRDefault="00062D7B" w14:paraId="52D1E66A" w14:textId="77777777">
            <w:pPr>
              <w:spacing w:after="0"/>
              <w:rPr>
                <w:b/>
              </w:rPr>
            </w:pPr>
            <w:r w:rsidRPr="004B58C0">
              <w:rPr>
                <w:b/>
              </w:rPr>
              <w:t>Sort-Code:</w:t>
            </w:r>
          </w:p>
          <w:p w:rsidRPr="004B58C0" w:rsidR="00062D7B" w:rsidP="00835344" w:rsidRDefault="00062D7B" w14:paraId="3382A365" w14:textId="77777777">
            <w:pPr>
              <w:spacing w:after="0"/>
              <w:rPr>
                <w:b/>
                <w:sz w:val="14"/>
              </w:rPr>
            </w:pPr>
          </w:p>
        </w:tc>
        <w:tc>
          <w:tcPr>
            <w:tcW w:w="422" w:type="dxa"/>
            <w:shd w:val="clear" w:color="auto" w:fill="FFFFFF"/>
          </w:tcPr>
          <w:p w:rsidRPr="004B58C0" w:rsidR="00062D7B" w:rsidP="00835344" w:rsidRDefault="00062D7B" w14:paraId="5C71F136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68" w:type="dxa"/>
            <w:shd w:val="clear" w:color="auto" w:fill="auto"/>
          </w:tcPr>
          <w:p w:rsidRPr="004B58C0" w:rsidR="00062D7B" w:rsidP="00835344" w:rsidRDefault="00062D7B" w14:paraId="62199465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:rsidRPr="004B58C0" w:rsidR="00062D7B" w:rsidP="00835344" w:rsidRDefault="00062D7B" w14:paraId="0DA123B1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auto"/>
          </w:tcPr>
          <w:p w:rsidRPr="004B58C0" w:rsidR="00062D7B" w:rsidP="00835344" w:rsidRDefault="00062D7B" w14:paraId="4C4CEA3D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  <w:vAlign w:val="center"/>
          </w:tcPr>
          <w:p w:rsidRPr="004B58C0" w:rsidR="00062D7B" w:rsidP="00835344" w:rsidRDefault="00062D7B" w14:paraId="6A09E912" w14:textId="77777777">
            <w:pPr>
              <w:spacing w:after="0"/>
              <w:jc w:val="center"/>
              <w:rPr>
                <w:b/>
              </w:rPr>
            </w:pPr>
            <w:r w:rsidRPr="004B58C0">
              <w:rPr>
                <w:b/>
              </w:rPr>
              <w:t>-</w:t>
            </w:r>
          </w:p>
        </w:tc>
        <w:tc>
          <w:tcPr>
            <w:tcW w:w="283" w:type="dxa"/>
            <w:shd w:val="clear" w:color="auto" w:fill="auto"/>
          </w:tcPr>
          <w:p w:rsidRPr="004B58C0" w:rsidR="00062D7B" w:rsidP="00835344" w:rsidRDefault="00062D7B" w14:paraId="50895670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FFFFFF"/>
          </w:tcPr>
          <w:p w:rsidRPr="004B58C0" w:rsidR="00062D7B" w:rsidP="00835344" w:rsidRDefault="00062D7B" w14:paraId="38C1F859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auto"/>
          </w:tcPr>
          <w:p w:rsidRPr="004B58C0" w:rsidR="00062D7B" w:rsidP="00835344" w:rsidRDefault="00062D7B" w14:paraId="0C8FE7CE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:rsidRPr="004B58C0" w:rsidR="00062D7B" w:rsidP="00835344" w:rsidRDefault="00062D7B" w14:paraId="41004F19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auto"/>
          </w:tcPr>
          <w:p w:rsidRPr="004B58C0" w:rsidR="00062D7B" w:rsidP="00835344" w:rsidRDefault="00062D7B" w14:paraId="67C0C651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  <w:vAlign w:val="center"/>
          </w:tcPr>
          <w:p w:rsidRPr="004B58C0" w:rsidR="00062D7B" w:rsidP="00835344" w:rsidRDefault="00062D7B" w14:paraId="33E67AC6" w14:textId="77777777">
            <w:pPr>
              <w:spacing w:after="0"/>
              <w:jc w:val="center"/>
              <w:rPr>
                <w:b/>
                <w:u w:val="single"/>
              </w:rPr>
            </w:pPr>
            <w:r w:rsidRPr="004B58C0">
              <w:rPr>
                <w:b/>
              </w:rPr>
              <w:t>-</w:t>
            </w:r>
          </w:p>
        </w:tc>
        <w:tc>
          <w:tcPr>
            <w:tcW w:w="236" w:type="dxa"/>
            <w:shd w:val="clear" w:color="auto" w:fill="auto"/>
          </w:tcPr>
          <w:p w:rsidRPr="004B58C0" w:rsidR="00062D7B" w:rsidP="00835344" w:rsidRDefault="00062D7B" w14:paraId="308D56CC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3" w:type="dxa"/>
            <w:shd w:val="clear" w:color="auto" w:fill="FFFFFF"/>
          </w:tcPr>
          <w:p w:rsidRPr="004B58C0" w:rsidR="00062D7B" w:rsidP="00835344" w:rsidRDefault="00062D7B" w14:paraId="797E50C6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auto"/>
          </w:tcPr>
          <w:p w:rsidRPr="004B58C0" w:rsidR="00062D7B" w:rsidP="00835344" w:rsidRDefault="00062D7B" w14:paraId="7B04FA47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FFFFFF"/>
          </w:tcPr>
          <w:p w:rsidRPr="004B58C0" w:rsidR="00062D7B" w:rsidP="00835344" w:rsidRDefault="00062D7B" w14:paraId="568C698B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1392" w:type="dxa"/>
            <w:shd w:val="clear" w:color="auto" w:fill="auto"/>
          </w:tcPr>
          <w:p w:rsidRPr="004B58C0" w:rsidR="00062D7B" w:rsidP="00835344" w:rsidRDefault="00062D7B" w14:paraId="1A939487" w14:textId="77777777">
            <w:pPr>
              <w:spacing w:after="0"/>
              <w:rPr>
                <w:b/>
                <w:u w:val="single"/>
              </w:rPr>
            </w:pPr>
          </w:p>
        </w:tc>
      </w:tr>
      <w:tr w:rsidRPr="004B58C0" w:rsidR="00062D7B" w:rsidTr="00835344" w14:paraId="6AA258D8" w14:textId="77777777">
        <w:trPr>
          <w:gridAfter w:val="1"/>
          <w:wAfter w:w="18" w:type="dxa"/>
          <w:trHeight w:val="284"/>
        </w:trPr>
        <w:tc>
          <w:tcPr>
            <w:tcW w:w="2537" w:type="dxa"/>
            <w:shd w:val="clear" w:color="auto" w:fill="DEEAF6"/>
          </w:tcPr>
          <w:p w:rsidRPr="004B58C0" w:rsidR="00062D7B" w:rsidP="00835344" w:rsidRDefault="00062D7B" w14:paraId="6FFBD3EC" w14:textId="77777777">
            <w:pPr>
              <w:spacing w:after="0"/>
              <w:rPr>
                <w:b/>
              </w:rPr>
            </w:pPr>
          </w:p>
        </w:tc>
        <w:tc>
          <w:tcPr>
            <w:tcW w:w="422" w:type="dxa"/>
            <w:shd w:val="clear" w:color="auto" w:fill="DEEAF6"/>
          </w:tcPr>
          <w:p w:rsidRPr="004B58C0" w:rsidR="00062D7B" w:rsidP="00835344" w:rsidRDefault="00062D7B" w14:paraId="30DCCCAD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68" w:type="dxa"/>
            <w:shd w:val="clear" w:color="auto" w:fill="DEEAF6"/>
          </w:tcPr>
          <w:p w:rsidRPr="004B58C0" w:rsidR="00062D7B" w:rsidP="00835344" w:rsidRDefault="00062D7B" w14:paraId="36AF6883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:rsidRPr="004B58C0" w:rsidR="00062D7B" w:rsidP="00835344" w:rsidRDefault="00062D7B" w14:paraId="54C529ED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DEEAF6"/>
          </w:tcPr>
          <w:p w:rsidRPr="004B58C0" w:rsidR="00062D7B" w:rsidP="00835344" w:rsidRDefault="00062D7B" w14:paraId="1C0157D6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:rsidRPr="004B58C0" w:rsidR="00062D7B" w:rsidP="00835344" w:rsidRDefault="00062D7B" w14:paraId="3691E7B2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:rsidRPr="004B58C0" w:rsidR="00062D7B" w:rsidP="00835344" w:rsidRDefault="00062D7B" w14:paraId="526770CE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DEEAF6"/>
          </w:tcPr>
          <w:p w:rsidRPr="004B58C0" w:rsidR="00062D7B" w:rsidP="00835344" w:rsidRDefault="00062D7B" w14:paraId="7CBEED82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:rsidRPr="004B58C0" w:rsidR="00062D7B" w:rsidP="00835344" w:rsidRDefault="00062D7B" w14:paraId="6E36661F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:rsidRPr="004B58C0" w:rsidR="00062D7B" w:rsidP="00835344" w:rsidRDefault="00062D7B" w14:paraId="38645DC7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DEEAF6"/>
          </w:tcPr>
          <w:p w:rsidRPr="004B58C0" w:rsidR="00062D7B" w:rsidP="00835344" w:rsidRDefault="00062D7B" w14:paraId="135E58C4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:rsidRPr="004B58C0" w:rsidR="00062D7B" w:rsidP="00835344" w:rsidRDefault="00062D7B" w14:paraId="62EBF9A1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36" w:type="dxa"/>
            <w:shd w:val="clear" w:color="auto" w:fill="DEEAF6"/>
          </w:tcPr>
          <w:p w:rsidRPr="004B58C0" w:rsidR="00062D7B" w:rsidP="00835344" w:rsidRDefault="00062D7B" w14:paraId="0C6C2CD5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3" w:type="dxa"/>
            <w:shd w:val="clear" w:color="auto" w:fill="DEEAF6"/>
          </w:tcPr>
          <w:p w:rsidRPr="004B58C0" w:rsidR="00062D7B" w:rsidP="00835344" w:rsidRDefault="00062D7B" w14:paraId="709E88E4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:rsidRPr="004B58C0" w:rsidR="00062D7B" w:rsidP="00835344" w:rsidRDefault="00062D7B" w14:paraId="508C98E9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DEEAF6"/>
          </w:tcPr>
          <w:p w:rsidRPr="004B58C0" w:rsidR="00062D7B" w:rsidP="00835344" w:rsidRDefault="00062D7B" w14:paraId="779F8E76" w14:textId="77777777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1392" w:type="dxa"/>
            <w:shd w:val="clear" w:color="auto" w:fill="DEEAF6"/>
          </w:tcPr>
          <w:p w:rsidRPr="004B58C0" w:rsidR="00062D7B" w:rsidP="00835344" w:rsidRDefault="00062D7B" w14:paraId="7818863E" w14:textId="77777777">
            <w:pPr>
              <w:spacing w:after="0"/>
              <w:rPr>
                <w:b/>
                <w:u w:val="single"/>
              </w:rPr>
            </w:pPr>
          </w:p>
        </w:tc>
      </w:tr>
    </w:tbl>
    <w:p w:rsidR="00062D7B" w:rsidP="00062D7B" w:rsidRDefault="0070573A" w14:paraId="096A264C" w14:textId="77777777">
      <w:pPr>
        <w:spacing w:after="0"/>
        <w:rPr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29E8963D" wp14:editId="07777777">
                <wp:simplePos x="0" y="0"/>
                <wp:positionH relativeFrom="column">
                  <wp:posOffset>9525</wp:posOffset>
                </wp:positionH>
                <wp:positionV relativeFrom="paragraph">
                  <wp:posOffset>18414</wp:posOffset>
                </wp:positionV>
                <wp:extent cx="5715000" cy="0"/>
                <wp:effectExtent l="38100" t="38100" r="38100" b="38100"/>
                <wp:wrapNone/>
                <wp:docPr id="18" name="Straight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56CCBA87">
              <v:line id="Straight Connector 18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.75pt,1.45pt" to="450.75pt,1.45pt" w14:anchorId="5BB42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">
                <v:stroke joinstyle="miter" startarrow="diamond" endarrow="diamond"/>
                <o:lock v:ext="edit" shapetype="f"/>
              </v:line>
            </w:pict>
          </mc:Fallback>
        </mc:AlternateContent>
      </w:r>
    </w:p>
    <w:p w:rsidRPr="003A5936" w:rsidR="00F844BA" w:rsidP="00056AE1" w:rsidRDefault="00F844BA" w14:paraId="1BE10EC4" w14:textId="71500BE1">
      <w:pPr>
        <w:spacing w:after="0"/>
        <w:rPr>
          <w:u w:val="single"/>
        </w:rPr>
      </w:pPr>
      <w:r w:rsidRPr="003A5936">
        <w:rPr>
          <w:u w:val="single"/>
        </w:rPr>
        <w:t>Please provide any evidence you fee</w:t>
      </w:r>
      <w:r w:rsidR="000253F2">
        <w:rPr>
          <w:u w:val="single"/>
        </w:rPr>
        <w:t xml:space="preserve">l will support this application. </w:t>
      </w:r>
      <w:r w:rsidR="00215B58">
        <w:rPr>
          <w:u w:val="single"/>
        </w:rPr>
        <w:t xml:space="preserve">The </w:t>
      </w:r>
      <w:r w:rsidR="000253F2">
        <w:rPr>
          <w:u w:val="single"/>
        </w:rPr>
        <w:t>examples</w:t>
      </w:r>
      <w:r w:rsidR="00215B58">
        <w:rPr>
          <w:u w:val="single"/>
        </w:rPr>
        <w:t xml:space="preserve"> below</w:t>
      </w:r>
      <w:r w:rsidRPr="000253F2" w:rsidR="000253F2">
        <w:rPr>
          <w:u w:val="single"/>
        </w:rPr>
        <w:t xml:space="preserve"> of evidence you can provide are not exhaustive. We may consider other forms of ev</w:t>
      </w:r>
      <w:r w:rsidR="00215B58">
        <w:rPr>
          <w:u w:val="single"/>
        </w:rPr>
        <w:t>idence on a case-by-case basis.</w:t>
      </w:r>
      <w:r w:rsidRPr="003A5936">
        <w:rPr>
          <w:u w:val="single"/>
        </w:rPr>
        <w:t xml:space="preserve"> </w:t>
      </w:r>
    </w:p>
    <w:p w:rsidRPr="002262AE" w:rsidR="001562A4" w:rsidP="00056AE1" w:rsidRDefault="001562A4" w14:paraId="404509F8" w14:textId="4EF5B9D5">
      <w:pPr>
        <w:spacing w:after="0"/>
        <w:rPr>
          <w:b/>
          <w:bCs/>
        </w:rPr>
      </w:pPr>
      <w:bookmarkStart w:name="_Toc11075881" w:id="1"/>
      <w:r w:rsidRPr="001562A4">
        <w:rPr>
          <w:b/>
          <w:bCs/>
        </w:rPr>
        <w:t>Supporting document</w:t>
      </w:r>
      <w:bookmarkEnd w:id="1"/>
      <w:r w:rsidR="002262AE">
        <w:rPr>
          <w:b/>
          <w:bCs/>
        </w:rPr>
        <w:t>s</w:t>
      </w:r>
      <w:r w:rsidRPr="001562A4">
        <w:rPr>
          <w:b/>
          <w:bCs/>
        </w:rPr>
        <w:t>:</w:t>
      </w:r>
    </w:p>
    <w:p w:rsidRPr="001562A4" w:rsidR="001562A4" w:rsidP="001562A4" w:rsidRDefault="001562A4" w14:paraId="588AD320" w14:textId="256F331D">
      <w:pPr>
        <w:numPr>
          <w:ilvl w:val="0"/>
          <w:numId w:val="4"/>
        </w:numPr>
        <w:spacing w:after="0"/>
      </w:pPr>
      <w:r w:rsidRPr="001562A4">
        <w:t>Latest Student Finance entitlement statement/ letter</w:t>
      </w:r>
      <w:r w:rsidR="00215B58">
        <w:t>;</w:t>
      </w:r>
      <w:r w:rsidRPr="001562A4">
        <w:t xml:space="preserve"> </w:t>
      </w:r>
    </w:p>
    <w:p w:rsidRPr="001562A4" w:rsidR="001562A4" w:rsidP="001562A4" w:rsidRDefault="001562A4" w14:paraId="2A38DBED" w14:textId="04FBEF62">
      <w:pPr>
        <w:numPr>
          <w:ilvl w:val="0"/>
          <w:numId w:val="4"/>
        </w:numPr>
        <w:spacing w:after="0"/>
      </w:pPr>
      <w:r w:rsidRPr="001562A4">
        <w:t>Three months</w:t>
      </w:r>
      <w:r w:rsidR="00056AE1">
        <w:t>’ worth of</w:t>
      </w:r>
      <w:r w:rsidRPr="001562A4">
        <w:t xml:space="preserve"> bank statements for </w:t>
      </w:r>
      <w:r w:rsidRPr="001562A4">
        <w:rPr>
          <w:b/>
          <w:bCs/>
        </w:rPr>
        <w:t>all </w:t>
      </w:r>
      <w:r w:rsidRPr="001562A4">
        <w:t>accounts (official online statements are acceptable but not excel spreadsheets)</w:t>
      </w:r>
      <w:r w:rsidR="006F0CCF">
        <w:t>; please</w:t>
      </w:r>
      <w:r w:rsidRPr="001562A4">
        <w:rPr>
          <w:b/>
          <w:bCs/>
        </w:rPr>
        <w:t xml:space="preserve"> explain all debit</w:t>
      </w:r>
      <w:r w:rsidR="00215B58">
        <w:rPr>
          <w:b/>
          <w:bCs/>
        </w:rPr>
        <w:t>s and credits over £100;</w:t>
      </w:r>
    </w:p>
    <w:p w:rsidRPr="001562A4" w:rsidR="001562A4" w:rsidP="001562A4" w:rsidRDefault="001562A4" w14:paraId="34AFED6F" w14:textId="77777777">
      <w:pPr>
        <w:numPr>
          <w:ilvl w:val="0"/>
          <w:numId w:val="4"/>
        </w:numPr>
        <w:spacing w:after="0"/>
      </w:pPr>
      <w:r w:rsidRPr="001562A4">
        <w:t>Rent/tenancy contract, mortgage statement, parental confirmation of contribution to rent/mortgage;</w:t>
      </w:r>
    </w:p>
    <w:p w:rsidRPr="001562A4" w:rsidR="001562A4" w:rsidP="001562A4" w:rsidRDefault="001562A4" w14:paraId="6B7C71C0" w14:textId="6469BCCC">
      <w:pPr>
        <w:numPr>
          <w:ilvl w:val="0"/>
          <w:numId w:val="4"/>
        </w:numPr>
        <w:spacing w:after="0"/>
      </w:pPr>
      <w:r w:rsidRPr="001562A4">
        <w:t>Council tax bill</w:t>
      </w:r>
      <w:r w:rsidR="002D5B60">
        <w:t xml:space="preserve"> and other priority bills</w:t>
      </w:r>
      <w:r w:rsidRPr="001562A4">
        <w:t xml:space="preserve"> (if applicable);</w:t>
      </w:r>
    </w:p>
    <w:p w:rsidRPr="001562A4" w:rsidR="001562A4" w:rsidP="001562A4" w:rsidRDefault="001562A4" w14:paraId="4D65190B" w14:textId="1F1C5C8C">
      <w:pPr>
        <w:numPr>
          <w:ilvl w:val="0"/>
          <w:numId w:val="4"/>
        </w:numPr>
        <w:spacing w:after="0"/>
      </w:pPr>
      <w:r w:rsidRPr="001562A4">
        <w:t>Partner/spouse income for three months</w:t>
      </w:r>
      <w:r w:rsidR="006F0CCF">
        <w:t>,</w:t>
      </w:r>
      <w:r w:rsidRPr="001562A4">
        <w:t xml:space="preserve"> e.g. payslips or bank statements (if applicable);</w:t>
      </w:r>
    </w:p>
    <w:p w:rsidRPr="001562A4" w:rsidR="001562A4" w:rsidP="002D5B60" w:rsidRDefault="001562A4" w14:paraId="3BF4C49C" w14:textId="35EF8EE3">
      <w:pPr>
        <w:numPr>
          <w:ilvl w:val="0"/>
          <w:numId w:val="4"/>
        </w:numPr>
        <w:spacing w:after="0"/>
      </w:pPr>
      <w:r w:rsidRPr="001562A4">
        <w:t>Recent Housing Benefit Letter (if applicable);</w:t>
      </w:r>
    </w:p>
    <w:p w:rsidRPr="001562A4" w:rsidR="001562A4" w:rsidP="001562A4" w:rsidRDefault="001562A4" w14:paraId="242618B3" w14:textId="77777777">
      <w:pPr>
        <w:numPr>
          <w:ilvl w:val="0"/>
          <w:numId w:val="4"/>
        </w:numPr>
        <w:spacing w:after="0"/>
      </w:pPr>
      <w:r w:rsidRPr="001562A4">
        <w:t>Child Tax Credit and Working Tax Credits Letters (if applicable);</w:t>
      </w:r>
    </w:p>
    <w:p w:rsidR="002D5B60" w:rsidP="00822142" w:rsidRDefault="001562A4" w14:paraId="59F79E03" w14:textId="77777777">
      <w:pPr>
        <w:numPr>
          <w:ilvl w:val="0"/>
          <w:numId w:val="4"/>
        </w:numPr>
        <w:spacing w:after="0"/>
      </w:pPr>
      <w:r w:rsidRPr="001562A4">
        <w:t>Childcare receipts (students with children);</w:t>
      </w:r>
    </w:p>
    <w:p w:rsidRPr="001562A4" w:rsidR="009E5BA6" w:rsidP="00822142" w:rsidRDefault="001562A4" w14:paraId="44F69B9A" w14:textId="62EDF846">
      <w:pPr>
        <w:numPr>
          <w:ilvl w:val="0"/>
          <w:numId w:val="4"/>
        </w:numPr>
        <w:spacing w:after="0"/>
      </w:pPr>
      <w:r w:rsidRPr="001562A4">
        <w:t xml:space="preserve">If your term-time address is outside </w:t>
      </w:r>
      <w:smartTag w:uri="urn:schemas-microsoft-com:office:smarttags" w:element="City">
        <w:r w:rsidRPr="001562A4">
          <w:t>London</w:t>
        </w:r>
      </w:smartTag>
      <w:r w:rsidRPr="001562A4">
        <w:t xml:space="preserve">, please give evidence of the costs involved in travelling to </w:t>
      </w:r>
      <w:smartTag w:uri="urn:schemas-microsoft-com:office:smarttags" w:element="PlaceName">
        <w:r w:rsidRPr="001562A4">
          <w:t>Nelson</w:t>
        </w:r>
      </w:smartTag>
      <w:r w:rsidRPr="001562A4">
        <w:t xml:space="preserve"> College</w:t>
      </w:r>
      <w:r w:rsidR="006F0CCF">
        <w:t>,</w:t>
      </w:r>
      <w:r w:rsidRPr="001562A4">
        <w:t xml:space="preserve"> e.g. weekly or monthly travel tickets.</w:t>
      </w:r>
    </w:p>
    <w:p w:rsidR="002D5B60" w:rsidP="002D5B60" w:rsidRDefault="0070573A" w14:paraId="6A78B24A" w14:textId="77777777">
      <w:pPr>
        <w:rPr>
          <w:color w:val="00206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2C4A503" wp14:editId="07777777">
                <wp:simplePos x="0" y="0"/>
                <wp:positionH relativeFrom="column">
                  <wp:posOffset>-9525</wp:posOffset>
                </wp:positionH>
                <wp:positionV relativeFrom="paragraph">
                  <wp:posOffset>88265</wp:posOffset>
                </wp:positionV>
                <wp:extent cx="5689600" cy="9525"/>
                <wp:effectExtent l="57150" t="57150" r="53975" b="57150"/>
                <wp:wrapNone/>
                <wp:docPr id="3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89600" cy="9525"/>
                        </a:xfrm>
                        <a:prstGeom prst="line">
                          <a:avLst/>
                        </a:prstGeom>
                        <a:noFill/>
                        <a:ln w="6350" algn="ctr">
                          <a:solidFill>
                            <a:srgbClr val="002060"/>
                          </a:solidFill>
                          <a:miter lim="800000"/>
                          <a:headEnd type="diamond" w="med" len="med"/>
                          <a:tailEnd type="diamond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20B0322A">
              <v:line id="Straight Connector 19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.75pt,6.95pt" to="447.25pt,7.7pt" w14:anchorId="4E7DB0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">
                <v:stroke joinstyle="miter" startarrow="diamond" endarrow="diamond"/>
              </v:line>
            </w:pict>
          </mc:Fallback>
        </mc:AlternateContent>
      </w:r>
    </w:p>
    <w:p w:rsidR="003E6036" w:rsidP="002D5B60" w:rsidRDefault="00064682" w14:paraId="5FAD700C" w14:textId="669B8556">
      <w:pPr>
        <w:rPr>
          <w:b/>
          <w:color w:val="002060"/>
        </w:rPr>
      </w:pPr>
      <w:r w:rsidRPr="003A5936">
        <w:rPr>
          <w:color w:val="002060"/>
        </w:rPr>
        <w:t xml:space="preserve">Please return the completed </w:t>
      </w:r>
      <w:r w:rsidR="006145F4">
        <w:rPr>
          <w:color w:val="002060"/>
        </w:rPr>
        <w:t xml:space="preserve">Hardship </w:t>
      </w:r>
      <w:r w:rsidR="00293444">
        <w:rPr>
          <w:color w:val="002060"/>
        </w:rPr>
        <w:t xml:space="preserve">Fund </w:t>
      </w:r>
      <w:r w:rsidRPr="003A5936" w:rsidR="00293444">
        <w:rPr>
          <w:color w:val="002060"/>
        </w:rPr>
        <w:t>Application</w:t>
      </w:r>
      <w:r w:rsidRPr="003A5936">
        <w:rPr>
          <w:color w:val="002060"/>
        </w:rPr>
        <w:t xml:space="preserve"> Form and all supporting </w:t>
      </w:r>
      <w:r w:rsidR="00293444">
        <w:rPr>
          <w:color w:val="002060"/>
        </w:rPr>
        <w:t>evidence</w:t>
      </w:r>
      <w:r w:rsidRPr="003A5936">
        <w:rPr>
          <w:color w:val="002060"/>
        </w:rPr>
        <w:t xml:space="preserve"> to the Student Welfare Officer.</w:t>
      </w:r>
      <w:r>
        <w:rPr>
          <w:color w:val="002060"/>
        </w:rPr>
        <w:t xml:space="preserve"> </w:t>
      </w:r>
      <w:r w:rsidRPr="00293444" w:rsidR="003E6036">
        <w:rPr>
          <w:b/>
          <w:color w:val="002060"/>
        </w:rPr>
        <w:t xml:space="preserve">Please note </w:t>
      </w:r>
      <w:r w:rsidR="00B53501">
        <w:rPr>
          <w:b/>
          <w:color w:val="002060"/>
        </w:rPr>
        <w:t xml:space="preserve">that </w:t>
      </w:r>
      <w:r w:rsidRPr="00293444" w:rsidR="003E6036">
        <w:rPr>
          <w:b/>
          <w:color w:val="002060"/>
        </w:rPr>
        <w:t xml:space="preserve">incomplete applications </w:t>
      </w:r>
      <w:r w:rsidR="006108C2">
        <w:rPr>
          <w:b/>
          <w:color w:val="002060"/>
        </w:rPr>
        <w:t>might</w:t>
      </w:r>
      <w:r w:rsidR="003E6036">
        <w:rPr>
          <w:b/>
          <w:color w:val="002060"/>
        </w:rPr>
        <w:t xml:space="preserve"> no</w:t>
      </w:r>
      <w:r w:rsidRPr="00293444" w:rsidR="003E6036">
        <w:rPr>
          <w:b/>
          <w:color w:val="002060"/>
        </w:rPr>
        <w:t>t be accepted</w:t>
      </w:r>
      <w:r w:rsidR="003E6036">
        <w:rPr>
          <w:b/>
          <w:color w:val="002060"/>
        </w:rPr>
        <w:t xml:space="preserve">. </w:t>
      </w:r>
    </w:p>
    <w:p w:rsidR="00064682" w:rsidP="00064682" w:rsidRDefault="00064682" w14:paraId="1B7A5452" w14:textId="2E90D511">
      <w:pPr>
        <w:pStyle w:val="ListParagraph"/>
        <w:spacing w:after="0"/>
        <w:ind w:left="0"/>
        <w:jc w:val="both"/>
        <w:rPr>
          <w:color w:val="002060"/>
        </w:rPr>
      </w:pPr>
      <w:r>
        <w:rPr>
          <w:color w:val="002060"/>
        </w:rPr>
        <w:t>P</w:t>
      </w:r>
      <w:r w:rsidRPr="003A5936">
        <w:rPr>
          <w:color w:val="002060"/>
        </w:rPr>
        <w:t xml:space="preserve">lease </w:t>
      </w:r>
      <w:r>
        <w:rPr>
          <w:color w:val="002060"/>
        </w:rPr>
        <w:t xml:space="preserve">liaise </w:t>
      </w:r>
      <w:r w:rsidRPr="003A5936">
        <w:rPr>
          <w:color w:val="002060"/>
        </w:rPr>
        <w:t>with the Student Welfare Officer</w:t>
      </w:r>
      <w:r>
        <w:rPr>
          <w:color w:val="002060"/>
        </w:rPr>
        <w:t xml:space="preserve"> if you require any support or have any queries.</w:t>
      </w:r>
      <w:r w:rsidRPr="003A5936">
        <w:rPr>
          <w:color w:val="002060"/>
        </w:rPr>
        <w:t xml:space="preserve"> </w:t>
      </w:r>
      <w:r>
        <w:rPr>
          <w:color w:val="002060"/>
        </w:rPr>
        <w:t xml:space="preserve">You will be notified by the Student Welfare Officer </w:t>
      </w:r>
      <w:r w:rsidR="00293444">
        <w:rPr>
          <w:color w:val="002060"/>
        </w:rPr>
        <w:t>of</w:t>
      </w:r>
      <w:r>
        <w:rPr>
          <w:color w:val="002060"/>
        </w:rPr>
        <w:t xml:space="preserve"> the outcome of this application form within 21 working</w:t>
      </w:r>
      <w:r w:rsidR="00685E8F">
        <w:rPr>
          <w:color w:val="002060"/>
        </w:rPr>
        <w:t xml:space="preserve"> days unless stated otherwise.</w:t>
      </w:r>
    </w:p>
    <w:p w:rsidR="005939C1" w:rsidP="00064682" w:rsidRDefault="005939C1" w14:paraId="7B774162" w14:textId="2E014503">
      <w:pPr>
        <w:pStyle w:val="ListParagraph"/>
        <w:spacing w:after="0"/>
        <w:ind w:left="0"/>
        <w:jc w:val="both"/>
        <w:rPr>
          <w:b/>
          <w:color w:val="002060"/>
        </w:rPr>
      </w:pPr>
      <w:r w:rsidRPr="00A71498">
        <w:rPr>
          <w:b/>
          <w:color w:val="002060"/>
        </w:rPr>
        <w:t xml:space="preserve">Please bear in mind that the award of a </w:t>
      </w:r>
      <w:r w:rsidR="00380D99">
        <w:rPr>
          <w:b/>
          <w:color w:val="002060"/>
        </w:rPr>
        <w:t>Hardship Fund</w:t>
      </w:r>
      <w:r w:rsidR="00293444">
        <w:rPr>
          <w:b/>
          <w:color w:val="002060"/>
        </w:rPr>
        <w:t xml:space="preserve"> </w:t>
      </w:r>
      <w:r w:rsidRPr="00A71498">
        <w:rPr>
          <w:b/>
          <w:color w:val="002060"/>
        </w:rPr>
        <w:t xml:space="preserve">will be based on a </w:t>
      </w:r>
      <w:r w:rsidR="006F0CCF">
        <w:rPr>
          <w:b/>
          <w:color w:val="002060"/>
        </w:rPr>
        <w:t>first-come</w:t>
      </w:r>
      <w:r w:rsidR="00B53501">
        <w:rPr>
          <w:b/>
          <w:color w:val="002060"/>
        </w:rPr>
        <w:t>,</w:t>
      </w:r>
      <w:r w:rsidRPr="00A71498">
        <w:rPr>
          <w:b/>
          <w:color w:val="002060"/>
        </w:rPr>
        <w:t xml:space="preserve"> </w:t>
      </w:r>
      <w:r w:rsidR="006F0CCF">
        <w:rPr>
          <w:b/>
          <w:color w:val="002060"/>
        </w:rPr>
        <w:t>first-served</w:t>
      </w:r>
      <w:r w:rsidRPr="00A71498">
        <w:rPr>
          <w:b/>
          <w:color w:val="002060"/>
        </w:rPr>
        <w:t xml:space="preserve"> basis</w:t>
      </w:r>
      <w:r w:rsidR="00B53501">
        <w:rPr>
          <w:b/>
          <w:color w:val="002060"/>
        </w:rPr>
        <w:t>,</w:t>
      </w:r>
      <w:r w:rsidRPr="00A71498">
        <w:rPr>
          <w:b/>
          <w:color w:val="002060"/>
        </w:rPr>
        <w:t xml:space="preserve"> so it is best to apply </w:t>
      </w:r>
      <w:r w:rsidR="00D73638">
        <w:rPr>
          <w:b/>
          <w:color w:val="002060"/>
        </w:rPr>
        <w:t xml:space="preserve">as early as possible </w:t>
      </w:r>
      <w:r>
        <w:rPr>
          <w:b/>
          <w:color w:val="002060"/>
        </w:rPr>
        <w:t>to avoid disappointment.</w:t>
      </w:r>
    </w:p>
    <w:p w:rsidRPr="005939C1" w:rsidR="00685E8F" w:rsidP="00064682" w:rsidRDefault="00685E8F" w14:paraId="41508A3C" w14:textId="77777777">
      <w:pPr>
        <w:pStyle w:val="ListParagraph"/>
        <w:spacing w:after="0"/>
        <w:ind w:left="0"/>
        <w:jc w:val="both"/>
        <w:rPr>
          <w:b/>
          <w:color w:val="002060"/>
        </w:rPr>
      </w:pPr>
    </w:p>
    <w:p w:rsidR="00685E8F" w:rsidP="00064682" w:rsidRDefault="00293444" w14:paraId="2264320D" w14:textId="3A0F3BAB">
      <w:pPr>
        <w:pStyle w:val="ListParagraph"/>
        <w:spacing w:after="0"/>
        <w:ind w:left="0"/>
        <w:jc w:val="both"/>
        <w:rPr>
          <w:color w:val="002060"/>
        </w:rPr>
      </w:pPr>
      <w:r>
        <w:rPr>
          <w:color w:val="002060"/>
        </w:rPr>
        <w:t>If</w:t>
      </w:r>
      <w:r w:rsidR="00064682">
        <w:rPr>
          <w:color w:val="002060"/>
        </w:rPr>
        <w:t xml:space="preserve"> the application is rejected and you wish to appeal against the decision, the appeal</w:t>
      </w:r>
      <w:r w:rsidRPr="00EB0F20" w:rsidR="00064682">
        <w:rPr>
          <w:color w:val="002060"/>
        </w:rPr>
        <w:t xml:space="preserve"> should </w:t>
      </w:r>
      <w:r w:rsidR="00064682">
        <w:rPr>
          <w:color w:val="002060"/>
        </w:rPr>
        <w:t>be addressed to Aaron Porter (</w:t>
      </w:r>
      <w:hyperlink w:history="1" r:id="rId11">
        <w:r w:rsidRPr="0081701D" w:rsidR="00064682">
          <w:rPr>
            <w:rStyle w:val="Hyperlink"/>
          </w:rPr>
          <w:t>a.porter@nelsoncollege.ac.uk</w:t>
        </w:r>
      </w:hyperlink>
      <w:r w:rsidR="00064682">
        <w:rPr>
          <w:color w:val="002060"/>
        </w:rPr>
        <w:t>), the Chair of the Student Access and Success Steering Group, via email</w:t>
      </w:r>
      <w:r w:rsidRPr="00EB0F20" w:rsidR="00064682">
        <w:rPr>
          <w:color w:val="002060"/>
        </w:rPr>
        <w:t xml:space="preserve"> with accompanying evidence supporting the grounds of the appeal</w:t>
      </w:r>
      <w:r w:rsidR="00064682">
        <w:rPr>
          <w:color w:val="002060"/>
        </w:rPr>
        <w:t xml:space="preserve">. </w:t>
      </w:r>
    </w:p>
    <w:p w:rsidR="00062D7B" w:rsidP="00064682" w:rsidRDefault="00062D7B" w14:paraId="43D6B1D6" w14:textId="77777777">
      <w:pPr>
        <w:pStyle w:val="ListParagraph"/>
        <w:spacing w:after="0"/>
        <w:ind w:left="0"/>
        <w:jc w:val="both"/>
        <w:rPr>
          <w:color w:val="002060"/>
        </w:rPr>
      </w:pPr>
    </w:p>
    <w:p w:rsidR="00685E8F" w:rsidP="00685E8F" w:rsidRDefault="0070573A" w14:paraId="6BD44291" w14:textId="77777777">
      <w:pPr>
        <w:pStyle w:val="ListParagraph"/>
        <w:spacing w:after="0"/>
        <w:ind w:left="0"/>
        <w:jc w:val="both"/>
        <w:rPr>
          <w:b/>
          <w:u w:val="single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 wp14:anchorId="55D3EDF1" wp14:editId="07777777">
                <wp:simplePos x="0" y="0"/>
                <wp:positionH relativeFrom="column">
                  <wp:posOffset>-34925</wp:posOffset>
                </wp:positionH>
                <wp:positionV relativeFrom="paragraph">
                  <wp:posOffset>-1271</wp:posOffset>
                </wp:positionV>
                <wp:extent cx="5715000" cy="0"/>
                <wp:effectExtent l="38100" t="38100" r="38100" b="3810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7B532F91">
              <v:line id="Straight Connector 21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2.75pt,-.1pt" to="447.25pt,-.1pt" w14:anchorId="58372A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">
                <v:stroke joinstyle="miter" startarrow="diamond" endarrow="diamond"/>
                <o:lock v:ext="edit" shapetype="f"/>
              </v:line>
            </w:pict>
          </mc:Fallback>
        </mc:AlternateContent>
      </w:r>
    </w:p>
    <w:p w:rsidRPr="00064682" w:rsidR="00750167" w:rsidP="00685E8F" w:rsidRDefault="00750167" w14:paraId="667585EA" w14:textId="77777777">
      <w:pPr>
        <w:pStyle w:val="ListParagraph"/>
        <w:spacing w:after="0"/>
        <w:ind w:left="0"/>
        <w:jc w:val="both"/>
        <w:rPr>
          <w:b/>
          <w:u w:val="single"/>
        </w:rPr>
      </w:pPr>
      <w:r w:rsidRPr="00064682">
        <w:rPr>
          <w:b/>
          <w:u w:val="single"/>
        </w:rPr>
        <w:t xml:space="preserve">STAFF ONLY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409"/>
        <w:gridCol w:w="617"/>
      </w:tblGrid>
      <w:tr w:rsidRPr="009C3CAD" w:rsidR="00750167" w:rsidTr="009C3CAD" w14:paraId="2E9B96CC" w14:textId="77777777">
        <w:tc>
          <w:tcPr>
            <w:tcW w:w="9242" w:type="dxa"/>
            <w:gridSpan w:val="2"/>
            <w:shd w:val="clear" w:color="auto" w:fill="auto"/>
          </w:tcPr>
          <w:p w:rsidRPr="00064682" w:rsidR="00750167" w:rsidP="009C3CAD" w:rsidRDefault="00750167" w14:paraId="744E75AC" w14:textId="77777777">
            <w:pPr>
              <w:spacing w:after="0" w:line="240" w:lineRule="auto"/>
              <w:rPr>
                <w:b/>
                <w:u w:val="single"/>
              </w:rPr>
            </w:pPr>
            <w:r w:rsidRPr="00064682">
              <w:rPr>
                <w:b/>
                <w:sz w:val="24"/>
                <w:u w:val="single"/>
              </w:rPr>
              <w:t>Students must meet all of the eligibility criteria below:</w:t>
            </w:r>
          </w:p>
        </w:tc>
      </w:tr>
      <w:tr w:rsidRPr="009C3CAD" w:rsidR="00750167" w:rsidTr="009C3CAD" w14:paraId="17DBC151" w14:textId="77777777">
        <w:tc>
          <w:tcPr>
            <w:tcW w:w="9242" w:type="dxa"/>
            <w:gridSpan w:val="2"/>
            <w:shd w:val="clear" w:color="auto" w:fill="auto"/>
          </w:tcPr>
          <w:p w:rsidRPr="009C3CAD" w:rsidR="00750167" w:rsidP="009C3CAD" w:rsidRDefault="00750167" w14:paraId="6F8BD81B" w14:textId="77777777">
            <w:pPr>
              <w:spacing w:after="0" w:line="240" w:lineRule="auto"/>
              <w:rPr>
                <w:sz w:val="14"/>
              </w:rPr>
            </w:pPr>
          </w:p>
        </w:tc>
      </w:tr>
      <w:tr w:rsidRPr="009C3CAD" w:rsidR="00750167" w:rsidTr="006C6896" w14:paraId="21952C03" w14:textId="77777777">
        <w:tc>
          <w:tcPr>
            <w:tcW w:w="8613" w:type="dxa"/>
            <w:shd w:val="clear" w:color="auto" w:fill="auto"/>
          </w:tcPr>
          <w:p w:rsidRPr="00750167" w:rsidR="00750167" w:rsidP="00293444" w:rsidRDefault="00750167" w14:paraId="35B26172" w14:textId="29D0BD0C">
            <w:pPr>
              <w:spacing w:after="0" w:line="240" w:lineRule="auto"/>
            </w:pPr>
            <w:r w:rsidRPr="00750167">
              <w:t xml:space="preserve">The student must be enrolled </w:t>
            </w:r>
            <w:r w:rsidR="00293444">
              <w:t>in</w:t>
            </w:r>
            <w:r w:rsidRPr="00750167">
              <w:t xml:space="preserve"> a full-time course</w:t>
            </w:r>
            <w:r w:rsidR="00A2483A">
              <w:t xml:space="preserve"> of study offered by the College</w:t>
            </w:r>
          </w:p>
        </w:tc>
        <w:tc>
          <w:tcPr>
            <w:tcW w:w="629" w:type="dxa"/>
            <w:shd w:val="clear" w:color="auto" w:fill="FFFFFF"/>
          </w:tcPr>
          <w:p w:rsidRPr="009C3CAD" w:rsidR="00750167" w:rsidP="009C3CAD" w:rsidRDefault="00750167" w14:paraId="2613E9C1" w14:textId="77777777">
            <w:pPr>
              <w:spacing w:after="0"/>
              <w:rPr>
                <w:u w:val="thick"/>
              </w:rPr>
            </w:pPr>
          </w:p>
        </w:tc>
      </w:tr>
      <w:tr w:rsidRPr="009C3CAD" w:rsidR="00750167" w:rsidTr="009C3CAD" w14:paraId="1037B8A3" w14:textId="77777777">
        <w:tc>
          <w:tcPr>
            <w:tcW w:w="8613" w:type="dxa"/>
            <w:shd w:val="clear" w:color="auto" w:fill="auto"/>
          </w:tcPr>
          <w:p w:rsidRPr="009C3CAD" w:rsidR="00750167" w:rsidP="009C3CAD" w:rsidRDefault="00750167" w14:paraId="687C6DE0" w14:textId="77777777">
            <w:pPr>
              <w:spacing w:after="0" w:line="240" w:lineRule="auto"/>
              <w:rPr>
                <w:sz w:val="14"/>
              </w:rPr>
            </w:pPr>
          </w:p>
        </w:tc>
        <w:tc>
          <w:tcPr>
            <w:tcW w:w="629" w:type="dxa"/>
            <w:shd w:val="clear" w:color="auto" w:fill="auto"/>
          </w:tcPr>
          <w:p w:rsidRPr="009C3CAD" w:rsidR="00750167" w:rsidP="009C3CAD" w:rsidRDefault="00750167" w14:paraId="5B2F9378" w14:textId="77777777">
            <w:pPr>
              <w:spacing w:after="0"/>
              <w:rPr>
                <w:sz w:val="14"/>
                <w:u w:val="thick"/>
              </w:rPr>
            </w:pPr>
          </w:p>
        </w:tc>
      </w:tr>
      <w:tr w:rsidRPr="009C3CAD" w:rsidR="00750167" w:rsidTr="006C6896" w14:paraId="09106DEA" w14:textId="77777777">
        <w:tc>
          <w:tcPr>
            <w:tcW w:w="8613" w:type="dxa"/>
            <w:shd w:val="clear" w:color="auto" w:fill="auto"/>
          </w:tcPr>
          <w:p w:rsidRPr="009C3CAD" w:rsidR="00750167" w:rsidP="009C3CAD" w:rsidRDefault="00750167" w14:paraId="4AE8C85B" w14:textId="1EC242B7">
            <w:pPr>
              <w:spacing w:after="0" w:line="240" w:lineRule="auto"/>
              <w:rPr>
                <w:sz w:val="14"/>
              </w:rPr>
            </w:pPr>
            <w:r w:rsidRPr="00750167">
              <w:t xml:space="preserve">The student must be </w:t>
            </w:r>
            <w:r w:rsidR="00293444">
              <w:t xml:space="preserve">a </w:t>
            </w:r>
            <w:r w:rsidRPr="00750167">
              <w:t>UK resident</w:t>
            </w:r>
          </w:p>
        </w:tc>
        <w:tc>
          <w:tcPr>
            <w:tcW w:w="629" w:type="dxa"/>
            <w:shd w:val="clear" w:color="auto" w:fill="FFFFFF"/>
          </w:tcPr>
          <w:p w:rsidRPr="009C3CAD" w:rsidR="00750167" w:rsidP="009C3CAD" w:rsidRDefault="00750167" w14:paraId="58E6DD4E" w14:textId="77777777">
            <w:pPr>
              <w:spacing w:after="0"/>
              <w:rPr>
                <w:sz w:val="14"/>
                <w:u w:val="thick"/>
              </w:rPr>
            </w:pPr>
          </w:p>
        </w:tc>
      </w:tr>
      <w:tr w:rsidRPr="009C3CAD" w:rsidR="00750167" w:rsidTr="009C3CAD" w14:paraId="7D3BEE8F" w14:textId="77777777">
        <w:tc>
          <w:tcPr>
            <w:tcW w:w="8613" w:type="dxa"/>
            <w:shd w:val="clear" w:color="auto" w:fill="auto"/>
          </w:tcPr>
          <w:p w:rsidRPr="009C3CAD" w:rsidR="00750167" w:rsidP="009C3CAD" w:rsidRDefault="00750167" w14:paraId="3B88899E" w14:textId="77777777">
            <w:pPr>
              <w:spacing w:after="0" w:line="240" w:lineRule="auto"/>
              <w:rPr>
                <w:sz w:val="14"/>
              </w:rPr>
            </w:pPr>
          </w:p>
        </w:tc>
        <w:tc>
          <w:tcPr>
            <w:tcW w:w="629" w:type="dxa"/>
            <w:shd w:val="clear" w:color="auto" w:fill="auto"/>
          </w:tcPr>
          <w:p w:rsidRPr="009C3CAD" w:rsidR="00750167" w:rsidP="009C3CAD" w:rsidRDefault="00750167" w14:paraId="69E2BB2B" w14:textId="77777777">
            <w:pPr>
              <w:spacing w:after="0"/>
              <w:rPr>
                <w:sz w:val="14"/>
                <w:u w:val="thick"/>
              </w:rPr>
            </w:pPr>
          </w:p>
        </w:tc>
      </w:tr>
      <w:tr w:rsidRPr="009C3CAD" w:rsidR="00750167" w:rsidTr="006C6896" w14:paraId="34F67CD6" w14:textId="77777777">
        <w:tc>
          <w:tcPr>
            <w:tcW w:w="8613" w:type="dxa"/>
            <w:shd w:val="clear" w:color="auto" w:fill="auto"/>
          </w:tcPr>
          <w:p w:rsidRPr="00750167" w:rsidR="00750167" w:rsidP="009C3CAD" w:rsidRDefault="00750167" w14:paraId="0B9866A7" w14:textId="77777777">
            <w:pPr>
              <w:spacing w:after="0" w:line="240" w:lineRule="auto"/>
            </w:pPr>
            <w:r w:rsidRPr="00750167">
              <w:t>The student must be eligible for funding as a Home student.</w:t>
            </w:r>
          </w:p>
        </w:tc>
        <w:tc>
          <w:tcPr>
            <w:tcW w:w="629" w:type="dxa"/>
            <w:shd w:val="clear" w:color="auto" w:fill="FFFFFF"/>
          </w:tcPr>
          <w:p w:rsidRPr="009C3CAD" w:rsidR="00750167" w:rsidP="009C3CAD" w:rsidRDefault="00750167" w14:paraId="57C0D796" w14:textId="77777777">
            <w:pPr>
              <w:spacing w:after="0"/>
              <w:rPr>
                <w:u w:val="thick"/>
              </w:rPr>
            </w:pPr>
          </w:p>
        </w:tc>
      </w:tr>
      <w:tr w:rsidRPr="009C3CAD" w:rsidR="00750167" w:rsidTr="009C3CAD" w14:paraId="0D142F6F" w14:textId="77777777">
        <w:tc>
          <w:tcPr>
            <w:tcW w:w="8613" w:type="dxa"/>
            <w:shd w:val="clear" w:color="auto" w:fill="auto"/>
          </w:tcPr>
          <w:p w:rsidRPr="009C3CAD" w:rsidR="00750167" w:rsidP="009C3CAD" w:rsidRDefault="00750167" w14:paraId="4475AD14" w14:textId="77777777">
            <w:pPr>
              <w:spacing w:after="0" w:line="240" w:lineRule="auto"/>
              <w:rPr>
                <w:sz w:val="14"/>
              </w:rPr>
            </w:pPr>
          </w:p>
        </w:tc>
        <w:tc>
          <w:tcPr>
            <w:tcW w:w="629" w:type="dxa"/>
            <w:shd w:val="clear" w:color="auto" w:fill="auto"/>
          </w:tcPr>
          <w:p w:rsidRPr="009C3CAD" w:rsidR="00750167" w:rsidP="009C3CAD" w:rsidRDefault="00750167" w14:paraId="120C4E94" w14:textId="77777777">
            <w:pPr>
              <w:spacing w:after="0"/>
              <w:rPr>
                <w:sz w:val="14"/>
                <w:u w:val="thick"/>
              </w:rPr>
            </w:pPr>
          </w:p>
        </w:tc>
      </w:tr>
      <w:tr w:rsidRPr="009C3CAD" w:rsidR="00605ED1" w:rsidTr="006C6896" w14:paraId="147A996D" w14:textId="77777777">
        <w:trPr>
          <w:trHeight w:val="270"/>
        </w:trPr>
        <w:tc>
          <w:tcPr>
            <w:tcW w:w="8613" w:type="dxa"/>
            <w:vMerge w:val="restart"/>
            <w:shd w:val="clear" w:color="auto" w:fill="auto"/>
          </w:tcPr>
          <w:p w:rsidRPr="00750167" w:rsidR="00605ED1" w:rsidP="00293444" w:rsidRDefault="00605ED1" w14:paraId="4A65BEDD" w14:textId="61291B62">
            <w:pPr>
              <w:spacing w:after="0" w:line="240" w:lineRule="auto"/>
            </w:pPr>
            <w:r w:rsidRPr="00750167">
              <w:t>In receipt of the maximum statutory funding to which you are entitled</w:t>
            </w:r>
            <w:r>
              <w:t xml:space="preserve"> </w:t>
            </w:r>
            <w:r w:rsidRPr="00750167">
              <w:t xml:space="preserve">(this would include </w:t>
            </w:r>
            <w:r w:rsidR="00293444">
              <w:t>means-tested</w:t>
            </w:r>
            <w:r w:rsidRPr="00750167">
              <w:t xml:space="preserve"> maintenance loans and grants, Child Tax Credits, Housing </w:t>
            </w:r>
            <w:r w:rsidR="00293444">
              <w:t>Benefits</w:t>
            </w:r>
            <w:r w:rsidRPr="00750167">
              <w:t>, Parents Learning Allowance, Childcare Grant, Council Tax Reduction).</w:t>
            </w:r>
          </w:p>
        </w:tc>
        <w:tc>
          <w:tcPr>
            <w:tcW w:w="629" w:type="dxa"/>
            <w:shd w:val="clear" w:color="auto" w:fill="FFFFFF"/>
          </w:tcPr>
          <w:p w:rsidRPr="009C3CAD" w:rsidR="00605ED1" w:rsidP="009C3CAD" w:rsidRDefault="00605ED1" w14:paraId="42AFC42D" w14:textId="77777777">
            <w:pPr>
              <w:spacing w:after="0"/>
              <w:rPr>
                <w:u w:val="thick"/>
              </w:rPr>
            </w:pPr>
          </w:p>
        </w:tc>
      </w:tr>
      <w:tr w:rsidRPr="009C3CAD" w:rsidR="00605ED1" w:rsidTr="009C3CAD" w14:paraId="271CA723" w14:textId="77777777">
        <w:trPr>
          <w:trHeight w:val="270"/>
        </w:trPr>
        <w:tc>
          <w:tcPr>
            <w:tcW w:w="8613" w:type="dxa"/>
            <w:vMerge/>
            <w:shd w:val="clear" w:color="auto" w:fill="auto"/>
          </w:tcPr>
          <w:p w:rsidRPr="00750167" w:rsidR="00605ED1" w:rsidP="009C3CAD" w:rsidRDefault="00605ED1" w14:paraId="75FBE423" w14:textId="77777777">
            <w:pPr>
              <w:spacing w:after="0" w:line="240" w:lineRule="auto"/>
            </w:pPr>
          </w:p>
        </w:tc>
        <w:tc>
          <w:tcPr>
            <w:tcW w:w="629" w:type="dxa"/>
            <w:shd w:val="clear" w:color="auto" w:fill="auto"/>
          </w:tcPr>
          <w:p w:rsidRPr="009C3CAD" w:rsidR="00605ED1" w:rsidP="009C3CAD" w:rsidRDefault="00605ED1" w14:paraId="2D3F0BEC" w14:textId="77777777">
            <w:pPr>
              <w:spacing w:after="0"/>
              <w:rPr>
                <w:u w:val="thick"/>
              </w:rPr>
            </w:pPr>
          </w:p>
        </w:tc>
      </w:tr>
      <w:tr w:rsidRPr="009C3CAD" w:rsidR="00605ED1" w:rsidTr="009C3CAD" w14:paraId="75CF4315" w14:textId="77777777">
        <w:trPr>
          <w:trHeight w:val="270"/>
        </w:trPr>
        <w:tc>
          <w:tcPr>
            <w:tcW w:w="8613" w:type="dxa"/>
            <w:vMerge/>
            <w:shd w:val="clear" w:color="auto" w:fill="auto"/>
          </w:tcPr>
          <w:p w:rsidRPr="00750167" w:rsidR="00605ED1" w:rsidP="009C3CAD" w:rsidRDefault="00605ED1" w14:paraId="3CB648E9" w14:textId="77777777">
            <w:pPr>
              <w:spacing w:after="0" w:line="240" w:lineRule="auto"/>
            </w:pPr>
          </w:p>
        </w:tc>
        <w:tc>
          <w:tcPr>
            <w:tcW w:w="629" w:type="dxa"/>
            <w:shd w:val="clear" w:color="auto" w:fill="auto"/>
          </w:tcPr>
          <w:p w:rsidRPr="009C3CAD" w:rsidR="00605ED1" w:rsidP="009C3CAD" w:rsidRDefault="00605ED1" w14:paraId="0C178E9E" w14:textId="77777777">
            <w:pPr>
              <w:spacing w:after="0"/>
              <w:rPr>
                <w:u w:val="thick"/>
              </w:rPr>
            </w:pPr>
          </w:p>
        </w:tc>
      </w:tr>
      <w:tr w:rsidRPr="009C3CAD" w:rsidR="00750167" w:rsidTr="009C3CAD" w14:paraId="3C0395D3" w14:textId="77777777">
        <w:tc>
          <w:tcPr>
            <w:tcW w:w="8613" w:type="dxa"/>
            <w:shd w:val="clear" w:color="auto" w:fill="auto"/>
          </w:tcPr>
          <w:p w:rsidRPr="009C3CAD" w:rsidR="00750167" w:rsidP="009C3CAD" w:rsidRDefault="00750167" w14:paraId="3254BC2F" w14:textId="77777777">
            <w:pPr>
              <w:spacing w:after="0" w:line="240" w:lineRule="auto"/>
              <w:rPr>
                <w:sz w:val="14"/>
              </w:rPr>
            </w:pPr>
          </w:p>
        </w:tc>
        <w:tc>
          <w:tcPr>
            <w:tcW w:w="629" w:type="dxa"/>
            <w:shd w:val="clear" w:color="auto" w:fill="auto"/>
          </w:tcPr>
          <w:p w:rsidRPr="009C3CAD" w:rsidR="00750167" w:rsidP="009C3CAD" w:rsidRDefault="00750167" w14:paraId="651E9592" w14:textId="77777777">
            <w:pPr>
              <w:spacing w:after="0"/>
              <w:rPr>
                <w:sz w:val="14"/>
                <w:u w:val="thick"/>
              </w:rPr>
            </w:pPr>
          </w:p>
        </w:tc>
      </w:tr>
      <w:tr w:rsidRPr="009C3CAD" w:rsidR="00605ED1" w:rsidTr="006C6896" w14:paraId="636974CD" w14:textId="77777777">
        <w:trPr>
          <w:trHeight w:val="270"/>
        </w:trPr>
        <w:tc>
          <w:tcPr>
            <w:tcW w:w="8613" w:type="dxa"/>
            <w:vMerge w:val="restart"/>
            <w:shd w:val="clear" w:color="auto" w:fill="auto"/>
          </w:tcPr>
          <w:p w:rsidRPr="00750167" w:rsidR="00605ED1" w:rsidP="00293444" w:rsidRDefault="00605ED1" w14:paraId="61525B29" w14:textId="39A4EBCF">
            <w:pPr>
              <w:spacing w:after="0" w:line="240" w:lineRule="auto"/>
            </w:pPr>
            <w:r w:rsidRPr="00750167">
              <w:t xml:space="preserve">The students must be paid </w:t>
            </w:r>
            <w:r w:rsidR="00293444">
              <w:t>the</w:t>
            </w:r>
            <w:r w:rsidRPr="00750167">
              <w:t xml:space="preserve"> first </w:t>
            </w:r>
            <w:r w:rsidR="00293444">
              <w:t>instalment</w:t>
            </w:r>
            <w:r w:rsidRPr="00750167">
              <w:t xml:space="preserve"> of their Student Finance before applying to the NCL Hardship Fund.</w:t>
            </w:r>
          </w:p>
        </w:tc>
        <w:tc>
          <w:tcPr>
            <w:tcW w:w="629" w:type="dxa"/>
            <w:shd w:val="clear" w:color="auto" w:fill="FFFFFF"/>
          </w:tcPr>
          <w:p w:rsidRPr="009C3CAD" w:rsidR="00605ED1" w:rsidP="009C3CAD" w:rsidRDefault="00605ED1" w14:paraId="269E314A" w14:textId="77777777">
            <w:pPr>
              <w:spacing w:after="0"/>
              <w:rPr>
                <w:u w:val="thick"/>
              </w:rPr>
            </w:pPr>
          </w:p>
        </w:tc>
      </w:tr>
      <w:tr w:rsidRPr="009C3CAD" w:rsidR="00605ED1" w:rsidTr="009C3CAD" w14:paraId="47341341" w14:textId="77777777">
        <w:trPr>
          <w:trHeight w:val="270"/>
        </w:trPr>
        <w:tc>
          <w:tcPr>
            <w:tcW w:w="8613" w:type="dxa"/>
            <w:vMerge/>
            <w:shd w:val="clear" w:color="auto" w:fill="auto"/>
          </w:tcPr>
          <w:p w:rsidRPr="00750167" w:rsidR="00605ED1" w:rsidP="009C3CAD" w:rsidRDefault="00605ED1" w14:paraId="42EF2083" w14:textId="77777777">
            <w:pPr>
              <w:spacing w:after="0" w:line="240" w:lineRule="auto"/>
            </w:pPr>
          </w:p>
        </w:tc>
        <w:tc>
          <w:tcPr>
            <w:tcW w:w="629" w:type="dxa"/>
            <w:shd w:val="clear" w:color="auto" w:fill="auto"/>
          </w:tcPr>
          <w:p w:rsidRPr="009C3CAD" w:rsidR="00605ED1" w:rsidP="009C3CAD" w:rsidRDefault="00605ED1" w14:paraId="7B40C951" w14:textId="77777777">
            <w:pPr>
              <w:spacing w:after="0"/>
              <w:rPr>
                <w:u w:val="thick"/>
              </w:rPr>
            </w:pPr>
          </w:p>
        </w:tc>
      </w:tr>
      <w:tr w:rsidRPr="009C3CAD" w:rsidR="00750167" w:rsidTr="009C3CAD" w14:paraId="4B4D7232" w14:textId="77777777">
        <w:tc>
          <w:tcPr>
            <w:tcW w:w="8613" w:type="dxa"/>
            <w:shd w:val="clear" w:color="auto" w:fill="auto"/>
          </w:tcPr>
          <w:p w:rsidRPr="009C3CAD" w:rsidR="00750167" w:rsidP="009C3CAD" w:rsidRDefault="00750167" w14:paraId="2093CA67" w14:textId="77777777">
            <w:pPr>
              <w:spacing w:after="0" w:line="240" w:lineRule="auto"/>
              <w:rPr>
                <w:sz w:val="14"/>
              </w:rPr>
            </w:pPr>
          </w:p>
        </w:tc>
        <w:tc>
          <w:tcPr>
            <w:tcW w:w="629" w:type="dxa"/>
            <w:shd w:val="clear" w:color="auto" w:fill="auto"/>
          </w:tcPr>
          <w:p w:rsidRPr="009C3CAD" w:rsidR="00750167" w:rsidP="009C3CAD" w:rsidRDefault="00750167" w14:paraId="2503B197" w14:textId="77777777">
            <w:pPr>
              <w:spacing w:after="0"/>
              <w:rPr>
                <w:sz w:val="14"/>
                <w:u w:val="thick"/>
              </w:rPr>
            </w:pPr>
          </w:p>
        </w:tc>
      </w:tr>
      <w:tr w:rsidRPr="009C3CAD" w:rsidR="00750167" w:rsidTr="006C6896" w14:paraId="045E661D" w14:textId="77777777">
        <w:tc>
          <w:tcPr>
            <w:tcW w:w="8613" w:type="dxa"/>
            <w:shd w:val="clear" w:color="auto" w:fill="auto"/>
          </w:tcPr>
          <w:p w:rsidRPr="00750167" w:rsidR="00750167" w:rsidP="00B53501" w:rsidRDefault="00CC1561" w14:paraId="16CC8498" w14:textId="76DCDDA3">
            <w:pPr>
              <w:spacing w:after="0" w:line="240" w:lineRule="auto"/>
            </w:pPr>
            <w:r w:rsidRPr="00685E8F">
              <w:t>The student has not received the H</w:t>
            </w:r>
            <w:r w:rsidRPr="00685E8F" w:rsidR="00FB4A94">
              <w:t>ardship F</w:t>
            </w:r>
            <w:r w:rsidRPr="00685E8F">
              <w:t>und in the same academic year.</w:t>
            </w:r>
          </w:p>
        </w:tc>
        <w:tc>
          <w:tcPr>
            <w:tcW w:w="629" w:type="dxa"/>
            <w:shd w:val="clear" w:color="auto" w:fill="FFFFFF"/>
          </w:tcPr>
          <w:p w:rsidRPr="009C3CAD" w:rsidR="00750167" w:rsidP="009C3CAD" w:rsidRDefault="00750167" w14:paraId="38288749" w14:textId="77777777">
            <w:pPr>
              <w:spacing w:after="0"/>
              <w:rPr>
                <w:u w:val="thick"/>
              </w:rPr>
            </w:pPr>
          </w:p>
        </w:tc>
      </w:tr>
    </w:tbl>
    <w:p w:rsidRPr="008364C5" w:rsidR="00750167" w:rsidP="00750167" w:rsidRDefault="00750167" w14:paraId="20BD9A1A" w14:textId="77777777">
      <w:pPr>
        <w:rPr>
          <w:u w:val="thick"/>
        </w:rPr>
      </w:pPr>
    </w:p>
    <w:tbl>
      <w:tblPr>
        <w:tblW w:w="9279" w:type="dxa"/>
        <w:tblInd w:w="-34" w:type="dxa"/>
        <w:tblLook w:val="04A0" w:firstRow="1" w:lastRow="0" w:firstColumn="1" w:lastColumn="0" w:noHBand="0" w:noVBand="1"/>
      </w:tblPr>
      <w:tblGrid>
        <w:gridCol w:w="2869"/>
        <w:gridCol w:w="2595"/>
        <w:gridCol w:w="1007"/>
        <w:gridCol w:w="432"/>
        <w:gridCol w:w="143"/>
        <w:gridCol w:w="1583"/>
        <w:gridCol w:w="650"/>
      </w:tblGrid>
      <w:tr w:rsidRPr="008B55E1" w:rsidR="00750167" w:rsidTr="006F0CCF" w14:paraId="540BBAEE" w14:textId="77777777">
        <w:trPr>
          <w:trHeight w:val="472"/>
        </w:trPr>
        <w:tc>
          <w:tcPr>
            <w:tcW w:w="2869" w:type="dxa"/>
            <w:shd w:val="clear" w:color="auto" w:fill="auto"/>
          </w:tcPr>
          <w:p w:rsidRPr="003B2441" w:rsidR="00750167" w:rsidP="009C3CAD" w:rsidRDefault="00750167" w14:paraId="4870A443" w14:textId="77777777">
            <w:pPr>
              <w:rPr>
                <w:lang w:val="en-US"/>
              </w:rPr>
            </w:pPr>
            <w:r w:rsidRPr="003B2441">
              <w:rPr>
                <w:lang w:val="en-US"/>
              </w:rPr>
              <w:t>Application status:</w:t>
            </w:r>
          </w:p>
        </w:tc>
        <w:tc>
          <w:tcPr>
            <w:tcW w:w="3602" w:type="dxa"/>
            <w:gridSpan w:val="2"/>
            <w:shd w:val="clear" w:color="auto" w:fill="auto"/>
          </w:tcPr>
          <w:p w:rsidRPr="008B55E1" w:rsidR="00750167" w:rsidP="009C3CAD" w:rsidRDefault="00750167" w14:paraId="0A69EA0C" w14:textId="77777777">
            <w:pPr>
              <w:jc w:val="right"/>
              <w:rPr>
                <w:lang w:val="en-US"/>
              </w:rPr>
            </w:pPr>
            <w:r w:rsidRPr="008B55E1">
              <w:rPr>
                <w:lang w:val="en-US"/>
              </w:rPr>
              <w:t xml:space="preserve">Accepted </w:t>
            </w:r>
          </w:p>
        </w:tc>
        <w:tc>
          <w:tcPr>
            <w:tcW w:w="575" w:type="dxa"/>
            <w:gridSpan w:val="2"/>
            <w:shd w:val="clear" w:color="auto" w:fill="FFFFFF"/>
          </w:tcPr>
          <w:p w:rsidRPr="008B55E1" w:rsidR="00750167" w:rsidP="009C3CAD" w:rsidRDefault="00750167" w14:paraId="0C136CF1" w14:textId="77777777">
            <w:pPr>
              <w:rPr>
                <w:lang w:val="en-US"/>
              </w:rPr>
            </w:pPr>
          </w:p>
        </w:tc>
        <w:tc>
          <w:tcPr>
            <w:tcW w:w="1583" w:type="dxa"/>
            <w:shd w:val="clear" w:color="auto" w:fill="auto"/>
          </w:tcPr>
          <w:p w:rsidRPr="008B55E1" w:rsidR="00750167" w:rsidP="009C3CAD" w:rsidRDefault="00750167" w14:paraId="28BAA9A8" w14:textId="77777777">
            <w:pPr>
              <w:jc w:val="right"/>
              <w:rPr>
                <w:lang w:val="en-US"/>
              </w:rPr>
            </w:pPr>
            <w:r w:rsidRPr="008B55E1">
              <w:rPr>
                <w:lang w:val="en-US"/>
              </w:rPr>
              <w:t xml:space="preserve">Rejected </w:t>
            </w:r>
          </w:p>
        </w:tc>
        <w:tc>
          <w:tcPr>
            <w:tcW w:w="650" w:type="dxa"/>
            <w:shd w:val="clear" w:color="auto" w:fill="FFFFFF"/>
          </w:tcPr>
          <w:p w:rsidRPr="008B55E1" w:rsidR="00750167" w:rsidP="009C3CAD" w:rsidRDefault="00750167" w14:paraId="0A392C6A" w14:textId="77777777">
            <w:pPr>
              <w:rPr>
                <w:lang w:val="en-US"/>
              </w:rPr>
            </w:pPr>
          </w:p>
        </w:tc>
      </w:tr>
      <w:tr w:rsidRPr="008B55E1" w:rsidR="00750167" w:rsidTr="006F0CCF" w14:paraId="290583F9" w14:textId="77777777">
        <w:trPr>
          <w:trHeight w:val="72"/>
        </w:trPr>
        <w:tc>
          <w:tcPr>
            <w:tcW w:w="2869" w:type="dxa"/>
            <w:shd w:val="clear" w:color="auto" w:fill="auto"/>
          </w:tcPr>
          <w:p w:rsidRPr="003B2441" w:rsidR="00750167" w:rsidP="009C3CAD" w:rsidRDefault="00750167" w14:paraId="68F21D90" w14:textId="77777777">
            <w:pPr>
              <w:rPr>
                <w:sz w:val="6"/>
                <w:lang w:val="en-US"/>
              </w:rPr>
            </w:pPr>
          </w:p>
        </w:tc>
        <w:tc>
          <w:tcPr>
            <w:tcW w:w="3602" w:type="dxa"/>
            <w:gridSpan w:val="2"/>
            <w:shd w:val="clear" w:color="auto" w:fill="auto"/>
          </w:tcPr>
          <w:p w:rsidRPr="008B55E1" w:rsidR="00750167" w:rsidP="009C3CAD" w:rsidRDefault="00750167" w14:paraId="13C326F3" w14:textId="77777777">
            <w:pPr>
              <w:rPr>
                <w:lang w:val="en-US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:rsidRPr="008B55E1" w:rsidR="00750167" w:rsidP="009C3CAD" w:rsidRDefault="00750167" w14:paraId="4853B841" w14:textId="77777777">
            <w:pPr>
              <w:rPr>
                <w:lang w:val="en-US"/>
              </w:rPr>
            </w:pPr>
          </w:p>
        </w:tc>
        <w:tc>
          <w:tcPr>
            <w:tcW w:w="1583" w:type="dxa"/>
            <w:shd w:val="clear" w:color="auto" w:fill="auto"/>
          </w:tcPr>
          <w:p w:rsidRPr="008B55E1" w:rsidR="00750167" w:rsidP="009C3CAD" w:rsidRDefault="00750167" w14:paraId="50125231" w14:textId="77777777">
            <w:pPr>
              <w:rPr>
                <w:lang w:val="en-US"/>
              </w:rPr>
            </w:pPr>
          </w:p>
        </w:tc>
        <w:tc>
          <w:tcPr>
            <w:tcW w:w="650" w:type="dxa"/>
            <w:shd w:val="clear" w:color="auto" w:fill="auto"/>
          </w:tcPr>
          <w:p w:rsidRPr="008B55E1" w:rsidR="00750167" w:rsidP="009C3CAD" w:rsidRDefault="00750167" w14:paraId="5A25747A" w14:textId="77777777">
            <w:pPr>
              <w:rPr>
                <w:lang w:val="en-US"/>
              </w:rPr>
            </w:pPr>
          </w:p>
        </w:tc>
      </w:tr>
      <w:tr w:rsidRPr="008B55E1" w:rsidR="00750167" w:rsidTr="006F0CCF" w14:paraId="7D8C8A6F" w14:textId="77777777">
        <w:trPr>
          <w:trHeight w:val="389"/>
        </w:trPr>
        <w:tc>
          <w:tcPr>
            <w:tcW w:w="2869" w:type="dxa"/>
            <w:shd w:val="clear" w:color="auto" w:fill="auto"/>
          </w:tcPr>
          <w:p w:rsidRPr="003B2441" w:rsidR="00750167" w:rsidP="009C3CAD" w:rsidRDefault="00750167" w14:paraId="710DA88A" w14:textId="77777777">
            <w:pPr>
              <w:rPr>
                <w:lang w:val="en-US"/>
              </w:rPr>
            </w:pPr>
            <w:r w:rsidRPr="003B2441">
              <w:rPr>
                <w:lang w:val="en-US"/>
              </w:rPr>
              <w:t xml:space="preserve">Eligibility amount: </w:t>
            </w:r>
          </w:p>
        </w:tc>
        <w:tc>
          <w:tcPr>
            <w:tcW w:w="6410" w:type="dxa"/>
            <w:gridSpan w:val="6"/>
            <w:shd w:val="clear" w:color="auto" w:fill="FFFFFF"/>
          </w:tcPr>
          <w:p w:rsidRPr="008B55E1" w:rsidR="00750167" w:rsidP="009C3CAD" w:rsidRDefault="00750167" w14:paraId="09B8D95D" w14:textId="77777777">
            <w:pPr>
              <w:rPr>
                <w:lang w:val="en-US"/>
              </w:rPr>
            </w:pPr>
          </w:p>
        </w:tc>
      </w:tr>
      <w:tr w:rsidRPr="008B55E1" w:rsidR="00750167" w:rsidTr="006F0CCF" w14:paraId="78BEFD2A" w14:textId="77777777">
        <w:trPr>
          <w:trHeight w:val="75"/>
        </w:trPr>
        <w:tc>
          <w:tcPr>
            <w:tcW w:w="2869" w:type="dxa"/>
            <w:shd w:val="clear" w:color="auto" w:fill="auto"/>
          </w:tcPr>
          <w:p w:rsidRPr="003B2441" w:rsidR="00750167" w:rsidP="009C3CAD" w:rsidRDefault="00750167" w14:paraId="27A76422" w14:textId="77777777">
            <w:pPr>
              <w:rPr>
                <w:sz w:val="6"/>
                <w:szCs w:val="6"/>
                <w:lang w:val="en-US"/>
              </w:rPr>
            </w:pPr>
          </w:p>
        </w:tc>
        <w:tc>
          <w:tcPr>
            <w:tcW w:w="6410" w:type="dxa"/>
            <w:gridSpan w:val="6"/>
            <w:shd w:val="clear" w:color="auto" w:fill="auto"/>
          </w:tcPr>
          <w:p w:rsidRPr="008B55E1" w:rsidR="00750167" w:rsidP="009C3CAD" w:rsidRDefault="00750167" w14:paraId="49206A88" w14:textId="77777777">
            <w:pPr>
              <w:rPr>
                <w:lang w:val="en-US"/>
              </w:rPr>
            </w:pPr>
          </w:p>
        </w:tc>
      </w:tr>
      <w:tr w:rsidRPr="008B55E1" w:rsidR="00750167" w:rsidTr="006F0CCF" w14:paraId="4E8DA0F4" w14:textId="77777777">
        <w:trPr>
          <w:trHeight w:val="580"/>
        </w:trPr>
        <w:tc>
          <w:tcPr>
            <w:tcW w:w="2869" w:type="dxa"/>
            <w:shd w:val="clear" w:color="auto" w:fill="auto"/>
          </w:tcPr>
          <w:p w:rsidRPr="003B2441" w:rsidR="00750167" w:rsidP="009C3CAD" w:rsidRDefault="00750167" w14:paraId="2080B4E6" w14:textId="77777777">
            <w:pPr>
              <w:rPr>
                <w:lang w:val="en-US"/>
              </w:rPr>
            </w:pPr>
            <w:r w:rsidRPr="003B2441">
              <w:rPr>
                <w:lang w:val="en-US"/>
              </w:rPr>
              <w:t>Payment details and method:</w:t>
            </w:r>
          </w:p>
        </w:tc>
        <w:tc>
          <w:tcPr>
            <w:tcW w:w="6410" w:type="dxa"/>
            <w:gridSpan w:val="6"/>
            <w:shd w:val="clear" w:color="auto" w:fill="FFFFFF"/>
          </w:tcPr>
          <w:p w:rsidRPr="008B55E1" w:rsidR="00480D6D" w:rsidP="009C3CAD" w:rsidRDefault="00480D6D" w14:paraId="71887C79" w14:textId="71D801C2">
            <w:pPr>
              <w:rPr>
                <w:lang w:val="en-US"/>
              </w:rPr>
            </w:pPr>
          </w:p>
        </w:tc>
      </w:tr>
      <w:tr w:rsidRPr="008B55E1" w:rsidR="00750167" w:rsidTr="006F0CCF" w14:paraId="3B7FD67C" w14:textId="77777777">
        <w:trPr>
          <w:trHeight w:val="20"/>
        </w:trPr>
        <w:tc>
          <w:tcPr>
            <w:tcW w:w="2869" w:type="dxa"/>
            <w:shd w:val="clear" w:color="auto" w:fill="auto"/>
          </w:tcPr>
          <w:p w:rsidRPr="003B2441" w:rsidR="00750167" w:rsidP="009C3CAD" w:rsidRDefault="00750167" w14:paraId="38D6B9B6" w14:textId="77777777">
            <w:pPr>
              <w:rPr>
                <w:sz w:val="6"/>
                <w:szCs w:val="6"/>
                <w:lang w:val="en-US"/>
              </w:rPr>
            </w:pPr>
          </w:p>
        </w:tc>
        <w:tc>
          <w:tcPr>
            <w:tcW w:w="6410" w:type="dxa"/>
            <w:gridSpan w:val="6"/>
            <w:shd w:val="clear" w:color="auto" w:fill="auto"/>
          </w:tcPr>
          <w:p w:rsidRPr="008B55E1" w:rsidR="00750167" w:rsidP="009C3CAD" w:rsidRDefault="00750167" w14:paraId="22F860BB" w14:textId="77777777">
            <w:pPr>
              <w:rPr>
                <w:lang w:val="en-US"/>
              </w:rPr>
            </w:pPr>
          </w:p>
        </w:tc>
      </w:tr>
      <w:tr w:rsidRPr="008B55E1" w:rsidR="00750167" w:rsidTr="006F0CCF" w14:paraId="127D1A02" w14:textId="77777777">
        <w:trPr>
          <w:trHeight w:val="20"/>
        </w:trPr>
        <w:tc>
          <w:tcPr>
            <w:tcW w:w="2869" w:type="dxa"/>
            <w:shd w:val="clear" w:color="auto" w:fill="auto"/>
          </w:tcPr>
          <w:p w:rsidRPr="003B2441" w:rsidR="00750167" w:rsidP="009C3CAD" w:rsidRDefault="00750167" w14:paraId="31769BAA" w14:textId="77777777">
            <w:pPr>
              <w:rPr>
                <w:lang w:val="en-US"/>
              </w:rPr>
            </w:pPr>
            <w:r w:rsidRPr="003B2441">
              <w:rPr>
                <w:lang w:val="en-US"/>
              </w:rPr>
              <w:t xml:space="preserve">Staff name </w:t>
            </w:r>
          </w:p>
        </w:tc>
        <w:tc>
          <w:tcPr>
            <w:tcW w:w="5103" w:type="dxa"/>
            <w:gridSpan w:val="6"/>
            <w:shd w:val="clear" w:color="auto" w:fill="FFFFFF"/>
          </w:tcPr>
          <w:p w:rsidRPr="008B55E1" w:rsidR="002262AE" w:rsidP="00977524" w:rsidRDefault="002262AE" w14:paraId="698536F5" w14:textId="4E5109B8">
            <w:pPr>
              <w:spacing w:before="240"/>
              <w:rPr>
                <w:lang w:val="en-US"/>
              </w:rPr>
            </w:pPr>
          </w:p>
        </w:tc>
      </w:tr>
      <w:tr w:rsidRPr="008B55E1" w:rsidR="00750167" w:rsidTr="006F0CCF" w14:paraId="7BC1BAF2" w14:textId="77777777">
        <w:trPr>
          <w:trHeight w:val="214"/>
        </w:trPr>
        <w:tc>
          <w:tcPr>
            <w:tcW w:w="2869" w:type="dxa"/>
            <w:shd w:val="clear" w:color="auto" w:fill="auto"/>
          </w:tcPr>
          <w:p w:rsidRPr="003B2441" w:rsidR="00750167" w:rsidP="009C3CAD" w:rsidRDefault="00750167" w14:paraId="61C988F9" w14:textId="77777777">
            <w:pPr>
              <w:rPr>
                <w:sz w:val="6"/>
                <w:szCs w:val="6"/>
                <w:lang w:val="en-US"/>
              </w:rPr>
            </w:pPr>
          </w:p>
        </w:tc>
        <w:tc>
          <w:tcPr>
            <w:tcW w:w="5670" w:type="dxa"/>
            <w:gridSpan w:val="6"/>
            <w:shd w:val="clear" w:color="auto" w:fill="auto"/>
          </w:tcPr>
          <w:p w:rsidRPr="008B55E1" w:rsidR="00750167" w:rsidP="009C3CAD" w:rsidRDefault="00750167" w14:paraId="3B22BB7D" w14:textId="77777777">
            <w:pPr>
              <w:rPr>
                <w:lang w:val="en-US"/>
              </w:rPr>
            </w:pPr>
          </w:p>
        </w:tc>
      </w:tr>
      <w:tr w:rsidRPr="008B55E1" w:rsidR="00750167" w:rsidTr="006F0CCF" w14:paraId="64D50E72" w14:textId="77777777">
        <w:trPr>
          <w:trHeight w:val="472"/>
        </w:trPr>
        <w:tc>
          <w:tcPr>
            <w:tcW w:w="2869" w:type="dxa"/>
            <w:shd w:val="clear" w:color="auto" w:fill="auto"/>
          </w:tcPr>
          <w:p w:rsidRPr="003B2441" w:rsidR="00750167" w:rsidP="009C3CAD" w:rsidRDefault="00750167" w14:paraId="3F6D6C16" w14:textId="77777777">
            <w:pPr>
              <w:rPr>
                <w:lang w:val="en-US"/>
              </w:rPr>
            </w:pPr>
            <w:r w:rsidRPr="003B2441">
              <w:rPr>
                <w:lang w:val="en-US"/>
              </w:rPr>
              <w:t>Signature:</w:t>
            </w:r>
          </w:p>
        </w:tc>
        <w:tc>
          <w:tcPr>
            <w:tcW w:w="2595" w:type="dxa"/>
            <w:shd w:val="clear" w:color="auto" w:fill="FFFFFF"/>
          </w:tcPr>
          <w:p w:rsidRPr="008B55E1" w:rsidR="00750167" w:rsidP="009C3CAD" w:rsidRDefault="00750167" w14:paraId="17B246DD" w14:textId="77777777">
            <w:pPr>
              <w:rPr>
                <w:lang w:val="en-US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Pr="008B55E1" w:rsidR="00750167" w:rsidP="009C3CAD" w:rsidRDefault="00750167" w14:paraId="2CBE40DE" w14:textId="77777777">
            <w:pPr>
              <w:jc w:val="right"/>
              <w:rPr>
                <w:lang w:val="en-US"/>
              </w:rPr>
            </w:pPr>
            <w:r w:rsidRPr="008B55E1">
              <w:rPr>
                <w:lang w:val="en-US"/>
              </w:rPr>
              <w:t xml:space="preserve">Date </w:t>
            </w:r>
          </w:p>
        </w:tc>
        <w:tc>
          <w:tcPr>
            <w:tcW w:w="2376" w:type="dxa"/>
            <w:gridSpan w:val="3"/>
            <w:shd w:val="clear" w:color="auto" w:fill="FFFFFF"/>
          </w:tcPr>
          <w:p w:rsidRPr="008B55E1" w:rsidR="00750167" w:rsidP="009C3CAD" w:rsidRDefault="00750167" w14:paraId="6BF89DA3" w14:textId="77777777">
            <w:pPr>
              <w:rPr>
                <w:lang w:val="en-US"/>
              </w:rPr>
            </w:pPr>
          </w:p>
        </w:tc>
      </w:tr>
      <w:tr w:rsidRPr="008B55E1" w:rsidR="00977524" w:rsidTr="006F0CCF" w14:paraId="42191DCB" w14:textId="77777777">
        <w:trPr>
          <w:trHeight w:val="472"/>
        </w:trPr>
        <w:tc>
          <w:tcPr>
            <w:tcW w:w="2869" w:type="dxa"/>
            <w:shd w:val="clear" w:color="auto" w:fill="DEEAF6" w:themeFill="accent1" w:themeFillTint="33"/>
          </w:tcPr>
          <w:p w:rsidRPr="003B2441" w:rsidR="00977524" w:rsidP="009C3CAD" w:rsidRDefault="00977524" w14:paraId="4F03DB1B" w14:textId="77777777">
            <w:pPr>
              <w:rPr>
                <w:lang w:val="en-US"/>
              </w:rPr>
            </w:pPr>
          </w:p>
        </w:tc>
        <w:tc>
          <w:tcPr>
            <w:tcW w:w="2595" w:type="dxa"/>
            <w:shd w:val="clear" w:color="auto" w:fill="DEEAF6" w:themeFill="accent1" w:themeFillTint="33"/>
          </w:tcPr>
          <w:p w:rsidRPr="008B55E1" w:rsidR="00977524" w:rsidP="009C3CAD" w:rsidRDefault="00977524" w14:paraId="61F978B1" w14:textId="77777777">
            <w:pPr>
              <w:rPr>
                <w:lang w:val="en-US"/>
              </w:rPr>
            </w:pPr>
          </w:p>
        </w:tc>
        <w:tc>
          <w:tcPr>
            <w:tcW w:w="1439" w:type="dxa"/>
            <w:gridSpan w:val="2"/>
            <w:shd w:val="clear" w:color="auto" w:fill="DEEAF6" w:themeFill="accent1" w:themeFillTint="33"/>
          </w:tcPr>
          <w:p w:rsidRPr="008B55E1" w:rsidR="00977524" w:rsidP="009C3CAD" w:rsidRDefault="00977524" w14:paraId="3A980EFE" w14:textId="77777777">
            <w:pPr>
              <w:jc w:val="right"/>
              <w:rPr>
                <w:lang w:val="en-US"/>
              </w:rPr>
            </w:pPr>
          </w:p>
        </w:tc>
        <w:tc>
          <w:tcPr>
            <w:tcW w:w="2376" w:type="dxa"/>
            <w:gridSpan w:val="3"/>
            <w:shd w:val="clear" w:color="auto" w:fill="DEEAF6" w:themeFill="accent1" w:themeFillTint="33"/>
          </w:tcPr>
          <w:p w:rsidRPr="008B55E1" w:rsidR="00977524" w:rsidP="009C3CAD" w:rsidRDefault="00977524" w14:paraId="7684074D" w14:textId="77777777">
            <w:pPr>
              <w:rPr>
                <w:lang w:val="en-US"/>
              </w:rPr>
            </w:pPr>
          </w:p>
        </w:tc>
      </w:tr>
      <w:tr w:rsidRPr="008B55E1" w:rsidR="00977524" w:rsidTr="006F0CCF" w14:paraId="3594CC4C" w14:textId="77777777">
        <w:trPr>
          <w:trHeight w:val="472"/>
        </w:trPr>
        <w:tc>
          <w:tcPr>
            <w:tcW w:w="2869" w:type="dxa"/>
            <w:shd w:val="clear" w:color="auto" w:fill="auto"/>
          </w:tcPr>
          <w:p w:rsidRPr="003B2441" w:rsidR="00977524" w:rsidP="00B37705" w:rsidRDefault="00977524" w14:paraId="5D13F30B" w14:textId="77777777">
            <w:pPr>
              <w:rPr>
                <w:lang w:val="en-US"/>
              </w:rPr>
            </w:pPr>
            <w:r w:rsidRPr="003B2441">
              <w:rPr>
                <w:lang w:val="en-US"/>
              </w:rPr>
              <w:t xml:space="preserve">Staff name </w:t>
            </w:r>
          </w:p>
        </w:tc>
        <w:tc>
          <w:tcPr>
            <w:tcW w:w="6410" w:type="dxa"/>
            <w:gridSpan w:val="6"/>
            <w:shd w:val="clear" w:color="auto" w:fill="FFFFFF"/>
          </w:tcPr>
          <w:p w:rsidRPr="008B55E1" w:rsidR="00977524" w:rsidP="00977524" w:rsidRDefault="00977524" w14:paraId="615FDC56" w14:textId="075DD109">
            <w:pPr>
              <w:spacing w:before="240"/>
              <w:rPr>
                <w:b/>
                <w:lang w:val="en-US"/>
              </w:rPr>
            </w:pPr>
            <w:r w:rsidRPr="008B55E1">
              <w:rPr>
                <w:b/>
                <w:lang w:val="en-US"/>
              </w:rPr>
              <w:t>Athiq Islam</w:t>
            </w:r>
          </w:p>
        </w:tc>
      </w:tr>
      <w:tr w:rsidRPr="008B55E1" w:rsidR="00977524" w:rsidTr="006F0CCF" w14:paraId="6C97304F" w14:textId="77777777">
        <w:trPr>
          <w:trHeight w:val="214"/>
        </w:trPr>
        <w:tc>
          <w:tcPr>
            <w:tcW w:w="2869" w:type="dxa"/>
            <w:shd w:val="clear" w:color="auto" w:fill="auto"/>
          </w:tcPr>
          <w:p w:rsidRPr="003B2441" w:rsidR="00977524" w:rsidP="00B37705" w:rsidRDefault="00977524" w14:paraId="286E5F85" w14:textId="77777777">
            <w:pPr>
              <w:rPr>
                <w:sz w:val="6"/>
                <w:szCs w:val="6"/>
                <w:lang w:val="en-US"/>
              </w:rPr>
            </w:pPr>
          </w:p>
        </w:tc>
        <w:tc>
          <w:tcPr>
            <w:tcW w:w="6410" w:type="dxa"/>
            <w:gridSpan w:val="6"/>
            <w:shd w:val="clear" w:color="auto" w:fill="auto"/>
          </w:tcPr>
          <w:p w:rsidRPr="008B55E1" w:rsidR="00977524" w:rsidP="00B37705" w:rsidRDefault="00977524" w14:paraId="2D5337FA" w14:textId="77777777">
            <w:pPr>
              <w:rPr>
                <w:lang w:val="en-US"/>
              </w:rPr>
            </w:pPr>
          </w:p>
        </w:tc>
      </w:tr>
      <w:tr w:rsidRPr="008B55E1" w:rsidR="00977524" w:rsidTr="006F0CCF" w14:paraId="0EA071B5" w14:textId="77777777">
        <w:trPr>
          <w:trHeight w:val="472"/>
        </w:trPr>
        <w:tc>
          <w:tcPr>
            <w:tcW w:w="2869" w:type="dxa"/>
            <w:shd w:val="clear" w:color="auto" w:fill="auto"/>
          </w:tcPr>
          <w:p w:rsidRPr="003B2441" w:rsidR="00977524" w:rsidP="00B37705" w:rsidRDefault="00977524" w14:paraId="7F253344" w14:textId="77777777">
            <w:pPr>
              <w:rPr>
                <w:lang w:val="en-US"/>
              </w:rPr>
            </w:pPr>
            <w:r w:rsidRPr="003B2441">
              <w:rPr>
                <w:lang w:val="en-US"/>
              </w:rPr>
              <w:t>Signature:</w:t>
            </w:r>
          </w:p>
        </w:tc>
        <w:tc>
          <w:tcPr>
            <w:tcW w:w="2595" w:type="dxa"/>
            <w:shd w:val="clear" w:color="auto" w:fill="FFFFFF"/>
          </w:tcPr>
          <w:p w:rsidRPr="008B55E1" w:rsidR="00977524" w:rsidP="00B37705" w:rsidRDefault="00977524" w14:paraId="512CBF8C" w14:textId="77777777">
            <w:pPr>
              <w:rPr>
                <w:lang w:val="en-US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Pr="008B55E1" w:rsidR="00977524" w:rsidP="00B37705" w:rsidRDefault="00977524" w14:paraId="3CBD43D6" w14:textId="77777777">
            <w:pPr>
              <w:jc w:val="right"/>
              <w:rPr>
                <w:lang w:val="en-US"/>
              </w:rPr>
            </w:pPr>
            <w:r w:rsidRPr="008B55E1">
              <w:rPr>
                <w:lang w:val="en-US"/>
              </w:rPr>
              <w:t xml:space="preserve">Date </w:t>
            </w:r>
          </w:p>
        </w:tc>
        <w:tc>
          <w:tcPr>
            <w:tcW w:w="2376" w:type="dxa"/>
            <w:gridSpan w:val="3"/>
            <w:shd w:val="clear" w:color="auto" w:fill="FFFFFF"/>
          </w:tcPr>
          <w:p w:rsidRPr="008B55E1" w:rsidR="00977524" w:rsidP="00B37705" w:rsidRDefault="00977524" w14:paraId="43E04AC0" w14:textId="77777777">
            <w:pPr>
              <w:rPr>
                <w:lang w:val="en-US"/>
              </w:rPr>
            </w:pPr>
          </w:p>
        </w:tc>
      </w:tr>
    </w:tbl>
    <w:p w:rsidRPr="003A5936" w:rsidR="00062D7B" w:rsidP="0052258F" w:rsidRDefault="00062D7B" w14:paraId="5C3E0E74" w14:textId="15AAEE5F"/>
    <w:sectPr w:rsidRPr="003A5936" w:rsidR="00062D7B" w:rsidSect="00062D7B">
      <w:headerReference w:type="default" r:id="rId12"/>
      <w:footerReference w:type="default" r:id="rId13"/>
      <w:headerReference w:type="first" r:id="rId14"/>
      <w:footerReference w:type="first" r:id="rId15"/>
      <w:pgSz w:w="11906" w:h="16838" w:orient="portrait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21DF" w:rsidP="0011590B" w:rsidRDefault="007121DF" w14:paraId="66A1FAB9" w14:textId="77777777">
      <w:pPr>
        <w:spacing w:after="0" w:line="240" w:lineRule="auto"/>
      </w:pPr>
      <w:r>
        <w:separator/>
      </w:r>
    </w:p>
  </w:endnote>
  <w:endnote w:type="continuationSeparator" w:id="0">
    <w:p w:rsidR="007121DF" w:rsidP="0011590B" w:rsidRDefault="007121DF" w14:paraId="76BB753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6AE1" w:rsidP="000479EE" w:rsidRDefault="00056AE1" w14:paraId="065C2B4C" w14:textId="2BAF365F">
    <w:pPr>
      <w:pStyle w:val="Footer"/>
      <w:pBdr>
        <w:top w:val="single" w:color="D9D9D9" w:sz="4" w:space="1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A25B1">
      <w:rPr>
        <w:noProof/>
      </w:rPr>
      <w:t>4</w:t>
    </w:r>
    <w:r>
      <w:rPr>
        <w:noProof/>
      </w:rPr>
      <w:fldChar w:fldCharType="end"/>
    </w:r>
    <w:r>
      <w:t xml:space="preserve"> | </w:t>
    </w:r>
    <w:r w:rsidRPr="000479EE">
      <w:rPr>
        <w:color w:val="7F7F7F"/>
        <w:spacing w:val="60"/>
      </w:rPr>
      <w:t>Page</w:t>
    </w:r>
  </w:p>
  <w:p w:rsidR="00056AE1" w:rsidRDefault="00056AE1" w14:paraId="3889A50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3DFB" w:rsidRDefault="007F3DFB" w14:paraId="3D3D22A9" w14:textId="7E1B22A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A25B1">
      <w:rPr>
        <w:noProof/>
      </w:rPr>
      <w:t>1</w:t>
    </w:r>
    <w:r>
      <w:fldChar w:fldCharType="end"/>
    </w:r>
  </w:p>
  <w:p w:rsidR="007F3DFB" w:rsidRDefault="007F3DFB" w14:paraId="513DA1E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21DF" w:rsidP="0011590B" w:rsidRDefault="007121DF" w14:paraId="75CAC6F5" w14:textId="77777777">
      <w:pPr>
        <w:spacing w:after="0" w:line="240" w:lineRule="auto"/>
      </w:pPr>
      <w:r>
        <w:separator/>
      </w:r>
    </w:p>
  </w:footnote>
  <w:footnote w:type="continuationSeparator" w:id="0">
    <w:p w:rsidR="007121DF" w:rsidP="0011590B" w:rsidRDefault="007121DF" w14:paraId="6606042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056AE1" w:rsidRDefault="0070573A" w14:paraId="548541D7" w14:textId="7777777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34FB13EC" wp14:editId="07777777">
          <wp:simplePos x="0" y="0"/>
          <wp:positionH relativeFrom="column">
            <wp:posOffset>4845050</wp:posOffset>
          </wp:positionH>
          <wp:positionV relativeFrom="paragraph">
            <wp:posOffset>-332740</wp:posOffset>
          </wp:positionV>
          <wp:extent cx="1381125" cy="771525"/>
          <wp:effectExtent l="0" t="0" r="0" b="0"/>
          <wp:wrapSquare wrapText="bothSides"/>
          <wp:docPr id="1" name="Picture 20" descr="Logo of Nelson College Lond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Logo of Nelson College Lond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tbl>
    <w:tblPr>
      <w:tblW w:w="0" w:type="auto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shd w:val="clear" w:color="auto" w:fill="FFFFFF"/>
      <w:tblLook w:val="04A0" w:firstRow="1" w:lastRow="0" w:firstColumn="1" w:lastColumn="0" w:noHBand="0" w:noVBand="1"/>
    </w:tblPr>
    <w:tblGrid>
      <w:gridCol w:w="385"/>
      <w:gridCol w:w="385"/>
      <w:gridCol w:w="385"/>
      <w:gridCol w:w="385"/>
      <w:gridCol w:w="385"/>
      <w:gridCol w:w="386"/>
      <w:gridCol w:w="386"/>
      <w:gridCol w:w="386"/>
    </w:tblGrid>
    <w:tr w:rsidR="00062D7B" w:rsidTr="2C4EC504" w14:paraId="2CC2F3FB" w14:textId="77777777">
      <w:trPr>
        <w:trHeight w:val="424"/>
      </w:trPr>
      <w:tc>
        <w:tcPr>
          <w:tcW w:w="385" w:type="dxa"/>
          <w:shd w:val="clear" w:color="auto" w:fill="FFFFFF" w:themeFill="background1"/>
          <w:tcMar/>
          <w:vAlign w:val="center"/>
        </w:tcPr>
        <w:p w:rsidR="00062D7B" w:rsidP="00062D7B" w:rsidRDefault="00062D7B" w14:paraId="140DA07A" w14:textId="77777777">
          <w:pPr>
            <w:pStyle w:val="Header"/>
            <w:jc w:val="center"/>
          </w:pPr>
          <w:r>
            <w:t>H</w:t>
          </w:r>
        </w:p>
      </w:tc>
      <w:tc>
        <w:tcPr>
          <w:tcW w:w="385" w:type="dxa"/>
          <w:shd w:val="clear" w:color="auto" w:fill="FFFFFF" w:themeFill="background1"/>
          <w:tcMar/>
          <w:vAlign w:val="center"/>
        </w:tcPr>
        <w:p w:rsidR="00062D7B" w:rsidP="00062D7B" w:rsidRDefault="00062D7B" w14:paraId="632692EA" w14:textId="77777777">
          <w:pPr>
            <w:pStyle w:val="Header"/>
            <w:jc w:val="center"/>
          </w:pPr>
          <w:r>
            <w:t>F</w:t>
          </w:r>
        </w:p>
      </w:tc>
      <w:tc>
        <w:tcPr>
          <w:tcW w:w="385" w:type="dxa"/>
          <w:shd w:val="clear" w:color="auto" w:fill="FFFFFF" w:themeFill="background1"/>
          <w:tcMar/>
          <w:vAlign w:val="center"/>
        </w:tcPr>
        <w:p w:rsidR="00062D7B" w:rsidP="00062D7B" w:rsidRDefault="001345F0" w14:paraId="18F999B5" w14:textId="77777777">
          <w:pPr>
            <w:pStyle w:val="Header"/>
            <w:jc w:val="center"/>
          </w:pPr>
          <w:r>
            <w:t>2</w:t>
          </w:r>
        </w:p>
      </w:tc>
      <w:tc>
        <w:tcPr>
          <w:tcW w:w="385" w:type="dxa"/>
          <w:tcBorders>
            <w:top w:val="single" w:color="002060" w:sz="4" w:space="0"/>
          </w:tcBorders>
          <w:shd w:val="clear" w:color="auto" w:fill="FFFFFF" w:themeFill="background1"/>
          <w:tcMar/>
          <w:vAlign w:val="center"/>
        </w:tcPr>
        <w:p w:rsidR="00062D7B" w:rsidP="00062D7B" w:rsidRDefault="00FA25B1" w14:paraId="4B584315" w14:textId="0524D263">
          <w:pPr>
            <w:pStyle w:val="Header"/>
            <w:jc w:val="center"/>
          </w:pPr>
          <w:r w:rsidR="2C4EC504">
            <w:rPr/>
            <w:t>5</w:t>
          </w:r>
        </w:p>
      </w:tc>
      <w:tc>
        <w:tcPr>
          <w:tcW w:w="385" w:type="dxa"/>
          <w:shd w:val="clear" w:color="auto" w:fill="FFFFFF" w:themeFill="background1"/>
          <w:tcMar/>
          <w:vAlign w:val="center"/>
        </w:tcPr>
        <w:p w:rsidR="00062D7B" w:rsidP="00062D7B" w:rsidRDefault="00062D7B" w14:paraId="6918C9D9" w14:textId="77777777">
          <w:pPr>
            <w:pStyle w:val="Header"/>
            <w:jc w:val="center"/>
          </w:pPr>
          <w:r>
            <w:t>/</w:t>
          </w:r>
        </w:p>
      </w:tc>
      <w:tc>
        <w:tcPr>
          <w:tcW w:w="386" w:type="dxa"/>
          <w:shd w:val="clear" w:color="auto" w:fill="FFFFFF" w:themeFill="background1"/>
          <w:tcMar/>
          <w:vAlign w:val="center"/>
        </w:tcPr>
        <w:p w:rsidR="00062D7B" w:rsidP="00062D7B" w:rsidRDefault="00062D7B" w14:paraId="1D0656FE" w14:textId="77777777">
          <w:pPr>
            <w:pStyle w:val="Header"/>
            <w:jc w:val="center"/>
          </w:pPr>
        </w:p>
      </w:tc>
      <w:tc>
        <w:tcPr>
          <w:tcW w:w="386" w:type="dxa"/>
          <w:shd w:val="clear" w:color="auto" w:fill="FFFFFF" w:themeFill="background1"/>
          <w:tcMar/>
          <w:vAlign w:val="center"/>
        </w:tcPr>
        <w:p w:rsidR="00062D7B" w:rsidP="00062D7B" w:rsidRDefault="00062D7B" w14:paraId="7B37605A" w14:textId="77777777">
          <w:pPr>
            <w:pStyle w:val="Header"/>
            <w:jc w:val="center"/>
          </w:pPr>
        </w:p>
      </w:tc>
      <w:tc>
        <w:tcPr>
          <w:tcW w:w="386" w:type="dxa"/>
          <w:shd w:val="clear" w:color="auto" w:fill="FFFFFF" w:themeFill="background1"/>
          <w:tcMar/>
          <w:vAlign w:val="center"/>
        </w:tcPr>
        <w:p w:rsidR="00062D7B" w:rsidP="00062D7B" w:rsidRDefault="00062D7B" w14:paraId="394798F2" w14:textId="77777777">
          <w:pPr>
            <w:pStyle w:val="Header"/>
            <w:jc w:val="center"/>
          </w:pPr>
        </w:p>
      </w:tc>
    </w:tr>
  </w:tbl>
  <w:p w:rsidR="00062D7B" w:rsidRDefault="0070573A" w14:paraId="4D8A166D" w14:textId="7777777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5FAD234" wp14:editId="07777777">
          <wp:simplePos x="0" y="0"/>
          <wp:positionH relativeFrom="column">
            <wp:posOffset>4921250</wp:posOffset>
          </wp:positionH>
          <wp:positionV relativeFrom="paragraph">
            <wp:posOffset>-586105</wp:posOffset>
          </wp:positionV>
          <wp:extent cx="1381125" cy="771525"/>
          <wp:effectExtent l="0" t="0" r="0" b="0"/>
          <wp:wrapSquare wrapText="bothSides"/>
          <wp:docPr id="2" name="Picture 20" descr="Logo of Nelson College Lond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Logo of Nelson College Lond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C2862"/>
    <w:multiLevelType w:val="multilevel"/>
    <w:tmpl w:val="CF209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33F032BA"/>
    <w:multiLevelType w:val="hybridMultilevel"/>
    <w:tmpl w:val="9E10552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9A81C72"/>
    <w:multiLevelType w:val="hybridMultilevel"/>
    <w:tmpl w:val="04CC6EDA"/>
    <w:lvl w:ilvl="0" w:tplc="E42E3642">
      <w:start w:val="3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BE21FFB"/>
    <w:multiLevelType w:val="hybridMultilevel"/>
    <w:tmpl w:val="4EEE88DC"/>
    <w:lvl w:ilvl="0" w:tplc="D13A32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E8EC41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7A5480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5E4858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9B2445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EE1655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44E473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12CC79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B26430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43293CAD"/>
    <w:multiLevelType w:val="hybridMultilevel"/>
    <w:tmpl w:val="D742A0F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5D75054"/>
    <w:multiLevelType w:val="hybridMultilevel"/>
    <w:tmpl w:val="5F76A71C"/>
    <w:lvl w:ilvl="0" w:tplc="58368D18">
      <w:start w:val="15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1B917F0"/>
    <w:multiLevelType w:val="hybridMultilevel"/>
    <w:tmpl w:val="F3AA521A"/>
    <w:lvl w:ilvl="0" w:tplc="38821F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50403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CC706A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8930A0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B2E47D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BBBA488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8536F8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F1085E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4BFC87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78D26850"/>
    <w:multiLevelType w:val="hybridMultilevel"/>
    <w:tmpl w:val="4718D4C2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0"/>
  </w:num>
  <w:num w:numId="5">
    <w:abstractNumId w:val="6"/>
  </w:num>
  <w:num w:numId="6">
    <w:abstractNumId w:val="5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trackRevisions w:val="false"/>
  <w:defaultTabStop w:val="720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jG2NLe0MDczMjFR0lEKTi0uzszPAykwNK8FAIuXc/YtAAAA"/>
  </w:docVars>
  <w:rsids>
    <w:rsidRoot w:val="0011590B"/>
    <w:rsid w:val="000226B2"/>
    <w:rsid w:val="000253F2"/>
    <w:rsid w:val="000479EE"/>
    <w:rsid w:val="00056AE1"/>
    <w:rsid w:val="00062D7B"/>
    <w:rsid w:val="00064682"/>
    <w:rsid w:val="000E2F6D"/>
    <w:rsid w:val="0010445E"/>
    <w:rsid w:val="0011590B"/>
    <w:rsid w:val="001345F0"/>
    <w:rsid w:val="00145AF9"/>
    <w:rsid w:val="001562A4"/>
    <w:rsid w:val="0015640E"/>
    <w:rsid w:val="00215B58"/>
    <w:rsid w:val="002262AE"/>
    <w:rsid w:val="00231468"/>
    <w:rsid w:val="00252C85"/>
    <w:rsid w:val="00293444"/>
    <w:rsid w:val="002B558B"/>
    <w:rsid w:val="002C0069"/>
    <w:rsid w:val="002D5B60"/>
    <w:rsid w:val="002E28EA"/>
    <w:rsid w:val="003001C9"/>
    <w:rsid w:val="003023BA"/>
    <w:rsid w:val="003034F9"/>
    <w:rsid w:val="00310C08"/>
    <w:rsid w:val="00350260"/>
    <w:rsid w:val="00380D99"/>
    <w:rsid w:val="00383670"/>
    <w:rsid w:val="003933FB"/>
    <w:rsid w:val="003A32DA"/>
    <w:rsid w:val="003A5936"/>
    <w:rsid w:val="003B5EE3"/>
    <w:rsid w:val="003C6702"/>
    <w:rsid w:val="003E6036"/>
    <w:rsid w:val="00452428"/>
    <w:rsid w:val="004741E6"/>
    <w:rsid w:val="00480D6D"/>
    <w:rsid w:val="00493D74"/>
    <w:rsid w:val="004A4CAB"/>
    <w:rsid w:val="004B243E"/>
    <w:rsid w:val="004C13AD"/>
    <w:rsid w:val="004D7639"/>
    <w:rsid w:val="0052258F"/>
    <w:rsid w:val="00526504"/>
    <w:rsid w:val="00591261"/>
    <w:rsid w:val="005939C1"/>
    <w:rsid w:val="00605ED1"/>
    <w:rsid w:val="006108C2"/>
    <w:rsid w:val="006145F4"/>
    <w:rsid w:val="006271CF"/>
    <w:rsid w:val="00685E8F"/>
    <w:rsid w:val="006C6896"/>
    <w:rsid w:val="006D7C31"/>
    <w:rsid w:val="006E6A09"/>
    <w:rsid w:val="006F0CCF"/>
    <w:rsid w:val="0070573A"/>
    <w:rsid w:val="007121DF"/>
    <w:rsid w:val="00716BD3"/>
    <w:rsid w:val="00750167"/>
    <w:rsid w:val="007764DF"/>
    <w:rsid w:val="00790FEE"/>
    <w:rsid w:val="0079658A"/>
    <w:rsid w:val="007D6958"/>
    <w:rsid w:val="007F1253"/>
    <w:rsid w:val="007F3DFB"/>
    <w:rsid w:val="00835344"/>
    <w:rsid w:val="00854056"/>
    <w:rsid w:val="008967DC"/>
    <w:rsid w:val="008B55E1"/>
    <w:rsid w:val="008B752E"/>
    <w:rsid w:val="008C37FB"/>
    <w:rsid w:val="00902F09"/>
    <w:rsid w:val="00912808"/>
    <w:rsid w:val="00977524"/>
    <w:rsid w:val="009C3CAD"/>
    <w:rsid w:val="009E5BA6"/>
    <w:rsid w:val="00A1415B"/>
    <w:rsid w:val="00A2483A"/>
    <w:rsid w:val="00A45A2A"/>
    <w:rsid w:val="00AB7E14"/>
    <w:rsid w:val="00AE1A87"/>
    <w:rsid w:val="00B266F4"/>
    <w:rsid w:val="00B53501"/>
    <w:rsid w:val="00B84A10"/>
    <w:rsid w:val="00BC1702"/>
    <w:rsid w:val="00C13413"/>
    <w:rsid w:val="00C14927"/>
    <w:rsid w:val="00CB1FE5"/>
    <w:rsid w:val="00CC1561"/>
    <w:rsid w:val="00CE465A"/>
    <w:rsid w:val="00D73638"/>
    <w:rsid w:val="00DE4BB3"/>
    <w:rsid w:val="00E91D15"/>
    <w:rsid w:val="00EB06F4"/>
    <w:rsid w:val="00ED2DCF"/>
    <w:rsid w:val="00EE1D0E"/>
    <w:rsid w:val="00EF40D1"/>
    <w:rsid w:val="00F21B74"/>
    <w:rsid w:val="00F229A8"/>
    <w:rsid w:val="00F50CBC"/>
    <w:rsid w:val="00F511C8"/>
    <w:rsid w:val="00F844BA"/>
    <w:rsid w:val="00FA25B1"/>
    <w:rsid w:val="00FB4A94"/>
    <w:rsid w:val="00FF188C"/>
    <w:rsid w:val="28960555"/>
    <w:rsid w:val="28966714"/>
    <w:rsid w:val="2C4EC504"/>
    <w:rsid w:val="31E809E6"/>
    <w:rsid w:val="3C219C77"/>
    <w:rsid w:val="5533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hapeDefaults>
    <o:shapedefaults v:ext="edit" spidmax="21505"/>
    <o:shapelayout v:ext="edit">
      <o:idmap v:ext="edit" data="1"/>
    </o:shapelayout>
  </w:shapeDefaults>
  <w:decimalSymbol w:val="."/>
  <w:listSeparator w:val=","/>
  <w14:docId w14:val="52A4A3B5"/>
  <w15:chartTrackingRefBased/>
  <w15:docId w15:val="{7636DBB3-8F31-474A-8C5A-99B7EB187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hAnsi="Calibri" w:eastAsia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E74B5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590B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1590B"/>
  </w:style>
  <w:style w:type="paragraph" w:styleId="Footer">
    <w:name w:val="footer"/>
    <w:basedOn w:val="Normal"/>
    <w:link w:val="FooterChar"/>
    <w:uiPriority w:val="99"/>
    <w:unhideWhenUsed/>
    <w:rsid w:val="0011590B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1590B"/>
  </w:style>
  <w:style w:type="table" w:styleId="TableGrid">
    <w:name w:val="Table Grid"/>
    <w:basedOn w:val="TableNormal"/>
    <w:uiPriority w:val="39"/>
    <w:rsid w:val="0011590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A4CAB"/>
    <w:pPr>
      <w:spacing w:after="0" w:line="240" w:lineRule="auto"/>
    </w:pPr>
    <w:rPr>
      <w:sz w:val="20"/>
      <w:szCs w:val="20"/>
      <w:lang w:val="x-none" w:eastAsia="x-none"/>
    </w:rPr>
  </w:style>
  <w:style w:type="character" w:styleId="FootnoteTextChar" w:customStyle="1">
    <w:name w:val="Footnote Text Char"/>
    <w:link w:val="FootnoteText"/>
    <w:uiPriority w:val="99"/>
    <w:semiHidden/>
    <w:rsid w:val="004A4CAB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4A4CAB"/>
    <w:rPr>
      <w:vertAlign w:val="superscript"/>
    </w:rPr>
  </w:style>
  <w:style w:type="paragraph" w:styleId="ListParagraph">
    <w:name w:val="List Paragraph"/>
    <w:basedOn w:val="Normal"/>
    <w:uiPriority w:val="34"/>
    <w:qFormat/>
    <w:rsid w:val="00F844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3D74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styleId="BalloonTextChar" w:customStyle="1">
    <w:name w:val="Balloon Text Char"/>
    <w:link w:val="BalloonText"/>
    <w:uiPriority w:val="99"/>
    <w:semiHidden/>
    <w:rsid w:val="00493D74"/>
    <w:rPr>
      <w:rFonts w:ascii="Segoe UI" w:hAnsi="Segoe UI" w:cs="Segoe UI"/>
      <w:sz w:val="18"/>
      <w:szCs w:val="18"/>
    </w:rPr>
  </w:style>
  <w:style w:type="paragraph" w:styleId="default" w:customStyle="1">
    <w:name w:val="default"/>
    <w:basedOn w:val="Normal"/>
    <w:rsid w:val="00750167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GB"/>
    </w:rPr>
  </w:style>
  <w:style w:type="character" w:styleId="Strong">
    <w:name w:val="Strong"/>
    <w:uiPriority w:val="22"/>
    <w:qFormat/>
    <w:rsid w:val="00750167"/>
    <w:rPr>
      <w:b/>
      <w:bCs/>
    </w:rPr>
  </w:style>
  <w:style w:type="character" w:styleId="Hyperlink">
    <w:name w:val="Hyperlink"/>
    <w:uiPriority w:val="99"/>
    <w:unhideWhenUsed/>
    <w:rsid w:val="00064682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0646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4682"/>
    <w:rPr>
      <w:sz w:val="20"/>
      <w:szCs w:val="20"/>
      <w:lang w:val="x-none"/>
    </w:rPr>
  </w:style>
  <w:style w:type="character" w:styleId="CommentTextChar" w:customStyle="1">
    <w:name w:val="Comment Text Char"/>
    <w:link w:val="CommentText"/>
    <w:uiPriority w:val="99"/>
    <w:semiHidden/>
    <w:rsid w:val="0006468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4682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064682"/>
    <w:rPr>
      <w:b/>
      <w:bCs/>
      <w:lang w:eastAsia="en-US"/>
    </w:rPr>
  </w:style>
  <w:style w:type="character" w:styleId="Heading5Char" w:customStyle="1">
    <w:name w:val="Heading 5 Char"/>
    <w:basedOn w:val="DefaultParagraphFont"/>
    <w:link w:val="Heading5"/>
    <w:uiPriority w:val="9"/>
    <w:rPr>
      <w:rFonts w:asciiTheme="majorHAnsi" w:hAnsiTheme="majorHAnsi" w:eastAsiaTheme="majorEastAsia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4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a.porter@nelsoncollege.ac.uk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A2A246E17FA248A185ECEED24EBD39" ma:contentTypeVersion="4" ma:contentTypeDescription="Create a new document." ma:contentTypeScope="" ma:versionID="7f6309d7df122425693d55eb2754d7bf">
  <xsd:schema xmlns:xsd="http://www.w3.org/2001/XMLSchema" xmlns:xs="http://www.w3.org/2001/XMLSchema" xmlns:p="http://schemas.microsoft.com/office/2006/metadata/properties" xmlns:ns2="8232f7b1-21b3-4d27-b214-98d3454107aa" targetNamespace="http://schemas.microsoft.com/office/2006/metadata/properties" ma:root="true" ma:fieldsID="288a075258a55ffab61eac2cfa1bdc61" ns2:_="">
    <xsd:import namespace="8232f7b1-21b3-4d27-b214-98d3454107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f7b1-21b3-4d27-b214-98d3454107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7507CA-B321-41D8-B64D-AF72C2C7DF61}"/>
</file>

<file path=customXml/itemProps2.xml><?xml version="1.0" encoding="utf-8"?>
<ds:datastoreItem xmlns:ds="http://schemas.openxmlformats.org/officeDocument/2006/customXml" ds:itemID="{EBDF4E86-F896-4BFC-81B7-470F4ACF9E03}">
  <ds:schemaRefs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2e51ba67-ac59-4906-8f07-712f1ffcab98"/>
    <ds:schemaRef ds:uri="http://schemas.openxmlformats.org/package/2006/metadata/core-properties"/>
    <ds:schemaRef ds:uri="http://schemas.microsoft.com/office/infopath/2007/PartnerControls"/>
    <ds:schemaRef ds:uri="f751e993-29fd-42bb-9ad1-5a533b120822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4F96824-BB69-49DE-BF08-931244BABF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94F1F4-CCBB-4EF8-9EF2-7AED6EE9638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Hardship Fund Application Form</dc:title>
  <dc:subject/>
  <dc:creator>Chandni Harish Dhanji</dc:creator>
  <keywords/>
  <lastModifiedBy>Tatiana Russell</lastModifiedBy>
  <revision>5</revision>
  <lastPrinted>2023-11-02T12:39:00.0000000Z</lastPrinted>
  <dcterms:created xsi:type="dcterms:W3CDTF">2024-09-16T11:10:00.0000000Z</dcterms:created>
  <dcterms:modified xsi:type="dcterms:W3CDTF">2025-09-17T11:48:47.78730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2A246E17FA248A185ECEED24EBD39</vt:lpwstr>
  </property>
  <property fmtid="{D5CDD505-2E9C-101B-9397-08002B2CF9AE}" pid="3" name="GrammarlyDocumentId">
    <vt:lpwstr>d46fb48efb6523644082b340eb8a211b40c7b75dd70a5a0b2a9318e1a0df150e</vt:lpwstr>
  </property>
  <property fmtid="{D5CDD505-2E9C-101B-9397-08002B2CF9AE}" pid="4" name="Order">
    <vt:r8>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</Properties>
</file>